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39F98" w14:textId="77777777" w:rsidR="00B3796B" w:rsidRPr="00D54061" w:rsidRDefault="0406CB3C" w:rsidP="00B05DFD">
      <w:pPr>
        <w:spacing w:after="0" w:line="240" w:lineRule="auto"/>
        <w:jc w:val="center"/>
        <w:rPr>
          <w:rFonts w:eastAsia="Calibri" w:cstheme="minorHAnsi"/>
          <w:b/>
          <w:bCs/>
          <w:sz w:val="24"/>
          <w:szCs w:val="24"/>
        </w:rPr>
      </w:pPr>
      <w:r w:rsidRPr="00D54061">
        <w:rPr>
          <w:rFonts w:eastAsia="Calibri" w:cstheme="minorHAnsi"/>
          <w:b/>
          <w:sz w:val="24"/>
          <w:szCs w:val="24"/>
        </w:rPr>
        <w:t>Gender Health SF</w:t>
      </w:r>
    </w:p>
    <w:p w14:paraId="628B901B" w14:textId="7283F418" w:rsidR="00F15F7F" w:rsidRPr="00D54061" w:rsidRDefault="0406CB3C" w:rsidP="6C897C1E">
      <w:pPr>
        <w:spacing w:after="0" w:line="240" w:lineRule="auto"/>
        <w:jc w:val="center"/>
        <w:rPr>
          <w:rFonts w:eastAsia="Calibri"/>
          <w:b/>
          <w:bCs/>
          <w:sz w:val="24"/>
          <w:szCs w:val="24"/>
        </w:rPr>
      </w:pPr>
      <w:r w:rsidRPr="6C897C1E">
        <w:rPr>
          <w:rFonts w:eastAsia="Calibri"/>
          <w:b/>
          <w:bCs/>
          <w:sz w:val="24"/>
          <w:szCs w:val="24"/>
        </w:rPr>
        <w:t xml:space="preserve"> Quality Care Form for Navigation &amp; Care Coordination </w:t>
      </w:r>
      <w:r w:rsidR="6B9DA6B1" w:rsidRPr="6C897C1E">
        <w:rPr>
          <w:rFonts w:eastAsia="Calibri"/>
          <w:b/>
          <w:bCs/>
          <w:sz w:val="24"/>
          <w:szCs w:val="24"/>
        </w:rPr>
        <w:t>Services</w:t>
      </w:r>
    </w:p>
    <w:p w14:paraId="1349BD33" w14:textId="0B1064F5" w:rsidR="00F15F7F" w:rsidRPr="00D54061" w:rsidRDefault="0406CB3C" w:rsidP="325585BF">
      <w:pPr>
        <w:spacing w:after="0" w:line="240" w:lineRule="auto"/>
        <w:jc w:val="center"/>
        <w:rPr>
          <w:rFonts w:eastAsia="Calibri" w:cstheme="minorHAnsi"/>
          <w:sz w:val="24"/>
          <w:szCs w:val="24"/>
        </w:rPr>
      </w:pPr>
      <w:r w:rsidRPr="00D54061">
        <w:rPr>
          <w:rFonts w:eastAsia="Calibri" w:cstheme="minorHAnsi"/>
          <w:sz w:val="24"/>
          <w:szCs w:val="24"/>
        </w:rPr>
        <w:t xml:space="preserve"> </w:t>
      </w:r>
    </w:p>
    <w:p w14:paraId="3DFC9BE9" w14:textId="15DB67E1" w:rsidR="00F15F7F" w:rsidRPr="00315256" w:rsidRDefault="0B06900D" w:rsidP="00B05DFD">
      <w:pPr>
        <w:spacing w:after="0" w:line="240" w:lineRule="auto"/>
        <w:jc w:val="center"/>
        <w:rPr>
          <w:rFonts w:eastAsia="Calibri" w:cstheme="minorHAnsi"/>
        </w:rPr>
      </w:pPr>
      <w:r w:rsidRPr="00315256">
        <w:rPr>
          <w:rFonts w:eastAsia="Calibri" w:cstheme="minorHAnsi"/>
        </w:rPr>
        <w:t xml:space="preserve">Gender Health SF is a program of the </w:t>
      </w:r>
      <w:r w:rsidR="0132E316" w:rsidRPr="00315256">
        <w:rPr>
          <w:rFonts w:eastAsia="Calibri" w:cstheme="minorHAnsi"/>
        </w:rPr>
        <w:t>San Francisco Department of Public Health</w:t>
      </w:r>
      <w:r w:rsidR="703D1C9E" w:rsidRPr="00315256">
        <w:rPr>
          <w:rFonts w:eastAsia="Calibri" w:cstheme="minorHAnsi"/>
        </w:rPr>
        <w:t xml:space="preserve"> that </w:t>
      </w:r>
      <w:r w:rsidR="0132E316" w:rsidRPr="00315256">
        <w:rPr>
          <w:rFonts w:eastAsia="Calibri" w:cstheme="minorHAnsi"/>
        </w:rPr>
        <w:t xml:space="preserve">provides culturally congruent peer-led gender-affirming navigation </w:t>
      </w:r>
      <w:r w:rsidR="60FBD4E6" w:rsidRPr="00315256">
        <w:rPr>
          <w:rFonts w:eastAsia="Calibri" w:cstheme="minorHAnsi"/>
        </w:rPr>
        <w:t xml:space="preserve">and care coordination </w:t>
      </w:r>
      <w:r w:rsidR="0132E316" w:rsidRPr="00315256">
        <w:rPr>
          <w:rFonts w:eastAsia="Calibri" w:cstheme="minorHAnsi"/>
        </w:rPr>
        <w:t xml:space="preserve">services to </w:t>
      </w:r>
      <w:r w:rsidR="16C71724" w:rsidRPr="00315256">
        <w:rPr>
          <w:rFonts w:eastAsia="Calibri" w:cstheme="minorHAnsi"/>
        </w:rPr>
        <w:t xml:space="preserve">assist </w:t>
      </w:r>
      <w:r w:rsidR="0132E316" w:rsidRPr="00315256">
        <w:rPr>
          <w:rFonts w:eastAsia="Calibri" w:cstheme="minorHAnsi"/>
        </w:rPr>
        <w:t>patients through the consultatio</w:t>
      </w:r>
      <w:r w:rsidR="01473958" w:rsidRPr="00315256">
        <w:rPr>
          <w:rFonts w:eastAsia="Calibri" w:cstheme="minorHAnsi"/>
        </w:rPr>
        <w:t xml:space="preserve">n, </w:t>
      </w:r>
      <w:r w:rsidR="0132E316" w:rsidRPr="00315256">
        <w:rPr>
          <w:rFonts w:eastAsia="Calibri" w:cstheme="minorHAnsi"/>
        </w:rPr>
        <w:t>informed consent</w:t>
      </w:r>
      <w:r w:rsidR="00451C7C" w:rsidRPr="00315256">
        <w:rPr>
          <w:rFonts w:eastAsia="Calibri" w:cstheme="minorHAnsi"/>
        </w:rPr>
        <w:t>,</w:t>
      </w:r>
      <w:r w:rsidR="5CAD981F" w:rsidRPr="00315256">
        <w:rPr>
          <w:rFonts w:eastAsia="Calibri" w:cstheme="minorHAnsi"/>
        </w:rPr>
        <w:t xml:space="preserve"> and surgical</w:t>
      </w:r>
      <w:r w:rsidR="0132E316" w:rsidRPr="00315256">
        <w:rPr>
          <w:rFonts w:eastAsia="Calibri" w:cstheme="minorHAnsi"/>
        </w:rPr>
        <w:t xml:space="preserve"> process </w:t>
      </w:r>
      <w:r w:rsidR="2D27A6E7" w:rsidRPr="00315256">
        <w:rPr>
          <w:rFonts w:eastAsia="Calibri" w:cstheme="minorHAnsi"/>
        </w:rPr>
        <w:t xml:space="preserve">for </w:t>
      </w:r>
      <w:r w:rsidR="00B74569" w:rsidRPr="00315256">
        <w:rPr>
          <w:rFonts w:eastAsia="Calibri" w:cstheme="minorHAnsi"/>
        </w:rPr>
        <w:t>gender-affirming</w:t>
      </w:r>
      <w:r w:rsidR="2D27A6E7" w:rsidRPr="00315256">
        <w:rPr>
          <w:rFonts w:eastAsia="Calibri" w:cstheme="minorHAnsi"/>
        </w:rPr>
        <w:t xml:space="preserve"> surgical care</w:t>
      </w:r>
      <w:r w:rsidR="0132E316" w:rsidRPr="00315256">
        <w:rPr>
          <w:rFonts w:eastAsia="Calibri" w:cstheme="minorHAnsi"/>
        </w:rPr>
        <w:t xml:space="preserve">.  Our mission is to ensure </w:t>
      </w:r>
      <w:r w:rsidR="0132E316" w:rsidRPr="00315256">
        <w:rPr>
          <w:rStyle w:val="normaltextrun"/>
          <w:rFonts w:eastAsia="Calibri" w:cstheme="minorHAnsi"/>
        </w:rPr>
        <w:t xml:space="preserve">publicly insured and uninsured transgender and gender diverse (TGD) patients have </w:t>
      </w:r>
      <w:r w:rsidR="00B74569" w:rsidRPr="00315256">
        <w:rPr>
          <w:rStyle w:val="normaltextrun"/>
          <w:rFonts w:eastAsia="Calibri" w:cstheme="minorHAnsi"/>
        </w:rPr>
        <w:t xml:space="preserve">an </w:t>
      </w:r>
      <w:r w:rsidR="0132E316" w:rsidRPr="00315256">
        <w:rPr>
          <w:rStyle w:val="normaltextrun"/>
          <w:rFonts w:eastAsia="Calibri" w:cstheme="minorHAnsi"/>
        </w:rPr>
        <w:t>equitable opportunity to access necessary gender-affirming surgical care.</w:t>
      </w:r>
    </w:p>
    <w:p w14:paraId="7B1CE5CF" w14:textId="61C1DB7C" w:rsidR="00F15F7F" w:rsidRPr="00315256" w:rsidRDefault="0406CB3C" w:rsidP="325585BF">
      <w:pPr>
        <w:spacing w:after="0" w:line="240" w:lineRule="auto"/>
        <w:rPr>
          <w:rFonts w:eastAsia="Calibri" w:cstheme="minorHAnsi"/>
          <w:color w:val="000000" w:themeColor="text1"/>
        </w:rPr>
      </w:pPr>
      <w:r w:rsidRPr="00315256">
        <w:rPr>
          <w:rFonts w:eastAsia="Calibri" w:cstheme="minorHAnsi"/>
          <w:color w:val="000000" w:themeColor="text1"/>
        </w:rPr>
        <w:t>_____________________________________________________________</w:t>
      </w:r>
      <w:r w:rsidR="00B05DFD" w:rsidRPr="00315256">
        <w:rPr>
          <w:rFonts w:eastAsia="Calibri" w:cstheme="minorHAnsi"/>
          <w:color w:val="000000" w:themeColor="text1"/>
        </w:rPr>
        <w:t>________</w:t>
      </w:r>
      <w:r w:rsidRPr="00315256">
        <w:rPr>
          <w:rFonts w:eastAsia="Calibri" w:cstheme="minorHAnsi"/>
          <w:color w:val="000000" w:themeColor="text1"/>
        </w:rPr>
        <w:t>___________</w:t>
      </w:r>
    </w:p>
    <w:p w14:paraId="111CEC0F" w14:textId="79DA3B22" w:rsidR="67F53802" w:rsidRPr="00315256" w:rsidRDefault="29958324" w:rsidP="00215D18">
      <w:pPr>
        <w:spacing w:beforeAutospacing="1" w:afterAutospacing="1" w:line="240" w:lineRule="auto"/>
        <w:rPr>
          <w:rFonts w:eastAsia="Calibri" w:cstheme="minorHAnsi"/>
          <w:b/>
          <w:i/>
          <w:iCs/>
        </w:rPr>
      </w:pPr>
      <w:r w:rsidRPr="647F6A50">
        <w:rPr>
          <w:rStyle w:val="eop"/>
          <w:rFonts w:eastAsia="Calibri"/>
          <w:b/>
          <w:bCs/>
          <w:i/>
          <w:iCs/>
        </w:rPr>
        <w:t xml:space="preserve">This assessment requires primary care provider sign-off and may require mental health provider collaboration and sign-off; this should be determined by </w:t>
      </w:r>
      <w:r w:rsidR="00E927A6" w:rsidRPr="647F6A50">
        <w:rPr>
          <w:rStyle w:val="eop"/>
          <w:rFonts w:eastAsia="Calibri"/>
          <w:b/>
          <w:bCs/>
          <w:i/>
          <w:iCs/>
        </w:rPr>
        <w:t xml:space="preserve">the </w:t>
      </w:r>
      <w:r w:rsidRPr="647F6A50">
        <w:rPr>
          <w:rStyle w:val="eop"/>
          <w:rFonts w:eastAsia="Calibri"/>
          <w:b/>
          <w:bCs/>
          <w:i/>
          <w:iCs/>
        </w:rPr>
        <w:t>patient’s care team.</w:t>
      </w:r>
      <w:r w:rsidR="00B742DF" w:rsidRPr="647F6A50">
        <w:rPr>
          <w:rStyle w:val="eop"/>
          <w:rFonts w:eastAsia="Calibri"/>
          <w:b/>
          <w:bCs/>
          <w:i/>
          <w:iCs/>
        </w:rPr>
        <w:t xml:space="preserve">  </w:t>
      </w:r>
    </w:p>
    <w:p w14:paraId="64CA81EB" w14:textId="6174E1FC" w:rsidR="647F6A50" w:rsidRDefault="647F6A50" w:rsidP="647F6A50">
      <w:pPr>
        <w:spacing w:beforeAutospacing="1" w:afterAutospacing="1" w:line="240" w:lineRule="auto"/>
        <w:rPr>
          <w:rStyle w:val="eop"/>
          <w:rFonts w:eastAsia="Calibri"/>
          <w:b/>
          <w:bCs/>
          <w:i/>
          <w:iCs/>
        </w:rPr>
      </w:pPr>
    </w:p>
    <w:p w14:paraId="641D9D00" w14:textId="20AEC177" w:rsidR="00F15F7F" w:rsidRPr="00B3796B" w:rsidRDefault="0406CB3C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  <w:b/>
          <w:u w:val="single"/>
        </w:rPr>
        <w:t>Referring Provider, Agency, &amp; Contact Information:</w:t>
      </w:r>
      <w:r w:rsidRPr="00B3796B">
        <w:rPr>
          <w:rFonts w:eastAsia="Calibri" w:cstheme="minorHAnsi"/>
          <w:b/>
        </w:rPr>
        <w:t xml:space="preserve"> </w:t>
      </w:r>
    </w:p>
    <w:p w14:paraId="74154523" w14:textId="3CEF5642" w:rsidR="00F15F7F" w:rsidRPr="00B3796B" w:rsidRDefault="0406CB3C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 xml:space="preserve">Date of </w:t>
      </w:r>
      <w:r w:rsidR="00A507A3">
        <w:rPr>
          <w:rFonts w:eastAsia="Calibri" w:cstheme="minorHAnsi"/>
        </w:rPr>
        <w:t>assessment</w:t>
      </w:r>
      <w:r w:rsidRPr="00B3796B">
        <w:rPr>
          <w:rFonts w:eastAsia="Calibri" w:cstheme="minorHAnsi"/>
        </w:rPr>
        <w:t>:</w:t>
      </w:r>
      <w:r w:rsidR="00923691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470870930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2F6962" w:rsidRPr="004C1BF2">
            <w:rPr>
              <w:rStyle w:val="PlaceholderText"/>
            </w:rPr>
            <w:t>Click or tap to enter a date.</w:t>
          </w:r>
        </w:sdtContent>
      </w:sdt>
    </w:p>
    <w:p w14:paraId="20EBE56E" w14:textId="6F5516AB" w:rsidR="00F15F7F" w:rsidRPr="00B3796B" w:rsidRDefault="0132E316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>Referring</w:t>
      </w:r>
      <w:r w:rsidR="2C42121B" w:rsidRPr="00B3796B">
        <w:rPr>
          <w:rFonts w:eastAsia="Calibri" w:cstheme="minorHAnsi"/>
        </w:rPr>
        <w:t xml:space="preserve"> Primary Care</w:t>
      </w:r>
      <w:r w:rsidRPr="00B3796B">
        <w:rPr>
          <w:rFonts w:eastAsia="Calibri" w:cstheme="minorHAnsi"/>
        </w:rPr>
        <w:t xml:space="preserve"> </w:t>
      </w:r>
      <w:r w:rsidR="00E927A6" w:rsidRPr="00B3796B">
        <w:rPr>
          <w:rFonts w:eastAsia="Calibri" w:cstheme="minorHAnsi"/>
        </w:rPr>
        <w:t>Provider’s</w:t>
      </w:r>
      <w:r w:rsidR="38937B68" w:rsidRPr="00B3796B">
        <w:rPr>
          <w:rFonts w:eastAsia="Calibri" w:cstheme="minorHAnsi"/>
        </w:rPr>
        <w:t xml:space="preserve"> name</w:t>
      </w:r>
      <w:r w:rsidR="00CA7A23">
        <w:rPr>
          <w:rFonts w:eastAsia="Calibri" w:cstheme="minorHAnsi"/>
        </w:rPr>
        <w:t>, email, &amp; phone</w:t>
      </w:r>
      <w:r w:rsidRPr="00B3796B">
        <w:rPr>
          <w:rFonts w:eastAsia="Calibri" w:cstheme="minorHAnsi"/>
        </w:rPr>
        <w:t>:</w:t>
      </w:r>
      <w:r w:rsidR="00923691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-1306379957"/>
          <w:placeholder>
            <w:docPart w:val="DefaultPlaceholder_-1854013440"/>
          </w:placeholder>
          <w:showingPlcHdr/>
          <w:text/>
        </w:sdtPr>
        <w:sdtContent>
          <w:r w:rsidR="0081047C" w:rsidRPr="00B3796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58D1F7EF" w14:textId="59C87912" w:rsidR="00F15F7F" w:rsidRPr="00B3796B" w:rsidRDefault="0132E316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 xml:space="preserve">Primary Care </w:t>
      </w:r>
      <w:r w:rsidR="006246A4" w:rsidRPr="00B3796B">
        <w:rPr>
          <w:rFonts w:eastAsia="Calibri" w:cstheme="minorHAnsi"/>
        </w:rPr>
        <w:t>Clinic</w:t>
      </w:r>
      <w:r w:rsidRPr="00B3796B">
        <w:rPr>
          <w:rFonts w:eastAsia="Calibri" w:cstheme="minorHAnsi"/>
        </w:rPr>
        <w:t>:</w:t>
      </w:r>
      <w:r w:rsidR="00923691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974179219"/>
          <w:placeholder>
            <w:docPart w:val="DefaultPlaceholder_-1854013440"/>
          </w:placeholder>
          <w:showingPlcHdr/>
          <w:text/>
        </w:sdtPr>
        <w:sdtContent>
          <w:r w:rsidR="0081047C" w:rsidRPr="00B3796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2AF004B5" w14:textId="2FBC917C" w:rsidR="00F15F7F" w:rsidRPr="00B3796B" w:rsidRDefault="0406CB3C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>Mental Health Provider</w:t>
      </w:r>
      <w:r w:rsidR="00CA7A23">
        <w:rPr>
          <w:rFonts w:eastAsia="Calibri" w:cstheme="minorHAnsi"/>
        </w:rPr>
        <w:t>’s</w:t>
      </w:r>
      <w:r w:rsidRPr="00B3796B">
        <w:rPr>
          <w:rFonts w:eastAsia="Calibri" w:cstheme="minorHAnsi"/>
        </w:rPr>
        <w:t xml:space="preserve"> name</w:t>
      </w:r>
      <w:r w:rsidR="000709AB">
        <w:rPr>
          <w:rFonts w:eastAsia="Calibri" w:cstheme="minorHAnsi"/>
        </w:rPr>
        <w:t xml:space="preserve">, </w:t>
      </w:r>
      <w:r w:rsidR="00CA7A23">
        <w:rPr>
          <w:rFonts w:eastAsia="Calibri" w:cstheme="minorHAnsi"/>
        </w:rPr>
        <w:t>email, &amp; phone</w:t>
      </w:r>
      <w:r w:rsidRPr="00B3796B">
        <w:rPr>
          <w:rFonts w:eastAsia="Calibri" w:cstheme="minorHAnsi"/>
        </w:rPr>
        <w:t>:</w:t>
      </w:r>
      <w:r w:rsidR="00923691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-1478454462"/>
          <w:placeholder>
            <w:docPart w:val="DefaultPlaceholder_-1854013440"/>
          </w:placeholder>
          <w:showingPlcHdr/>
          <w:text/>
        </w:sdtPr>
        <w:sdtContent>
          <w:r w:rsidR="0081047C" w:rsidRPr="00B3796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64A88C46" w14:textId="04B64FCE" w:rsidR="00CA7A23" w:rsidRDefault="00CA7A23" w:rsidP="6C897C1E">
      <w:pPr>
        <w:spacing w:after="0" w:line="240" w:lineRule="auto"/>
        <w:rPr>
          <w:rFonts w:eastAsia="Calibri"/>
        </w:rPr>
      </w:pPr>
      <w:r w:rsidRPr="6C897C1E">
        <w:rPr>
          <w:rFonts w:eastAsia="Calibri"/>
        </w:rPr>
        <w:t>Mental Health Clinic:</w:t>
      </w:r>
      <w:r w:rsidR="719C20ED" w:rsidRPr="6C897C1E">
        <w:rPr>
          <w:rFonts w:eastAsia="Calibri"/>
        </w:rPr>
        <w:t xml:space="preserve"> </w:t>
      </w:r>
      <w:sdt>
        <w:sdtPr>
          <w:rPr>
            <w:rFonts w:eastAsia="Calibri"/>
          </w:rPr>
          <w:id w:val="-708797921"/>
          <w:placeholder>
            <w:docPart w:val="DefaultPlaceholder_-1854013440"/>
          </w:placeholder>
          <w:showingPlcHdr/>
        </w:sdtPr>
        <w:sdtContent>
          <w:r w:rsidR="005143E1" w:rsidRPr="6C897C1E">
            <w:rPr>
              <w:rStyle w:val="PlaceholderText"/>
            </w:rPr>
            <w:t>Click or tap here to enter text.</w:t>
          </w:r>
        </w:sdtContent>
      </w:sdt>
    </w:p>
    <w:p w14:paraId="422208CF" w14:textId="18B4A19C" w:rsidR="00F15F7F" w:rsidRPr="00B3796B" w:rsidRDefault="0132E316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>Case Worker/other care coordinator &amp; contact:</w:t>
      </w:r>
      <w:r w:rsidR="00923691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167607279"/>
          <w:placeholder>
            <w:docPart w:val="34FC493E9974461D9DD57181FE7DECA0"/>
          </w:placeholder>
          <w:showingPlcHdr/>
          <w:text/>
        </w:sdtPr>
        <w:sdtContent>
          <w:r w:rsidR="00576E82" w:rsidRPr="004C1BF2">
            <w:rPr>
              <w:rStyle w:val="PlaceholderText"/>
            </w:rPr>
            <w:t>Click or tap here to enter text.</w:t>
          </w:r>
        </w:sdtContent>
      </w:sdt>
    </w:p>
    <w:p w14:paraId="4180658A" w14:textId="332BCFC0" w:rsidR="00F15F7F" w:rsidRPr="00B3796B" w:rsidRDefault="0406CB3C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>Insurance</w:t>
      </w:r>
      <w:r w:rsidR="00E13303" w:rsidRPr="00B3796B">
        <w:rPr>
          <w:rFonts w:eastAsia="Calibri" w:cstheme="minorHAnsi"/>
        </w:rPr>
        <w:t xml:space="preserve"> Coverage</w:t>
      </w:r>
      <w:r w:rsidRPr="00B3796B">
        <w:rPr>
          <w:rFonts w:eastAsia="Calibri" w:cstheme="minorHAnsi"/>
        </w:rPr>
        <w:t>:</w:t>
      </w:r>
      <w:r w:rsidR="00923691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1949433871"/>
          <w:placeholder>
            <w:docPart w:val="DefaultPlaceholder_-1854013440"/>
          </w:placeholder>
          <w:showingPlcHdr/>
          <w:text/>
        </w:sdtPr>
        <w:sdtContent>
          <w:r w:rsidR="0081047C" w:rsidRPr="00B3796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776C476B" w14:textId="467F585E" w:rsidR="00F15F7F" w:rsidRPr="00B3796B" w:rsidRDefault="00F15F7F" w:rsidP="325585BF">
      <w:pPr>
        <w:spacing w:after="0" w:line="240" w:lineRule="auto"/>
        <w:rPr>
          <w:rFonts w:eastAsia="Calibri" w:cstheme="minorHAnsi"/>
        </w:rPr>
      </w:pPr>
    </w:p>
    <w:p w14:paraId="11AFF824" w14:textId="62A549BA" w:rsidR="00F15F7F" w:rsidRPr="00B3796B" w:rsidRDefault="0406CB3C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  <w:b/>
          <w:u w:val="single"/>
        </w:rPr>
        <w:t xml:space="preserve">Patient Information: </w:t>
      </w:r>
    </w:p>
    <w:p w14:paraId="4307FDC9" w14:textId="595182D6" w:rsidR="00F15F7F" w:rsidRPr="00B3796B" w:rsidRDefault="0406CB3C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>Name:</w:t>
      </w:r>
      <w:r w:rsidR="00923691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-176736196"/>
          <w:placeholder>
            <w:docPart w:val="DefaultPlaceholder_-1854013440"/>
          </w:placeholder>
          <w:showingPlcHdr/>
          <w:text/>
        </w:sdtPr>
        <w:sdtContent>
          <w:r w:rsidR="0081047C" w:rsidRPr="00B3796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2F1FA9D7" w14:textId="299FEEDF" w:rsidR="00F15F7F" w:rsidRPr="00B3796B" w:rsidRDefault="0406CB3C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>Legal Name</w:t>
      </w:r>
      <w:r w:rsidR="61273A59" w:rsidRPr="00B3796B">
        <w:rPr>
          <w:rFonts w:eastAsia="Calibri" w:cstheme="minorHAnsi"/>
        </w:rPr>
        <w:t xml:space="preserve"> (if different)</w:t>
      </w:r>
      <w:r w:rsidRPr="00B3796B">
        <w:rPr>
          <w:rFonts w:eastAsia="Calibri" w:cstheme="minorHAnsi"/>
        </w:rPr>
        <w:t>:</w:t>
      </w:r>
      <w:r w:rsidR="00923691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1904715905"/>
          <w:placeholder>
            <w:docPart w:val="DefaultPlaceholder_-1854013440"/>
          </w:placeholder>
          <w:showingPlcHdr/>
          <w:text/>
        </w:sdtPr>
        <w:sdtContent>
          <w:r w:rsidR="00A50AAF" w:rsidRPr="00B3796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5281547C" w14:textId="0625ABBD" w:rsidR="00F15F7F" w:rsidRPr="00B3796B" w:rsidRDefault="63CF36DC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>D</w:t>
      </w:r>
      <w:r w:rsidR="00234B1A" w:rsidRPr="00B3796B">
        <w:rPr>
          <w:rFonts w:eastAsia="Calibri" w:cstheme="minorHAnsi"/>
        </w:rPr>
        <w:t xml:space="preserve">ate of Birth: </w:t>
      </w:r>
      <w:sdt>
        <w:sdtPr>
          <w:rPr>
            <w:rFonts w:eastAsia="Calibri" w:cstheme="minorHAnsi"/>
          </w:rPr>
          <w:id w:val="-1621528242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234B1A" w:rsidRPr="00B3796B">
            <w:rPr>
              <w:rStyle w:val="PlaceholderText"/>
              <w:rFonts w:cstheme="minorHAnsi"/>
            </w:rPr>
            <w:t>Click or tap to enter a date.</w:t>
          </w:r>
        </w:sdtContent>
      </w:sdt>
    </w:p>
    <w:p w14:paraId="1E552820" w14:textId="7A4AAADD" w:rsidR="00F15F7F" w:rsidRPr="00B3796B" w:rsidRDefault="0406CB3C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>Pronouns:</w:t>
      </w:r>
      <w:r w:rsidR="00923691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1230119900"/>
          <w:placeholder>
            <w:docPart w:val="DefaultPlaceholder_-1854013440"/>
          </w:placeholder>
          <w:showingPlcHdr/>
          <w:text/>
        </w:sdtPr>
        <w:sdtContent>
          <w:r w:rsidR="00234B1A" w:rsidRPr="00B3796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094814EE" w14:textId="7E2ED9E1" w:rsidR="00F15F7F" w:rsidRPr="00B3796B" w:rsidRDefault="0406CB3C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>Gender Identity:</w:t>
      </w:r>
      <w:r w:rsidR="00923691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-1143269183"/>
          <w:placeholder>
            <w:docPart w:val="DefaultPlaceholder_-1854013440"/>
          </w:placeholder>
          <w:showingPlcHdr/>
          <w:text/>
        </w:sdtPr>
        <w:sdtContent>
          <w:r w:rsidR="0039576A" w:rsidRPr="00B3796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19A974C7" w14:textId="591BB691" w:rsidR="00F15F7F" w:rsidRPr="00B3796B" w:rsidRDefault="124A65C2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>Sexual Orientation:</w:t>
      </w:r>
      <w:r w:rsidR="00923691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340598602"/>
          <w:placeholder>
            <w:docPart w:val="DefaultPlaceholder_-1854013440"/>
          </w:placeholder>
          <w:showingPlcHdr/>
          <w:text/>
        </w:sdtPr>
        <w:sdtContent>
          <w:r w:rsidR="0039576A" w:rsidRPr="00B3796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2A843937" w14:textId="721B1A11" w:rsidR="00F15F7F" w:rsidRPr="00B3796B" w:rsidRDefault="0406CB3C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>Race</w:t>
      </w:r>
      <w:r w:rsidR="000709AB">
        <w:rPr>
          <w:rFonts w:eastAsia="Calibri" w:cstheme="minorHAnsi"/>
        </w:rPr>
        <w:t>/Ethnicity</w:t>
      </w:r>
      <w:r w:rsidRPr="00B3796B">
        <w:rPr>
          <w:rFonts w:eastAsia="Calibri" w:cstheme="minorHAnsi"/>
        </w:rPr>
        <w:t>:</w:t>
      </w:r>
      <w:r w:rsidR="005F4A74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821624070"/>
          <w:placeholder>
            <w:docPart w:val="DefaultPlaceholder_-1854013440"/>
          </w:placeholder>
          <w:showingPlcHdr/>
          <w:text/>
        </w:sdtPr>
        <w:sdtContent>
          <w:r w:rsidR="0039576A" w:rsidRPr="00B3796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064A0BFB" w14:textId="1416988C" w:rsidR="00EE27F4" w:rsidRPr="00D54061" w:rsidRDefault="468D821E" w:rsidP="00D54061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>Phone #/Email:</w:t>
      </w:r>
      <w:r w:rsidR="005F4A74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-328592741"/>
          <w:placeholder>
            <w:docPart w:val="DefaultPlaceholder_-1854013440"/>
          </w:placeholder>
          <w:showingPlcHdr/>
          <w:text/>
        </w:sdtPr>
        <w:sdtContent>
          <w:r w:rsidR="0039576A" w:rsidRPr="00B3796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45CADE55" w14:textId="77777777" w:rsidR="00EE27F4" w:rsidRDefault="00EE27F4" w:rsidP="000709AB">
      <w:pPr>
        <w:pStyle w:val="NoSpacing"/>
        <w:jc w:val="center"/>
        <w:rPr>
          <w:rFonts w:eastAsia="Calibri" w:cstheme="minorHAnsi"/>
          <w:b/>
          <w:u w:val="single"/>
        </w:rPr>
      </w:pPr>
    </w:p>
    <w:p w14:paraId="0D019431" w14:textId="6B6095DA" w:rsidR="6C897C1E" w:rsidRDefault="6C897C1E" w:rsidP="6C897C1E">
      <w:pPr>
        <w:pStyle w:val="NoSpacing"/>
        <w:jc w:val="center"/>
        <w:rPr>
          <w:rFonts w:eastAsia="Calibri"/>
          <w:b/>
          <w:bCs/>
          <w:u w:val="single"/>
        </w:rPr>
      </w:pPr>
    </w:p>
    <w:p w14:paraId="3B0E7E2D" w14:textId="61BA5E91" w:rsidR="00F15F7F" w:rsidRDefault="0406CB3C" w:rsidP="00D60D09">
      <w:pPr>
        <w:pStyle w:val="NoSpacing"/>
        <w:jc w:val="center"/>
        <w:rPr>
          <w:rFonts w:eastAsia="Calibri" w:cstheme="minorHAnsi"/>
          <w:b/>
          <w:u w:val="single"/>
        </w:rPr>
      </w:pPr>
      <w:r w:rsidRPr="00215D18">
        <w:rPr>
          <w:rFonts w:eastAsia="Calibri" w:cstheme="minorHAnsi"/>
          <w:b/>
          <w:u w:val="single"/>
        </w:rPr>
        <w:t>Gender-Affirming Surg</w:t>
      </w:r>
      <w:r w:rsidR="493557AF" w:rsidRPr="00215D18">
        <w:rPr>
          <w:rFonts w:eastAsia="Calibri" w:cstheme="minorHAnsi"/>
          <w:b/>
          <w:u w:val="single"/>
        </w:rPr>
        <w:t>ery(</w:t>
      </w:r>
      <w:proofErr w:type="spellStart"/>
      <w:r w:rsidR="493557AF" w:rsidRPr="00215D18">
        <w:rPr>
          <w:rFonts w:eastAsia="Calibri" w:cstheme="minorHAnsi"/>
          <w:b/>
          <w:u w:val="single"/>
        </w:rPr>
        <w:t>ies</w:t>
      </w:r>
      <w:proofErr w:type="spellEnd"/>
      <w:r w:rsidR="493557AF" w:rsidRPr="00215D18">
        <w:rPr>
          <w:rFonts w:eastAsia="Calibri" w:cstheme="minorHAnsi"/>
          <w:b/>
          <w:u w:val="single"/>
        </w:rPr>
        <w:t>) Patient is Seeking</w:t>
      </w:r>
      <w:r w:rsidRPr="00215D18">
        <w:rPr>
          <w:rFonts w:eastAsia="Calibri" w:cstheme="minorHAnsi"/>
          <w:b/>
          <w:u w:val="single"/>
        </w:rPr>
        <w:t>:</w:t>
      </w:r>
    </w:p>
    <w:p w14:paraId="32ED2234" w14:textId="77777777" w:rsidR="00200CE9" w:rsidRPr="00215D18" w:rsidRDefault="00200CE9" w:rsidP="00200CE9">
      <w:pPr>
        <w:pStyle w:val="NoSpacing"/>
        <w:jc w:val="center"/>
        <w:rPr>
          <w:rFonts w:eastAsia="Calibri" w:cstheme="minorHAnsi"/>
          <w:b/>
          <w:u w:val="single"/>
        </w:rPr>
      </w:pPr>
    </w:p>
    <w:p w14:paraId="1C7FBB9E" w14:textId="10E8F998" w:rsidR="0406CB3C" w:rsidRPr="00B3796B" w:rsidRDefault="0406CB3C" w:rsidP="447D6CA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  <w:color w:val="2B579A"/>
        </w:rPr>
        <w:t xml:space="preserve"> </w:t>
      </w:r>
      <w:r w:rsidR="00615A0D" w:rsidRPr="00B3796B">
        <w:rPr>
          <w:rFonts w:eastAsia="Calibri" w:cstheme="minorHAnsi"/>
          <w:color w:val="2B579A"/>
        </w:rPr>
        <w:t xml:space="preserve">       </w:t>
      </w:r>
      <w:r w:rsidR="00D60D09">
        <w:rPr>
          <w:rFonts w:eastAsia="Calibri" w:cstheme="minorHAnsi"/>
          <w:color w:val="2B579A"/>
        </w:rPr>
        <w:t xml:space="preserve"> </w:t>
      </w:r>
      <w:r w:rsidR="00615A0D" w:rsidRPr="00B3796B">
        <w:rPr>
          <w:rFonts w:eastAsia="Calibri" w:cstheme="minorHAnsi"/>
          <w:color w:val="2B579A"/>
        </w:rPr>
        <w:t xml:space="preserve">   </w:t>
      </w:r>
      <w:r w:rsidR="00D60D09">
        <w:rPr>
          <w:rFonts w:eastAsia="Calibri" w:cstheme="minorHAnsi"/>
          <w:color w:val="000000" w:themeColor="text1"/>
        </w:rPr>
        <w:t>Top</w:t>
      </w:r>
      <w:r w:rsidR="32CB7884" w:rsidRPr="00D60D09">
        <w:rPr>
          <w:rFonts w:eastAsia="Calibri" w:cstheme="minorHAnsi"/>
          <w:color w:val="000000" w:themeColor="text1"/>
        </w:rPr>
        <w:t xml:space="preserve"> </w:t>
      </w:r>
      <w:r w:rsidR="32CB7884" w:rsidRPr="00B3796B">
        <w:rPr>
          <w:rFonts w:eastAsia="Calibri" w:cstheme="minorHAnsi"/>
        </w:rPr>
        <w:t>Surgery</w:t>
      </w:r>
      <w:r w:rsidR="00D60D09">
        <w:rPr>
          <w:rFonts w:eastAsia="Calibri" w:cstheme="minorHAnsi"/>
        </w:rPr>
        <w:t xml:space="preserve">:  </w:t>
      </w:r>
      <w:r w:rsidR="00B3372B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20131758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0D09">
            <w:rPr>
              <w:rFonts w:ascii="MS Gothic" w:eastAsia="MS Gothic" w:hAnsi="MS Gothic" w:cstheme="minorHAnsi" w:hint="eastAsia"/>
            </w:rPr>
            <w:t>☐</w:t>
          </w:r>
        </w:sdtContent>
      </w:sdt>
      <w:r w:rsidR="32CB7884" w:rsidRPr="00B3796B">
        <w:rPr>
          <w:rFonts w:eastAsia="Calibri" w:cstheme="minorHAnsi"/>
        </w:rPr>
        <w:t xml:space="preserve"> </w:t>
      </w:r>
      <w:r w:rsidR="3A16838E" w:rsidRPr="00B3796B">
        <w:rPr>
          <w:rFonts w:eastAsia="Calibri" w:cstheme="minorHAnsi"/>
        </w:rPr>
        <w:t>Breast Augmentation</w:t>
      </w:r>
      <w:r w:rsidR="3F90D32F" w:rsidRPr="00B3796B">
        <w:rPr>
          <w:rFonts w:eastAsia="Calibri" w:cstheme="minorHAnsi"/>
        </w:rPr>
        <w:t xml:space="preserve">  </w:t>
      </w:r>
      <w:r w:rsidR="00144000" w:rsidRPr="00B3796B">
        <w:rPr>
          <w:rFonts w:eastAsia="Calibri" w:cstheme="minorHAnsi"/>
        </w:rPr>
        <w:t xml:space="preserve">    </w:t>
      </w:r>
      <w:r w:rsidR="00D60D09">
        <w:rPr>
          <w:rFonts w:eastAsia="Calibri" w:cstheme="minorHAnsi"/>
        </w:rPr>
        <w:t xml:space="preserve"> </w:t>
      </w:r>
      <w:r w:rsidR="002B47F4" w:rsidRPr="00B3796B">
        <w:rPr>
          <w:rFonts w:eastAsia="Calibri" w:cstheme="minorHAnsi"/>
        </w:rPr>
        <w:t xml:space="preserve"> </w:t>
      </w:r>
      <w:r w:rsidR="00144000" w:rsidRPr="00B3796B">
        <w:rPr>
          <w:rFonts w:eastAsia="Calibri" w:cstheme="minorHAnsi"/>
        </w:rPr>
        <w:t xml:space="preserve">  </w:t>
      </w:r>
      <w:r w:rsidR="3F90D32F"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-14007434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5346">
            <w:rPr>
              <w:rFonts w:ascii="MS Gothic" w:eastAsia="MS Gothic" w:hAnsi="MS Gothic" w:cstheme="minorHAnsi" w:hint="eastAsia"/>
            </w:rPr>
            <w:t>☐</w:t>
          </w:r>
        </w:sdtContent>
      </w:sdt>
      <w:r w:rsidR="3F90D32F" w:rsidRPr="00B3796B">
        <w:rPr>
          <w:rFonts w:eastAsia="Segoe UI Symbol" w:cstheme="minorHAnsi"/>
        </w:rPr>
        <w:t xml:space="preserve"> </w:t>
      </w:r>
      <w:r w:rsidR="3F90D32F" w:rsidRPr="00B3796B">
        <w:rPr>
          <w:rFonts w:eastAsia="Calibri" w:cstheme="minorHAnsi"/>
        </w:rPr>
        <w:t>Chest Reconstruction</w:t>
      </w:r>
    </w:p>
    <w:p w14:paraId="368E3BBA" w14:textId="35942F57" w:rsidR="00F15F7F" w:rsidRDefault="0406CB3C" w:rsidP="447D6CA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  <w:color w:val="2B579A"/>
        </w:rPr>
        <w:t xml:space="preserve"> </w:t>
      </w:r>
      <w:r w:rsidR="00615A0D" w:rsidRPr="00B3796B">
        <w:rPr>
          <w:rFonts w:eastAsia="Calibri" w:cstheme="minorHAnsi"/>
          <w:color w:val="2B579A"/>
        </w:rPr>
        <w:t xml:space="preserve">       </w:t>
      </w:r>
      <w:r w:rsidRPr="00B3796B">
        <w:rPr>
          <w:rFonts w:eastAsia="Calibri" w:cstheme="minorHAnsi"/>
          <w:color w:val="2B579A"/>
        </w:rPr>
        <w:t xml:space="preserve"> </w:t>
      </w:r>
      <w:r w:rsidRPr="00B3796B">
        <w:rPr>
          <w:rFonts w:eastAsia="Calibri" w:cstheme="minorHAnsi"/>
        </w:rPr>
        <w:t>Facial Surgery</w:t>
      </w:r>
      <w:r w:rsidR="77E56B98" w:rsidRPr="00B3796B">
        <w:rPr>
          <w:rFonts w:eastAsia="Calibri" w:cstheme="minorHAnsi"/>
        </w:rPr>
        <w:t xml:space="preserve">: </w:t>
      </w:r>
      <w:r w:rsidR="00B3372B" w:rsidRPr="00B3796B">
        <w:rPr>
          <w:rFonts w:eastAsia="Calibri" w:cstheme="minorHAnsi"/>
        </w:rPr>
        <w:t xml:space="preserve">  </w:t>
      </w:r>
      <w:sdt>
        <w:sdtPr>
          <w:rPr>
            <w:rFonts w:eastAsia="Calibri" w:cstheme="minorHAnsi"/>
          </w:rPr>
          <w:id w:val="-17927413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5346">
            <w:rPr>
              <w:rFonts w:ascii="MS Gothic" w:eastAsia="MS Gothic" w:hAnsi="MS Gothic" w:cstheme="minorHAnsi" w:hint="eastAsia"/>
            </w:rPr>
            <w:t>☐</w:t>
          </w:r>
        </w:sdtContent>
      </w:sdt>
      <w:r w:rsidR="24FC5C5B" w:rsidRPr="00B3796B">
        <w:rPr>
          <w:rFonts w:eastAsia="Segoe UI Symbol" w:cstheme="minorHAnsi"/>
        </w:rPr>
        <w:t xml:space="preserve"> F</w:t>
      </w:r>
      <w:r w:rsidR="24FC5C5B" w:rsidRPr="00B3796B">
        <w:rPr>
          <w:rFonts w:eastAsia="Calibri" w:cstheme="minorHAnsi"/>
        </w:rPr>
        <w:t>eminization/Nonbinary</w:t>
      </w:r>
      <w:r w:rsidR="00D60D09">
        <w:rPr>
          <w:rFonts w:eastAsia="Calibri" w:cstheme="minorHAnsi"/>
        </w:rPr>
        <w:t xml:space="preserve">  </w:t>
      </w:r>
      <w:r w:rsidR="002B47F4" w:rsidRPr="00B3796B">
        <w:rPr>
          <w:rFonts w:eastAsia="Calibri" w:cstheme="minorHAnsi"/>
        </w:rPr>
        <w:t xml:space="preserve"> </w:t>
      </w:r>
      <w:r w:rsidR="00B3372B" w:rsidRPr="00B3796B">
        <w:rPr>
          <w:rFonts w:eastAsia="Calibri" w:cstheme="minorHAnsi"/>
        </w:rPr>
        <w:t xml:space="preserve">  </w:t>
      </w:r>
      <w:sdt>
        <w:sdtPr>
          <w:rPr>
            <w:rFonts w:eastAsia="Segoe UI Symbol" w:cstheme="minorHAnsi"/>
          </w:rPr>
          <w:id w:val="-19261800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5346">
            <w:rPr>
              <w:rFonts w:ascii="MS Gothic" w:eastAsia="MS Gothic" w:hAnsi="MS Gothic" w:cstheme="minorHAnsi" w:hint="eastAsia"/>
            </w:rPr>
            <w:t>☐</w:t>
          </w:r>
        </w:sdtContent>
      </w:sdt>
      <w:r w:rsidR="24FC5C5B" w:rsidRPr="00B3796B">
        <w:rPr>
          <w:rFonts w:eastAsia="Segoe UI Symbol" w:cstheme="minorHAnsi"/>
        </w:rPr>
        <w:t xml:space="preserve"> </w:t>
      </w:r>
      <w:r w:rsidR="24FC5C5B" w:rsidRPr="00B3796B">
        <w:rPr>
          <w:rFonts w:eastAsia="Calibri" w:cstheme="minorHAnsi"/>
        </w:rPr>
        <w:t>Masculinization/Nonbinary</w:t>
      </w:r>
    </w:p>
    <w:p w14:paraId="4656711A" w14:textId="77CD9F5E" w:rsidR="00A507A3" w:rsidRPr="00B3796B" w:rsidRDefault="00A507A3" w:rsidP="00A507A3">
      <w:pPr>
        <w:spacing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ab/>
      </w:r>
      <w:r>
        <w:rPr>
          <w:rFonts w:eastAsia="Calibri" w:cstheme="minorHAnsi"/>
        </w:rPr>
        <w:tab/>
        <w:t xml:space="preserve">         </w:t>
      </w:r>
      <w:sdt>
        <w:sdtPr>
          <w:rPr>
            <w:rFonts w:eastAsia="Calibri" w:cstheme="minorHAnsi"/>
          </w:rPr>
          <w:id w:val="6995914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eastAsia="Calibri" w:cstheme="minorHAnsi"/>
        </w:rPr>
        <w:t xml:space="preserve"> C</w:t>
      </w:r>
      <w:r w:rsidRPr="00A507A3">
        <w:rPr>
          <w:rFonts w:eastAsia="Calibri" w:cstheme="minorHAnsi"/>
        </w:rPr>
        <w:t>hondro</w:t>
      </w:r>
      <w:r>
        <w:rPr>
          <w:rFonts w:eastAsia="Calibri" w:cstheme="minorHAnsi"/>
        </w:rPr>
        <w:t>laryngo</w:t>
      </w:r>
      <w:r w:rsidRPr="00A507A3">
        <w:rPr>
          <w:rFonts w:eastAsia="Calibri" w:cstheme="minorHAnsi"/>
        </w:rPr>
        <w:t>plasty</w:t>
      </w:r>
      <w:r>
        <w:rPr>
          <w:rFonts w:eastAsia="Calibri" w:cstheme="minorHAnsi"/>
        </w:rPr>
        <w:t xml:space="preserve"> (tracheal shave)</w:t>
      </w:r>
    </w:p>
    <w:p w14:paraId="38E410A5" w14:textId="040458D1" w:rsidR="27B0BD53" w:rsidRPr="00B3796B" w:rsidRDefault="27B0BD53" w:rsidP="447D6CA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  <w:color w:val="2B579A"/>
        </w:rPr>
        <w:t xml:space="preserve">  </w:t>
      </w:r>
      <w:r w:rsidR="00615A0D" w:rsidRPr="00B3796B">
        <w:rPr>
          <w:rFonts w:eastAsia="Calibri" w:cstheme="minorHAnsi"/>
          <w:color w:val="2B579A"/>
        </w:rPr>
        <w:t xml:space="preserve">  </w:t>
      </w:r>
      <w:r w:rsidRPr="00B3796B">
        <w:rPr>
          <w:rFonts w:eastAsia="Calibri" w:cstheme="minorHAnsi"/>
        </w:rPr>
        <w:t>Body Contouring</w:t>
      </w:r>
      <w:r w:rsidR="3F6E0E7F" w:rsidRPr="00B3796B">
        <w:rPr>
          <w:rFonts w:eastAsia="Calibri" w:cstheme="minorHAnsi"/>
        </w:rPr>
        <w:t>:</w:t>
      </w:r>
      <w:r w:rsidR="6A69EB7B" w:rsidRPr="00B3796B">
        <w:rPr>
          <w:rFonts w:eastAsia="Calibri" w:cstheme="minorHAnsi"/>
        </w:rPr>
        <w:t xml:space="preserve"> </w:t>
      </w:r>
      <w:r w:rsidR="00B3372B" w:rsidRPr="00B3796B">
        <w:rPr>
          <w:rFonts w:eastAsia="Calibri" w:cstheme="minorHAnsi"/>
        </w:rPr>
        <w:t xml:space="preserve">  </w:t>
      </w:r>
      <w:sdt>
        <w:sdtPr>
          <w:rPr>
            <w:rFonts w:eastAsia="Calibri" w:cstheme="minorHAnsi"/>
          </w:rPr>
          <w:id w:val="-246262514"/>
          <w:placeholder>
            <w:docPart w:val="DefaultPlaceholder_-1854013440"/>
          </w:placeholder>
        </w:sdtPr>
        <w:sdtEndPr>
          <w:rPr>
            <w:rFonts w:eastAsia="Segoe UI Symbol"/>
          </w:rPr>
        </w:sdtEndPr>
        <w:sdtContent>
          <w:sdt>
            <w:sdtPr>
              <w:rPr>
                <w:rFonts w:eastAsia="Calibri" w:cstheme="minorHAnsi"/>
              </w:rPr>
              <w:id w:val="3275664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2F6962">
                <w:rPr>
                  <w:rFonts w:ascii="MS Gothic" w:eastAsia="MS Gothic" w:hAnsi="MS Gothic" w:cstheme="minorHAnsi" w:hint="eastAsia"/>
                </w:rPr>
                <w:t>☐</w:t>
              </w:r>
            </w:sdtContent>
          </w:sdt>
        </w:sdtContent>
      </w:sdt>
      <w:r w:rsidR="6A69EB7B" w:rsidRPr="00B3796B">
        <w:rPr>
          <w:rFonts w:eastAsia="Segoe UI Symbol" w:cstheme="minorHAnsi"/>
        </w:rPr>
        <w:t xml:space="preserve"> F</w:t>
      </w:r>
      <w:r w:rsidR="6A69EB7B" w:rsidRPr="00B3796B">
        <w:rPr>
          <w:rFonts w:eastAsia="Calibri" w:cstheme="minorHAnsi"/>
        </w:rPr>
        <w:t>eminization/Nonbinary</w:t>
      </w:r>
      <w:r w:rsidR="002B47F4" w:rsidRPr="00B3796B">
        <w:rPr>
          <w:rFonts w:eastAsia="Calibri" w:cstheme="minorHAnsi"/>
        </w:rPr>
        <w:t xml:space="preserve"> </w:t>
      </w:r>
      <w:r w:rsidR="00D60D09">
        <w:rPr>
          <w:rFonts w:eastAsia="Calibri" w:cstheme="minorHAnsi"/>
        </w:rPr>
        <w:t xml:space="preserve"> </w:t>
      </w:r>
      <w:r w:rsidR="00B3372B" w:rsidRPr="00B3796B">
        <w:rPr>
          <w:rFonts w:eastAsia="Calibri" w:cstheme="minorHAnsi"/>
        </w:rPr>
        <w:t xml:space="preserve">  </w:t>
      </w:r>
      <w:sdt>
        <w:sdtPr>
          <w:rPr>
            <w:rFonts w:eastAsia="Segoe UI Symbol" w:cstheme="minorHAnsi"/>
          </w:rPr>
          <w:id w:val="-12973745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5346">
            <w:rPr>
              <w:rFonts w:ascii="MS Gothic" w:eastAsia="MS Gothic" w:hAnsi="MS Gothic" w:cstheme="minorHAnsi" w:hint="eastAsia"/>
            </w:rPr>
            <w:t>☐</w:t>
          </w:r>
        </w:sdtContent>
      </w:sdt>
      <w:r w:rsidR="6A69EB7B" w:rsidRPr="00B3796B">
        <w:rPr>
          <w:rFonts w:eastAsia="Segoe UI Symbol" w:cstheme="minorHAnsi"/>
        </w:rPr>
        <w:t xml:space="preserve"> </w:t>
      </w:r>
      <w:r w:rsidR="6A69EB7B" w:rsidRPr="00B3796B">
        <w:rPr>
          <w:rFonts w:eastAsia="Calibri" w:cstheme="minorHAnsi"/>
        </w:rPr>
        <w:t>Masculinization/Nonbinary</w:t>
      </w:r>
    </w:p>
    <w:p w14:paraId="6D310390" w14:textId="10A5A75F" w:rsidR="00F15F7F" w:rsidRPr="00B3796B" w:rsidRDefault="044ECEF4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 xml:space="preserve">  </w:t>
      </w:r>
      <w:r w:rsidR="00615A0D" w:rsidRPr="00B3796B">
        <w:rPr>
          <w:rFonts w:eastAsia="Calibri" w:cstheme="minorHAnsi"/>
        </w:rPr>
        <w:t xml:space="preserve"> </w:t>
      </w:r>
      <w:r w:rsidR="00D60D09">
        <w:rPr>
          <w:rFonts w:eastAsia="Calibri" w:cstheme="minorHAnsi"/>
        </w:rPr>
        <w:t xml:space="preserve"> Bottom Surgeries:</w:t>
      </w:r>
      <w:r w:rsidR="002B47F4" w:rsidRPr="00B3796B">
        <w:rPr>
          <w:rFonts w:eastAsia="Calibri" w:cstheme="minorHAnsi"/>
        </w:rPr>
        <w:t xml:space="preserve">  </w:t>
      </w:r>
      <w:sdt>
        <w:sdtPr>
          <w:rPr>
            <w:rFonts w:cstheme="minorHAnsi"/>
          </w:rPr>
          <w:id w:val="1358932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6962">
            <w:rPr>
              <w:rFonts w:ascii="MS Gothic" w:eastAsia="MS Gothic" w:hAnsi="MS Gothic" w:cstheme="minorHAnsi" w:hint="eastAsia"/>
            </w:rPr>
            <w:t>☐</w:t>
          </w:r>
        </w:sdtContent>
      </w:sdt>
      <w:r w:rsidR="0406CB3C" w:rsidRPr="00B3796B">
        <w:rPr>
          <w:rFonts w:eastAsia="Calibri" w:cstheme="minorHAnsi"/>
          <w:color w:val="2B579A"/>
        </w:rPr>
        <w:t xml:space="preserve"> </w:t>
      </w:r>
      <w:r w:rsidR="0406CB3C" w:rsidRPr="00B3796B">
        <w:rPr>
          <w:rFonts w:eastAsia="Calibri" w:cstheme="minorHAnsi"/>
        </w:rPr>
        <w:t>Orchiectomy</w:t>
      </w:r>
      <w:r w:rsidR="002B47F4" w:rsidRPr="00B3796B">
        <w:rPr>
          <w:rFonts w:eastAsia="Calibri" w:cstheme="minorHAnsi"/>
        </w:rPr>
        <w:t xml:space="preserve">                         </w:t>
      </w:r>
      <w:sdt>
        <w:sdtPr>
          <w:rPr>
            <w:rFonts w:cstheme="minorHAnsi"/>
          </w:rPr>
          <w:id w:val="-17182668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5346">
            <w:rPr>
              <w:rFonts w:ascii="MS Gothic" w:eastAsia="MS Gothic" w:hAnsi="MS Gothic" w:cstheme="minorHAnsi" w:hint="eastAsia"/>
            </w:rPr>
            <w:t>☐</w:t>
          </w:r>
        </w:sdtContent>
      </w:sdt>
      <w:r w:rsidR="0406CB3C" w:rsidRPr="00B3796B">
        <w:rPr>
          <w:rFonts w:eastAsia="Calibri" w:cstheme="minorHAnsi"/>
          <w:color w:val="2B579A"/>
        </w:rPr>
        <w:t xml:space="preserve"> </w:t>
      </w:r>
      <w:r w:rsidR="0406CB3C" w:rsidRPr="00B3796B">
        <w:rPr>
          <w:rFonts w:eastAsia="Calibri" w:cstheme="minorHAnsi"/>
        </w:rPr>
        <w:t>Hysterectomy</w:t>
      </w:r>
    </w:p>
    <w:p w14:paraId="5B03B2C2" w14:textId="1CF0B972" w:rsidR="00D60D09" w:rsidRDefault="0406CB3C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  <w:color w:val="2B579A"/>
        </w:rPr>
        <w:t xml:space="preserve">  </w:t>
      </w:r>
      <w:r w:rsidR="002B47F4" w:rsidRPr="00B3796B">
        <w:rPr>
          <w:rFonts w:eastAsia="Calibri" w:cstheme="minorHAnsi"/>
          <w:color w:val="2B579A"/>
        </w:rPr>
        <w:t xml:space="preserve">                                    </w:t>
      </w:r>
      <w:sdt>
        <w:sdtPr>
          <w:rPr>
            <w:rFonts w:cstheme="minorHAnsi"/>
          </w:rPr>
          <w:id w:val="18379621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5346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B3796B">
        <w:rPr>
          <w:rFonts w:eastAsia="Calibri" w:cstheme="minorHAnsi"/>
          <w:color w:val="2B579A"/>
        </w:rPr>
        <w:t xml:space="preserve"> </w:t>
      </w:r>
      <w:r w:rsidRPr="00B3796B">
        <w:rPr>
          <w:rFonts w:eastAsia="Calibri" w:cstheme="minorHAnsi"/>
        </w:rPr>
        <w:t>Vaginoplasty/</w:t>
      </w:r>
      <w:proofErr w:type="spellStart"/>
      <w:r w:rsidRPr="00B3796B">
        <w:rPr>
          <w:rFonts w:eastAsia="Calibri" w:cstheme="minorHAnsi"/>
        </w:rPr>
        <w:t>Vulvoplasty</w:t>
      </w:r>
      <w:proofErr w:type="spellEnd"/>
      <w:r w:rsidR="00CA7A23">
        <w:rPr>
          <w:rFonts w:eastAsia="Calibri" w:cstheme="minorHAnsi"/>
        </w:rPr>
        <w:t xml:space="preserve"> (includes </w:t>
      </w:r>
      <w:proofErr w:type="spellStart"/>
      <w:r w:rsidR="00CA7A23">
        <w:rPr>
          <w:rFonts w:eastAsia="Calibri" w:cstheme="minorHAnsi"/>
        </w:rPr>
        <w:t>orchi</w:t>
      </w:r>
      <w:proofErr w:type="spellEnd"/>
      <w:r w:rsidR="00CA7A23">
        <w:rPr>
          <w:rFonts w:eastAsia="Calibri" w:cstheme="minorHAnsi"/>
        </w:rPr>
        <w:t>)</w:t>
      </w:r>
    </w:p>
    <w:p w14:paraId="1DC8BC7D" w14:textId="17A1D36A" w:rsidR="00F15F7F" w:rsidRPr="00B3796B" w:rsidRDefault="00D60D09" w:rsidP="00D60D09">
      <w:pPr>
        <w:spacing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                                     </w:t>
      </w:r>
      <w:r w:rsidR="002B47F4" w:rsidRPr="00B3796B">
        <w:rPr>
          <w:rFonts w:eastAsia="Calibri" w:cstheme="minorHAnsi"/>
        </w:rPr>
        <w:t xml:space="preserve"> </w:t>
      </w:r>
      <w:sdt>
        <w:sdtPr>
          <w:rPr>
            <w:rFonts w:cstheme="minorHAnsi"/>
          </w:rPr>
          <w:id w:val="-14788373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E6B31" w:rsidRPr="00B3796B">
            <w:rPr>
              <w:rFonts w:ascii="Segoe UI Symbol" w:eastAsia="MS Gothic" w:hAnsi="Segoe UI Symbol" w:cs="Segoe UI Symbol" w:hint="eastAsia"/>
            </w:rPr>
            <w:t>☐</w:t>
          </w:r>
        </w:sdtContent>
      </w:sdt>
      <w:r w:rsidR="0406CB3C" w:rsidRPr="00B3796B">
        <w:rPr>
          <w:rFonts w:eastAsia="Calibri" w:cstheme="minorHAnsi"/>
          <w:color w:val="2B579A"/>
        </w:rPr>
        <w:t xml:space="preserve"> </w:t>
      </w:r>
      <w:r w:rsidR="0406CB3C" w:rsidRPr="00B3796B">
        <w:rPr>
          <w:rFonts w:eastAsia="Calibri" w:cstheme="minorHAnsi"/>
        </w:rPr>
        <w:t>Metoidioplasty/Phalloplasty</w:t>
      </w:r>
      <w:r>
        <w:rPr>
          <w:rFonts w:eastAsia="Calibri" w:cstheme="minorHAnsi"/>
        </w:rPr>
        <w:t xml:space="preserve"> (</w:t>
      </w:r>
      <w:r w:rsidR="00CA7A23">
        <w:rPr>
          <w:rFonts w:eastAsia="Calibri" w:cstheme="minorHAnsi"/>
        </w:rPr>
        <w:t xml:space="preserve">refer for </w:t>
      </w:r>
      <w:proofErr w:type="spellStart"/>
      <w:r w:rsidR="00CA7A23">
        <w:rPr>
          <w:rFonts w:eastAsia="Calibri" w:cstheme="minorHAnsi"/>
        </w:rPr>
        <w:t>hysto</w:t>
      </w:r>
      <w:proofErr w:type="spellEnd"/>
      <w:r w:rsidR="00CA7A23">
        <w:rPr>
          <w:rFonts w:eastAsia="Calibri" w:cstheme="minorHAnsi"/>
        </w:rPr>
        <w:t xml:space="preserve"> separately</w:t>
      </w:r>
      <w:r>
        <w:rPr>
          <w:rFonts w:eastAsia="Calibri" w:cstheme="minorHAnsi"/>
        </w:rPr>
        <w:t>)</w:t>
      </w:r>
    </w:p>
    <w:p w14:paraId="34118AAF" w14:textId="3054FEFB" w:rsidR="00F15F7F" w:rsidRPr="00B3796B" w:rsidRDefault="009A00C2" w:rsidP="325585BF">
      <w:pPr>
        <w:spacing w:after="0" w:line="240" w:lineRule="auto"/>
        <w:rPr>
          <w:rFonts w:eastAsia="Calibri" w:cstheme="minorHAnsi"/>
        </w:rPr>
      </w:pPr>
      <w:r w:rsidRPr="00B3796B">
        <w:rPr>
          <w:rFonts w:eastAsia="Calibri" w:cstheme="minorHAnsi"/>
        </w:rPr>
        <w:t xml:space="preserve"> </w:t>
      </w:r>
      <w:r w:rsidR="00CA7A23">
        <w:rPr>
          <w:rFonts w:eastAsia="Calibri" w:cstheme="minorHAnsi"/>
        </w:rPr>
        <w:t xml:space="preserve">  </w:t>
      </w:r>
      <w:r w:rsidR="00CA7A23" w:rsidRPr="00B3796B">
        <w:rPr>
          <w:rFonts w:eastAsia="Calibri" w:cstheme="minorHAnsi"/>
        </w:rPr>
        <w:t>Hair Restoration</w:t>
      </w:r>
      <w:r w:rsidR="00CA7A23">
        <w:rPr>
          <w:rFonts w:eastAsia="Calibri" w:cstheme="minorHAnsi"/>
        </w:rPr>
        <w:t>/Transplant</w:t>
      </w:r>
      <w:r w:rsidR="00CA7A23">
        <w:rPr>
          <w:rFonts w:eastAsia="Calibri" w:cstheme="minorHAnsi"/>
          <w:color w:val="2B579A"/>
        </w:rPr>
        <w:t>:</w:t>
      </w:r>
      <w:r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14665444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E35E4" w:rsidRPr="00B3796B">
            <w:rPr>
              <w:rFonts w:ascii="Segoe UI Symbol" w:eastAsia="MS Gothic" w:hAnsi="Segoe UI Symbol" w:cs="Segoe UI Symbol" w:hint="eastAsia"/>
            </w:rPr>
            <w:t>☐</w:t>
          </w:r>
        </w:sdtContent>
      </w:sdt>
      <w:r w:rsidR="0406CB3C" w:rsidRPr="00B3796B">
        <w:rPr>
          <w:rFonts w:eastAsia="Calibri" w:cstheme="minorHAnsi"/>
          <w:color w:val="2B579A"/>
        </w:rPr>
        <w:t xml:space="preserve"> </w:t>
      </w:r>
    </w:p>
    <w:p w14:paraId="4001392B" w14:textId="77DD4873" w:rsidR="00F15F7F" w:rsidRPr="00B3796B" w:rsidRDefault="009A00C2" w:rsidP="009A00C2">
      <w:pPr>
        <w:spacing w:after="0" w:line="240" w:lineRule="auto"/>
        <w:rPr>
          <w:rFonts w:eastAsia="Calibri" w:cstheme="minorHAnsi"/>
          <w:color w:val="808080" w:themeColor="background1" w:themeShade="80"/>
        </w:rPr>
      </w:pPr>
      <w:r w:rsidRPr="00B3796B">
        <w:rPr>
          <w:rFonts w:eastAsia="Calibri" w:cstheme="minorHAnsi"/>
        </w:rPr>
        <w:t xml:space="preserve">                 Not Listed:</w:t>
      </w:r>
      <w:r w:rsidR="0406CB3C" w:rsidRPr="00B3796B">
        <w:rPr>
          <w:rFonts w:eastAsia="Calibri" w:cstheme="minorHAnsi"/>
          <w:color w:val="2B579A"/>
        </w:rPr>
        <w:t xml:space="preserve">  </w:t>
      </w:r>
      <w:sdt>
        <w:sdtPr>
          <w:rPr>
            <w:rFonts w:eastAsia="Calibri" w:cstheme="minorHAnsi"/>
          </w:rPr>
          <w:id w:val="-819083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E35E4" w:rsidRPr="00B3796B">
            <w:rPr>
              <w:rFonts w:ascii="Segoe UI Symbol" w:eastAsia="MS Gothic" w:hAnsi="Segoe UI Symbol" w:cs="Segoe UI Symbol" w:hint="eastAsia"/>
            </w:rPr>
            <w:t>☐</w:t>
          </w:r>
        </w:sdtContent>
      </w:sdt>
      <w:r w:rsidRPr="00B3796B">
        <w:rPr>
          <w:rFonts w:eastAsia="Calibri" w:cstheme="minorHAnsi"/>
        </w:rPr>
        <w:t xml:space="preserve"> </w:t>
      </w:r>
      <w:sdt>
        <w:sdtPr>
          <w:rPr>
            <w:rFonts w:eastAsia="Calibri" w:cstheme="minorHAnsi"/>
          </w:rPr>
          <w:id w:val="120275714"/>
          <w:placeholder>
            <w:docPart w:val="DefaultPlaceholder_-1854013440"/>
          </w:placeholder>
          <w:showingPlcHdr/>
          <w:text/>
        </w:sdtPr>
        <w:sdtContent>
          <w:r w:rsidR="005A3C72" w:rsidRPr="00B3796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00EDDACC" w14:textId="77777777" w:rsidR="00CA7A23" w:rsidRDefault="00CA7A23" w:rsidP="00CA7A23">
      <w:pPr>
        <w:spacing w:after="0" w:line="240" w:lineRule="auto"/>
        <w:rPr>
          <w:rFonts w:eastAsia="Calibri" w:cstheme="minorHAnsi"/>
          <w:b/>
          <w:color w:val="000000" w:themeColor="text1"/>
        </w:rPr>
      </w:pPr>
    </w:p>
    <w:p w14:paraId="6658AABD" w14:textId="3FB76D45" w:rsidR="00D54061" w:rsidRPr="00D54061" w:rsidRDefault="00D54061" w:rsidP="6C897C1E">
      <w:pPr>
        <w:pStyle w:val="NoSpacing"/>
        <w:jc w:val="center"/>
        <w:rPr>
          <w:b/>
          <w:bCs/>
          <w:u w:val="single"/>
        </w:rPr>
      </w:pPr>
    </w:p>
    <w:p w14:paraId="0E5B3C66" w14:textId="0DDDF257" w:rsidR="00D54061" w:rsidRPr="00D54061" w:rsidRDefault="00D54061" w:rsidP="6C897C1E">
      <w:pPr>
        <w:pStyle w:val="NoSpacing"/>
        <w:jc w:val="center"/>
        <w:rPr>
          <w:b/>
          <w:bCs/>
          <w:u w:val="single"/>
        </w:rPr>
      </w:pPr>
    </w:p>
    <w:p w14:paraId="137C9EAF" w14:textId="127DB16F" w:rsidR="00D54061" w:rsidRPr="00D54061" w:rsidRDefault="00D54061" w:rsidP="6C897C1E">
      <w:pPr>
        <w:pStyle w:val="NoSpacing"/>
        <w:jc w:val="center"/>
        <w:rPr>
          <w:b/>
          <w:bCs/>
          <w:u w:val="single"/>
        </w:rPr>
      </w:pPr>
    </w:p>
    <w:p w14:paraId="74F957F3" w14:textId="33C62C2F" w:rsidR="00D54061" w:rsidRPr="00D54061" w:rsidRDefault="00850DB2" w:rsidP="15420563">
      <w:pPr>
        <w:pStyle w:val="NoSpacing"/>
        <w:rPr>
          <w:b/>
          <w:bCs/>
          <w:u w:val="single"/>
        </w:rPr>
      </w:pPr>
      <w:r w:rsidRPr="03238325">
        <w:rPr>
          <w:b/>
          <w:bCs/>
          <w:u w:val="single"/>
        </w:rPr>
        <w:t xml:space="preserve">SECTION 1-4 COMPLETED BY </w:t>
      </w:r>
      <w:r w:rsidR="00D54061" w:rsidRPr="03238325">
        <w:rPr>
          <w:b/>
          <w:bCs/>
          <w:u w:val="single"/>
        </w:rPr>
        <w:t>B</w:t>
      </w:r>
      <w:r w:rsidRPr="03238325">
        <w:rPr>
          <w:b/>
          <w:bCs/>
          <w:u w:val="single"/>
        </w:rPr>
        <w:t xml:space="preserve">EHAVIORAL </w:t>
      </w:r>
      <w:r w:rsidR="00D54061" w:rsidRPr="03238325">
        <w:rPr>
          <w:b/>
          <w:bCs/>
          <w:u w:val="single"/>
        </w:rPr>
        <w:t>HEALTH</w:t>
      </w:r>
      <w:r w:rsidRPr="03238325">
        <w:rPr>
          <w:b/>
          <w:bCs/>
          <w:u w:val="single"/>
        </w:rPr>
        <w:t xml:space="preserve"> </w:t>
      </w:r>
      <w:r w:rsidR="6346AFBB" w:rsidRPr="03238325">
        <w:rPr>
          <w:b/>
          <w:bCs/>
          <w:u w:val="single"/>
        </w:rPr>
        <w:t xml:space="preserve">PROVIDER </w:t>
      </w:r>
      <w:r w:rsidRPr="03238325">
        <w:rPr>
          <w:b/>
          <w:bCs/>
          <w:u w:val="single"/>
        </w:rPr>
        <w:t xml:space="preserve">OR </w:t>
      </w:r>
      <w:r w:rsidR="00D54061" w:rsidRPr="03238325">
        <w:rPr>
          <w:b/>
          <w:bCs/>
          <w:u w:val="single"/>
        </w:rPr>
        <w:t>PCP:</w:t>
      </w:r>
    </w:p>
    <w:p w14:paraId="3E461EA9" w14:textId="671A75B9" w:rsidR="00D54061" w:rsidRDefault="00D54061" w:rsidP="00D54061">
      <w:pPr>
        <w:pStyle w:val="NoSpacing"/>
        <w:rPr>
          <w:sz w:val="20"/>
          <w:szCs w:val="20"/>
        </w:rPr>
      </w:pPr>
    </w:p>
    <w:p w14:paraId="57A2B1FB" w14:textId="0B597959" w:rsidR="00850DB2" w:rsidRDefault="00850DB2" w:rsidP="647F6A50">
      <w:pPr>
        <w:pStyle w:val="NoSpacing"/>
        <w:rPr>
          <w:rStyle w:val="eop"/>
          <w:rFonts w:ascii="Calibri" w:eastAsia="Calibri" w:hAnsi="Calibri" w:cs="Calibri"/>
          <w:b/>
          <w:bCs/>
        </w:rPr>
      </w:pPr>
      <w:r w:rsidRPr="03238325">
        <w:rPr>
          <w:rStyle w:val="eop"/>
          <w:rFonts w:ascii="Calibri" w:eastAsia="Calibri" w:hAnsi="Calibri" w:cs="Calibri"/>
          <w:b/>
          <w:bCs/>
        </w:rPr>
        <w:t xml:space="preserve">Name, Title, License: </w:t>
      </w:r>
      <w:sdt>
        <w:sdtPr>
          <w:rPr>
            <w:rStyle w:val="eop"/>
            <w:rFonts w:ascii="Calibri" w:eastAsia="Calibri" w:hAnsi="Calibri" w:cs="Calibri"/>
            <w:b/>
            <w:bCs/>
          </w:rPr>
          <w:id w:val="2099048220"/>
          <w:placeholder>
            <w:docPart w:val="B0989AAF989C446BAD4E4E290740FCC8"/>
          </w:placeholder>
          <w:showingPlcHdr/>
          <w:text/>
        </w:sdtPr>
        <w:sdtContent>
          <w:r w:rsidRPr="03238325">
            <w:rPr>
              <w:rStyle w:val="PlaceholderText"/>
            </w:rPr>
            <w:t>Click or tap here to enter text.</w:t>
          </w:r>
        </w:sdtContent>
      </w:sdt>
      <w:r w:rsidRPr="03238325">
        <w:rPr>
          <w:rStyle w:val="eop"/>
          <w:rFonts w:ascii="Calibri" w:eastAsia="Calibri" w:hAnsi="Calibri" w:cs="Calibri"/>
          <w:b/>
          <w:bCs/>
        </w:rPr>
        <w:t xml:space="preserve"> </w:t>
      </w:r>
    </w:p>
    <w:p w14:paraId="1792C36D" w14:textId="77777777" w:rsidR="00850DB2" w:rsidRPr="00C04952" w:rsidRDefault="00850DB2" w:rsidP="00850DB2">
      <w:pPr>
        <w:pStyle w:val="NoSpacing"/>
        <w:rPr>
          <w:rFonts w:ascii="Calibri" w:eastAsia="Calibri" w:hAnsi="Calibri" w:cs="Calibri"/>
          <w:b/>
        </w:rPr>
      </w:pPr>
      <w:r w:rsidRPr="00801270">
        <w:rPr>
          <w:rStyle w:val="eop"/>
          <w:rFonts w:ascii="Calibri" w:eastAsia="Calibri" w:hAnsi="Calibri" w:cs="Calibri"/>
          <w:b/>
          <w:bCs/>
        </w:rPr>
        <w:t>Date</w:t>
      </w:r>
      <w:r w:rsidRPr="00867570">
        <w:rPr>
          <w:rStyle w:val="eop"/>
          <w:rFonts w:ascii="Calibri" w:eastAsia="Calibri" w:hAnsi="Calibri" w:cs="Calibri"/>
        </w:rPr>
        <w:t xml:space="preserve">: </w:t>
      </w:r>
      <w:sdt>
        <w:sdtPr>
          <w:rPr>
            <w:rStyle w:val="eop"/>
            <w:rFonts w:ascii="Calibri" w:eastAsia="Calibri" w:hAnsi="Calibri" w:cs="Calibri"/>
          </w:rPr>
          <w:id w:val="-2059923028"/>
          <w:placeholder>
            <w:docPart w:val="91DC6D38B3DB4CA0AF3914F705726EEE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4C1BF2">
            <w:rPr>
              <w:rStyle w:val="PlaceholderText"/>
            </w:rPr>
            <w:t>Click or tap to enter a date.</w:t>
          </w:r>
        </w:sdtContent>
      </w:sdt>
    </w:p>
    <w:p w14:paraId="6EDC8396" w14:textId="6874810F" w:rsidR="00315256" w:rsidRDefault="00315256" w:rsidP="03238325">
      <w:pPr>
        <w:spacing w:beforeAutospacing="1" w:afterAutospacing="1" w:line="240" w:lineRule="auto"/>
        <w:rPr>
          <w:b/>
          <w:bCs/>
          <w:sz w:val="20"/>
          <w:szCs w:val="20"/>
        </w:rPr>
      </w:pPr>
      <w:r w:rsidRPr="03238325">
        <w:rPr>
          <w:b/>
          <w:bCs/>
          <w:sz w:val="20"/>
          <w:szCs w:val="20"/>
        </w:rPr>
        <w:t>*</w:t>
      </w:r>
      <w:r w:rsidR="44A598E0" w:rsidRPr="03238325">
        <w:rPr>
          <w:b/>
          <w:bCs/>
          <w:sz w:val="20"/>
          <w:szCs w:val="20"/>
        </w:rPr>
        <w:t>If</w:t>
      </w:r>
      <w:r w:rsidRPr="03238325">
        <w:rPr>
          <w:b/>
          <w:bCs/>
          <w:sz w:val="20"/>
          <w:szCs w:val="20"/>
        </w:rPr>
        <w:t xml:space="preserve"> the </w:t>
      </w:r>
      <w:r w:rsidR="6525D366" w:rsidRPr="03238325">
        <w:rPr>
          <w:b/>
          <w:bCs/>
          <w:sz w:val="20"/>
          <w:szCs w:val="20"/>
        </w:rPr>
        <w:t xml:space="preserve">person completing sections 1-4 </w:t>
      </w:r>
      <w:r w:rsidRPr="03238325">
        <w:rPr>
          <w:b/>
          <w:bCs/>
          <w:sz w:val="20"/>
          <w:szCs w:val="20"/>
        </w:rPr>
        <w:t xml:space="preserve">is not licensed, please include licensed </w:t>
      </w:r>
      <w:r w:rsidR="367A49A2" w:rsidRPr="03238325">
        <w:rPr>
          <w:b/>
          <w:bCs/>
          <w:sz w:val="20"/>
          <w:szCs w:val="20"/>
        </w:rPr>
        <w:t xml:space="preserve">supervisor </w:t>
      </w:r>
      <w:r w:rsidRPr="03238325">
        <w:rPr>
          <w:b/>
          <w:bCs/>
          <w:sz w:val="20"/>
          <w:szCs w:val="20"/>
        </w:rPr>
        <w:t>information</w:t>
      </w:r>
    </w:p>
    <w:p w14:paraId="38A5B9B0" w14:textId="50BD8ED9" w:rsidR="647F6A50" w:rsidRDefault="647F6A50" w:rsidP="647F6A50">
      <w:pPr>
        <w:spacing w:beforeAutospacing="1" w:afterAutospacing="1" w:line="240" w:lineRule="auto"/>
        <w:rPr>
          <w:rFonts w:ascii="Calibri" w:eastAsia="Calibri" w:hAnsi="Calibri" w:cs="Calibri"/>
          <w:b/>
          <w:bCs/>
          <w:u w:val="single"/>
        </w:rPr>
      </w:pPr>
    </w:p>
    <w:p w14:paraId="4C62EE14" w14:textId="2EF3D588" w:rsidR="52FA747E" w:rsidRDefault="52FA747E" w:rsidP="03238325">
      <w:pPr>
        <w:pStyle w:val="NoSpacing"/>
        <w:spacing w:beforeAutospacing="1" w:afterAutospacing="1"/>
        <w:rPr>
          <w:rStyle w:val="eop"/>
          <w:rFonts w:ascii="Calibri" w:eastAsia="Calibri" w:hAnsi="Calibri" w:cs="Calibri"/>
          <w:b/>
          <w:bCs/>
        </w:rPr>
      </w:pPr>
      <w:r w:rsidRPr="03238325">
        <w:rPr>
          <w:rStyle w:val="eop"/>
          <w:rFonts w:ascii="Calibri" w:eastAsia="Calibri" w:hAnsi="Calibri" w:cs="Calibri"/>
          <w:b/>
          <w:bCs/>
        </w:rPr>
        <w:t>Licensed Supervisor (if needed)</w:t>
      </w:r>
      <w:r w:rsidR="0F959D20" w:rsidRPr="03238325">
        <w:rPr>
          <w:rStyle w:val="eop"/>
          <w:rFonts w:ascii="Calibri" w:eastAsia="Calibri" w:hAnsi="Calibri" w:cs="Calibri"/>
          <w:b/>
          <w:bCs/>
        </w:rPr>
        <w:t>:</w:t>
      </w:r>
    </w:p>
    <w:p w14:paraId="33BF3E2C" w14:textId="3FF615BE" w:rsidR="00850DB2" w:rsidRDefault="00850DB2" w:rsidP="03238325">
      <w:pPr>
        <w:pStyle w:val="NoSpacing"/>
        <w:spacing w:beforeAutospacing="1" w:afterAutospacing="1"/>
        <w:rPr>
          <w:rStyle w:val="eop"/>
          <w:rFonts w:ascii="Calibri" w:eastAsia="Calibri" w:hAnsi="Calibri" w:cs="Calibri"/>
          <w:b/>
          <w:bCs/>
        </w:rPr>
      </w:pPr>
      <w:r w:rsidRPr="03238325">
        <w:rPr>
          <w:rStyle w:val="eop"/>
          <w:rFonts w:ascii="Calibri" w:eastAsia="Calibri" w:hAnsi="Calibri" w:cs="Calibri"/>
          <w:b/>
          <w:bCs/>
        </w:rPr>
        <w:t xml:space="preserve">Name, Title, License: </w:t>
      </w:r>
      <w:sdt>
        <w:sdtPr>
          <w:rPr>
            <w:rStyle w:val="eop"/>
            <w:rFonts w:ascii="Calibri" w:eastAsia="Calibri" w:hAnsi="Calibri" w:cs="Calibri"/>
            <w:b/>
            <w:bCs/>
          </w:rPr>
          <w:id w:val="-1307617214"/>
          <w:placeholder>
            <w:docPart w:val="C86D4EABBA21474E8D57F53DDCEAE921"/>
          </w:placeholder>
          <w:showingPlcHdr/>
          <w:text/>
        </w:sdtPr>
        <w:sdtContent>
          <w:r w:rsidRPr="03238325">
            <w:rPr>
              <w:rStyle w:val="PlaceholderText"/>
            </w:rPr>
            <w:t>Click or tap here to enter text.</w:t>
          </w:r>
        </w:sdtContent>
      </w:sdt>
      <w:r w:rsidRPr="03238325">
        <w:rPr>
          <w:rStyle w:val="eop"/>
          <w:rFonts w:ascii="Calibri" w:eastAsia="Calibri" w:hAnsi="Calibri" w:cs="Calibri"/>
          <w:b/>
          <w:bCs/>
        </w:rPr>
        <w:t xml:space="preserve"> </w:t>
      </w:r>
    </w:p>
    <w:p w14:paraId="52F5477A" w14:textId="6C1CFC16" w:rsidR="00850DB2" w:rsidRPr="00215D18" w:rsidRDefault="00850DB2" w:rsidP="647F6A50">
      <w:pPr>
        <w:spacing w:after="0" w:line="240" w:lineRule="auto"/>
        <w:rPr>
          <w:rStyle w:val="eop"/>
          <w:rFonts w:ascii="Calibri" w:eastAsia="Calibri" w:hAnsi="Calibri" w:cs="Calibri"/>
        </w:rPr>
      </w:pPr>
      <w:r w:rsidRPr="00801270">
        <w:rPr>
          <w:rStyle w:val="eop"/>
          <w:rFonts w:ascii="Calibri" w:eastAsia="Calibri" w:hAnsi="Calibri" w:cs="Calibri"/>
          <w:b/>
          <w:bCs/>
        </w:rPr>
        <w:t>Date</w:t>
      </w:r>
      <w:r w:rsidRPr="00867570">
        <w:rPr>
          <w:rStyle w:val="eop"/>
          <w:rFonts w:ascii="Calibri" w:eastAsia="Calibri" w:hAnsi="Calibri" w:cs="Calibri"/>
        </w:rPr>
        <w:t xml:space="preserve">: </w:t>
      </w:r>
      <w:sdt>
        <w:sdtPr>
          <w:rPr>
            <w:rStyle w:val="eop"/>
            <w:rFonts w:ascii="Calibri" w:eastAsia="Calibri" w:hAnsi="Calibri" w:cs="Calibri"/>
          </w:rPr>
          <w:id w:val="804428479"/>
          <w:placeholder>
            <w:docPart w:val="752936E9D3F34C6DA7B435E80F7E6691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4C1BF2">
            <w:rPr>
              <w:rStyle w:val="PlaceholderText"/>
            </w:rPr>
            <w:t>Click or tap to enter a date.</w:t>
          </w:r>
        </w:sdtContent>
      </w:sdt>
      <w:r>
        <w:rPr>
          <w:rStyle w:val="eop"/>
          <w:rFonts w:ascii="Calibri" w:eastAsia="Calibri" w:hAnsi="Calibri" w:cs="Calibri"/>
        </w:rPr>
        <w:tab/>
      </w:r>
    </w:p>
    <w:p w14:paraId="245179E7" w14:textId="4C7A5EC0" w:rsidR="647F6A50" w:rsidRDefault="647F6A50" w:rsidP="647F6A50">
      <w:pPr>
        <w:spacing w:after="0" w:line="240" w:lineRule="auto"/>
        <w:rPr>
          <w:rStyle w:val="PlaceholderText"/>
        </w:rPr>
      </w:pPr>
    </w:p>
    <w:p w14:paraId="599C3FE2" w14:textId="4568DBC7" w:rsidR="27A7DABA" w:rsidRPr="00B3796B" w:rsidRDefault="63403CF3" w:rsidP="447D6CAF">
      <w:pPr>
        <w:pStyle w:val="ListParagraph"/>
        <w:numPr>
          <w:ilvl w:val="0"/>
          <w:numId w:val="10"/>
        </w:numPr>
        <w:spacing w:beforeAutospacing="1" w:after="0" w:afterAutospacing="1" w:line="240" w:lineRule="auto"/>
        <w:rPr>
          <w:rFonts w:eastAsia="Calibri" w:cstheme="minorHAnsi"/>
          <w:color w:val="000000" w:themeColor="text1"/>
        </w:rPr>
      </w:pPr>
      <w:r w:rsidRPr="00B3796B">
        <w:rPr>
          <w:rFonts w:eastAsia="Calibri" w:cstheme="minorHAnsi"/>
          <w:color w:val="000000" w:themeColor="text1"/>
        </w:rPr>
        <w:t xml:space="preserve">Patient has documented diagnosis of gender dysphoria or gender </w:t>
      </w:r>
      <w:r w:rsidR="00AD6FF7" w:rsidRPr="00B3796B">
        <w:rPr>
          <w:rFonts w:eastAsia="Calibri" w:cstheme="minorHAnsi"/>
          <w:color w:val="000000" w:themeColor="text1"/>
        </w:rPr>
        <w:t>incongruence.</w:t>
      </w:r>
      <w:r w:rsidR="00215D18">
        <w:rPr>
          <w:rFonts w:eastAsia="Calibri" w:cstheme="minorHAnsi"/>
          <w:color w:val="000000" w:themeColor="text1"/>
        </w:rPr>
        <w:t xml:space="preserve"> Yes/No, add additional information if needed. </w:t>
      </w:r>
    </w:p>
    <w:sdt>
      <w:sdtPr>
        <w:rPr>
          <w:rFonts w:eastAsia="Calibri" w:cstheme="minorHAnsi"/>
          <w:color w:val="000000" w:themeColor="text1"/>
        </w:rPr>
        <w:id w:val="-1580438887"/>
        <w:placeholder>
          <w:docPart w:val="DefaultPlaceholder_-1854013440"/>
        </w:placeholder>
        <w:showingPlcHdr/>
      </w:sdtPr>
      <w:sdtContent>
        <w:p w14:paraId="6E83973E" w14:textId="6D002F77" w:rsidR="27A7DABA" w:rsidRPr="00B3796B" w:rsidRDefault="005A3C72" w:rsidP="00E52EC2">
          <w:pPr>
            <w:pStyle w:val="ListParagraph"/>
            <w:spacing w:beforeAutospacing="1" w:after="0" w:afterAutospacing="1" w:line="240" w:lineRule="auto"/>
            <w:rPr>
              <w:rFonts w:eastAsia="Calibri" w:cstheme="minorHAnsi"/>
              <w:color w:val="000000" w:themeColor="text1"/>
            </w:rPr>
          </w:pPr>
          <w:r w:rsidRPr="00B3796B">
            <w:rPr>
              <w:rStyle w:val="PlaceholderText"/>
              <w:rFonts w:cstheme="minorHAnsi"/>
            </w:rPr>
            <w:t>Click or tap here to enter text.</w:t>
          </w:r>
        </w:p>
      </w:sdtContent>
    </w:sdt>
    <w:p w14:paraId="118EF3CF" w14:textId="77777777" w:rsidR="00E01E53" w:rsidRPr="00B3796B" w:rsidRDefault="00E01E53" w:rsidP="00E01E53">
      <w:pPr>
        <w:pStyle w:val="ListParagraph"/>
        <w:spacing w:beforeAutospacing="1" w:after="0" w:afterAutospacing="1" w:line="240" w:lineRule="auto"/>
        <w:rPr>
          <w:rFonts w:eastAsia="Calibri" w:cstheme="minorHAnsi"/>
          <w:color w:val="000000" w:themeColor="text1"/>
        </w:rPr>
      </w:pPr>
    </w:p>
    <w:p w14:paraId="1EE9780A" w14:textId="2F6314CF" w:rsidR="003E37B5" w:rsidRPr="00B3796B" w:rsidRDefault="63403CF3" w:rsidP="003E37B5">
      <w:pPr>
        <w:pStyle w:val="ListParagraph"/>
        <w:numPr>
          <w:ilvl w:val="0"/>
          <w:numId w:val="10"/>
        </w:numPr>
        <w:spacing w:beforeAutospacing="1" w:after="0" w:afterAutospacing="1" w:line="240" w:lineRule="auto"/>
        <w:rPr>
          <w:rFonts w:eastAsia="Calibri" w:cstheme="minorHAnsi"/>
          <w:color w:val="000000" w:themeColor="text1"/>
        </w:rPr>
      </w:pPr>
      <w:r w:rsidRPr="00B3796B">
        <w:rPr>
          <w:rFonts w:eastAsia="Calibri" w:cstheme="minorHAnsi"/>
          <w:color w:val="000000" w:themeColor="text1"/>
        </w:rPr>
        <w:t xml:space="preserve">Patient has </w:t>
      </w:r>
      <w:r w:rsidR="00D216EB" w:rsidRPr="00B3796B">
        <w:rPr>
          <w:rFonts w:eastAsia="Calibri" w:cstheme="minorHAnsi"/>
          <w:color w:val="000000" w:themeColor="text1"/>
        </w:rPr>
        <w:t xml:space="preserve">the </w:t>
      </w:r>
      <w:r w:rsidRPr="00B3796B">
        <w:rPr>
          <w:rFonts w:eastAsia="Calibri" w:cstheme="minorHAnsi"/>
          <w:color w:val="000000" w:themeColor="text1"/>
        </w:rPr>
        <w:t xml:space="preserve">capacity to make </w:t>
      </w:r>
      <w:r w:rsidR="00D216EB" w:rsidRPr="00B3796B">
        <w:rPr>
          <w:rFonts w:eastAsia="Calibri" w:cstheme="minorHAnsi"/>
          <w:color w:val="000000" w:themeColor="text1"/>
        </w:rPr>
        <w:t xml:space="preserve">a </w:t>
      </w:r>
      <w:r w:rsidRPr="00B3796B">
        <w:rPr>
          <w:rFonts w:eastAsia="Calibri" w:cstheme="minorHAnsi"/>
          <w:color w:val="000000" w:themeColor="text1"/>
        </w:rPr>
        <w:t>fully informed decision and consent to treatment</w:t>
      </w:r>
      <w:r w:rsidR="00AD6FF7" w:rsidRPr="00B3796B">
        <w:rPr>
          <w:rFonts w:eastAsia="Calibri" w:cstheme="minorHAnsi"/>
          <w:color w:val="000000" w:themeColor="text1"/>
        </w:rPr>
        <w:t>.</w:t>
      </w:r>
      <w:r w:rsidR="00215D18">
        <w:rPr>
          <w:rFonts w:eastAsia="Calibri" w:cstheme="minorHAnsi"/>
          <w:color w:val="000000" w:themeColor="text1"/>
        </w:rPr>
        <w:t xml:space="preserve"> Yes/No, add additional information if needed. </w:t>
      </w:r>
    </w:p>
    <w:sdt>
      <w:sdtPr>
        <w:rPr>
          <w:rFonts w:eastAsia="Calibri" w:cstheme="minorHAnsi"/>
          <w:color w:val="000000" w:themeColor="text1"/>
        </w:rPr>
        <w:id w:val="1957982662"/>
        <w:placeholder>
          <w:docPart w:val="DefaultPlaceholder_-1854013440"/>
        </w:placeholder>
        <w:showingPlcHdr/>
      </w:sdtPr>
      <w:sdtContent>
        <w:p w14:paraId="3BE9C9C9" w14:textId="0D824A63" w:rsidR="0062582E" w:rsidRPr="00B3796B" w:rsidRDefault="005A3C72" w:rsidP="0062582E">
          <w:pPr>
            <w:pStyle w:val="ListParagraph"/>
            <w:spacing w:beforeAutospacing="1" w:after="0" w:afterAutospacing="1" w:line="240" w:lineRule="auto"/>
            <w:rPr>
              <w:rFonts w:eastAsia="Calibri" w:cstheme="minorHAnsi"/>
              <w:color w:val="000000" w:themeColor="text1"/>
            </w:rPr>
          </w:pPr>
          <w:r w:rsidRPr="00B3796B">
            <w:rPr>
              <w:rStyle w:val="PlaceholderText"/>
              <w:rFonts w:cstheme="minorHAnsi"/>
            </w:rPr>
            <w:t>Click or tap here to enter text.</w:t>
          </w:r>
        </w:p>
      </w:sdtContent>
    </w:sdt>
    <w:p w14:paraId="429A5B46" w14:textId="77777777" w:rsidR="00C124E6" w:rsidRPr="00B3796B" w:rsidRDefault="00C124E6" w:rsidP="00C124E6">
      <w:pPr>
        <w:pStyle w:val="ListParagraph"/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</w:p>
    <w:p w14:paraId="7EF53382" w14:textId="2768D285" w:rsidR="00EE27F4" w:rsidRPr="00200CE9" w:rsidRDefault="1AF177FC" w:rsidP="00EE27F4">
      <w:pPr>
        <w:pStyle w:val="ListParagraph"/>
        <w:numPr>
          <w:ilvl w:val="0"/>
          <w:numId w:val="10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  <w:color w:val="000000" w:themeColor="text1"/>
        </w:rPr>
        <w:t>Clinical and Care Considerations</w:t>
      </w:r>
      <w:r w:rsidR="007A54A7">
        <w:rPr>
          <w:rStyle w:val="normaltextrun"/>
          <w:rFonts w:eastAsia="Calibri" w:cstheme="minorHAnsi"/>
          <w:color w:val="000000" w:themeColor="text1"/>
        </w:rPr>
        <w:t xml:space="preserve">: </w:t>
      </w:r>
      <w:r w:rsidR="00EE27F4" w:rsidRPr="00200CE9">
        <w:rPr>
          <w:rStyle w:val="normaltextrun"/>
          <w:rFonts w:eastAsia="Calibri" w:cstheme="minorHAnsi"/>
          <w:i/>
          <w:color w:val="000000" w:themeColor="text1"/>
        </w:rPr>
        <w:t>Please address significant clinical considerations and/or recommendations to help GHSF and surgeons provide more effective care</w:t>
      </w:r>
      <w:r w:rsidR="005143E1">
        <w:rPr>
          <w:rStyle w:val="normaltextrun"/>
          <w:rFonts w:eastAsia="Calibri" w:cstheme="minorHAnsi"/>
          <w:i/>
          <w:color w:val="000000" w:themeColor="text1"/>
        </w:rPr>
        <w:t>.</w:t>
      </w:r>
    </w:p>
    <w:p w14:paraId="72A76C22" w14:textId="3907FE8F" w:rsidR="00EE27F4" w:rsidRDefault="00EE27F4" w:rsidP="00EE27F4">
      <w:pPr>
        <w:pStyle w:val="ListParagraph"/>
        <w:numPr>
          <w:ilvl w:val="1"/>
          <w:numId w:val="10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  <w:color w:val="000000" w:themeColor="text1"/>
        </w:rPr>
        <w:t>Social, spiritual</w:t>
      </w:r>
      <w:r w:rsidR="00A507A3">
        <w:rPr>
          <w:rStyle w:val="normaltextrun"/>
          <w:rFonts w:eastAsia="Calibri" w:cstheme="minorHAnsi"/>
          <w:color w:val="000000" w:themeColor="text1"/>
        </w:rPr>
        <w:t>,</w:t>
      </w:r>
      <w:r w:rsidRPr="00B3796B">
        <w:rPr>
          <w:rStyle w:val="normaltextrun"/>
          <w:rFonts w:eastAsia="Calibri" w:cstheme="minorHAnsi"/>
          <w:color w:val="000000" w:themeColor="text1"/>
        </w:rPr>
        <w:t xml:space="preserve"> </w:t>
      </w:r>
      <w:r w:rsidR="00A507A3">
        <w:rPr>
          <w:rStyle w:val="normaltextrun"/>
          <w:rFonts w:eastAsia="Calibri" w:cstheme="minorHAnsi"/>
          <w:color w:val="000000" w:themeColor="text1"/>
        </w:rPr>
        <w:t xml:space="preserve">and </w:t>
      </w:r>
      <w:r w:rsidRPr="00B3796B">
        <w:rPr>
          <w:rStyle w:val="normaltextrun"/>
          <w:rFonts w:eastAsia="Calibri" w:cstheme="minorHAnsi"/>
          <w:color w:val="000000" w:themeColor="text1"/>
        </w:rPr>
        <w:t xml:space="preserve">cultural </w:t>
      </w:r>
    </w:p>
    <w:sdt>
      <w:sdtPr>
        <w:rPr>
          <w:rStyle w:val="normaltextrun"/>
          <w:rFonts w:eastAsia="Calibri" w:cstheme="minorHAnsi"/>
          <w:color w:val="000000" w:themeColor="text1"/>
        </w:rPr>
        <w:id w:val="2033609815"/>
        <w:placeholder>
          <w:docPart w:val="F43DE1B7BF364235AC68CD54E5912ACB"/>
        </w:placeholder>
        <w:showingPlcHdr/>
      </w:sdtPr>
      <w:sdtContent>
        <w:p w14:paraId="1BEC4366" w14:textId="77777777" w:rsidR="00EE27F4" w:rsidRDefault="00EE27F4" w:rsidP="00EE27F4">
          <w:pPr>
            <w:pStyle w:val="ListParagraph"/>
            <w:spacing w:beforeAutospacing="1" w:afterAutospacing="1" w:line="240" w:lineRule="auto"/>
            <w:ind w:left="144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2E567FB4" w14:textId="666CDAF8" w:rsidR="008C318C" w:rsidRDefault="00F66A0C" w:rsidP="00EE27F4">
      <w:pPr>
        <w:pStyle w:val="ListParagraph"/>
        <w:numPr>
          <w:ilvl w:val="1"/>
          <w:numId w:val="10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>
        <w:rPr>
          <w:rStyle w:val="normaltextrun"/>
          <w:rFonts w:eastAsia="Calibri" w:cstheme="minorHAnsi"/>
          <w:color w:val="000000" w:themeColor="text1"/>
        </w:rPr>
        <w:t>Protective factors and strengths</w:t>
      </w:r>
    </w:p>
    <w:sdt>
      <w:sdtPr>
        <w:rPr>
          <w:rStyle w:val="normaltextrun"/>
          <w:rFonts w:eastAsia="Calibri" w:cstheme="minorHAnsi"/>
          <w:color w:val="000000" w:themeColor="text1"/>
        </w:rPr>
        <w:id w:val="-992719447"/>
        <w:placeholder>
          <w:docPart w:val="DefaultPlaceholder_-1854013440"/>
        </w:placeholder>
        <w:showingPlcHdr/>
      </w:sdtPr>
      <w:sdtContent>
        <w:p w14:paraId="636CC397" w14:textId="557D0C70" w:rsidR="00F66A0C" w:rsidRDefault="00F66A0C" w:rsidP="00F66A0C">
          <w:pPr>
            <w:pStyle w:val="ListParagraph"/>
            <w:spacing w:beforeAutospacing="1" w:afterAutospacing="1" w:line="240" w:lineRule="auto"/>
            <w:ind w:left="144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51E25B06" w14:textId="7EC6DE99" w:rsidR="00EE27F4" w:rsidRDefault="00EE27F4" w:rsidP="00EE27F4">
      <w:pPr>
        <w:pStyle w:val="ListParagraph"/>
        <w:numPr>
          <w:ilvl w:val="1"/>
          <w:numId w:val="10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  <w:color w:val="000000" w:themeColor="text1"/>
        </w:rPr>
        <w:t>Language(s)</w:t>
      </w:r>
      <w:r>
        <w:rPr>
          <w:rStyle w:val="normaltextrun"/>
          <w:rFonts w:eastAsia="Calibri" w:cstheme="minorHAnsi"/>
          <w:color w:val="000000" w:themeColor="text1"/>
        </w:rPr>
        <w:t xml:space="preserve"> </w:t>
      </w:r>
      <w:r w:rsidR="00A507A3">
        <w:rPr>
          <w:rStyle w:val="normaltextrun"/>
          <w:rFonts w:eastAsia="Calibri" w:cstheme="minorHAnsi"/>
          <w:color w:val="000000" w:themeColor="text1"/>
        </w:rPr>
        <w:t>and</w:t>
      </w:r>
      <w:r>
        <w:rPr>
          <w:rStyle w:val="normaltextrun"/>
          <w:rFonts w:eastAsia="Calibri" w:cstheme="minorHAnsi"/>
          <w:color w:val="000000" w:themeColor="text1"/>
        </w:rPr>
        <w:t xml:space="preserve"> </w:t>
      </w:r>
      <w:r w:rsidRPr="00B3796B">
        <w:rPr>
          <w:rStyle w:val="normaltextrun"/>
          <w:rFonts w:eastAsia="Calibri" w:cstheme="minorHAnsi"/>
          <w:color w:val="000000" w:themeColor="text1"/>
        </w:rPr>
        <w:t xml:space="preserve">literacy </w:t>
      </w:r>
    </w:p>
    <w:sdt>
      <w:sdtPr>
        <w:rPr>
          <w:rStyle w:val="normaltextrun"/>
          <w:rFonts w:eastAsia="Calibri" w:cstheme="minorHAnsi"/>
          <w:color w:val="000000" w:themeColor="text1"/>
        </w:rPr>
        <w:id w:val="-359356534"/>
        <w:placeholder>
          <w:docPart w:val="F43DE1B7BF364235AC68CD54E5912ACB"/>
        </w:placeholder>
        <w:showingPlcHdr/>
      </w:sdtPr>
      <w:sdtContent>
        <w:p w14:paraId="73CACD25" w14:textId="77777777" w:rsidR="00EE27F4" w:rsidRDefault="00EE27F4" w:rsidP="00EE27F4">
          <w:pPr>
            <w:pStyle w:val="ListParagraph"/>
            <w:spacing w:beforeAutospacing="1" w:afterAutospacing="1" w:line="240" w:lineRule="auto"/>
            <w:ind w:left="144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462CE7B9" w14:textId="1EFC3998" w:rsidR="00EE27F4" w:rsidRDefault="00EE27F4" w:rsidP="00EE27F4">
      <w:pPr>
        <w:pStyle w:val="ListParagraph"/>
        <w:numPr>
          <w:ilvl w:val="1"/>
          <w:numId w:val="10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EE27F4">
        <w:rPr>
          <w:rStyle w:val="normaltextrun"/>
          <w:rFonts w:eastAsia="Calibri" w:cstheme="minorHAnsi"/>
          <w:color w:val="000000" w:themeColor="text1"/>
        </w:rPr>
        <w:t>Neurodiversity</w:t>
      </w:r>
      <w:r w:rsidR="00A507A3">
        <w:rPr>
          <w:rStyle w:val="normaltextrun"/>
          <w:rFonts w:eastAsia="Calibri" w:cstheme="minorHAnsi"/>
          <w:color w:val="000000" w:themeColor="text1"/>
        </w:rPr>
        <w:t xml:space="preserve">, learning, and cognitive </w:t>
      </w:r>
      <w:r>
        <w:rPr>
          <w:rStyle w:val="normaltextrun"/>
          <w:rFonts w:eastAsia="Calibri" w:cstheme="minorHAnsi"/>
          <w:color w:val="000000" w:themeColor="text1"/>
        </w:rPr>
        <w:t xml:space="preserve">access </w:t>
      </w:r>
    </w:p>
    <w:sdt>
      <w:sdtPr>
        <w:rPr>
          <w:rStyle w:val="normaltextrun"/>
          <w:rFonts w:eastAsia="Calibri" w:cstheme="minorHAnsi"/>
          <w:color w:val="000000" w:themeColor="text1"/>
        </w:rPr>
        <w:id w:val="-509524406"/>
        <w:placeholder>
          <w:docPart w:val="F43DE1B7BF364235AC68CD54E5912ACB"/>
        </w:placeholder>
        <w:showingPlcHdr/>
      </w:sdtPr>
      <w:sdtContent>
        <w:p w14:paraId="4FC93998" w14:textId="41D1B493" w:rsidR="000709AB" w:rsidRPr="00EE27F4" w:rsidRDefault="00EE27F4" w:rsidP="00EE27F4">
          <w:pPr>
            <w:pStyle w:val="ListParagraph"/>
            <w:spacing w:beforeAutospacing="1" w:afterAutospacing="1" w:line="240" w:lineRule="auto"/>
            <w:ind w:left="144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3DA2F390" w14:textId="77777777" w:rsidR="00EE27F4" w:rsidRDefault="00EE27F4" w:rsidP="00EE27F4">
      <w:pPr>
        <w:pStyle w:val="ListParagraph"/>
        <w:numPr>
          <w:ilvl w:val="1"/>
          <w:numId w:val="10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200CE9">
        <w:rPr>
          <w:rStyle w:val="normaltextrun"/>
          <w:rFonts w:eastAsia="Calibri" w:cstheme="minorHAnsi"/>
          <w:color w:val="000000" w:themeColor="text1"/>
        </w:rPr>
        <w:t>Mental Health (</w:t>
      </w:r>
      <w:r w:rsidRPr="00200CE9">
        <w:rPr>
          <w:rStyle w:val="normaltextrun"/>
          <w:rFonts w:eastAsia="Calibri" w:cstheme="minorHAnsi"/>
          <w:i/>
          <w:color w:val="000000" w:themeColor="text1"/>
        </w:rPr>
        <w:t>diagnosis &amp; current management, state of stability, history of suicidal ideation/attempt, harm to self or others</w:t>
      </w:r>
      <w:r w:rsidRPr="00200CE9">
        <w:rPr>
          <w:rStyle w:val="normaltextrun"/>
          <w:rFonts w:eastAsia="Calibri" w:cstheme="minorHAnsi"/>
          <w:color w:val="000000" w:themeColor="text1"/>
        </w:rPr>
        <w:t>)</w:t>
      </w:r>
    </w:p>
    <w:sdt>
      <w:sdtPr>
        <w:rPr>
          <w:rFonts w:eastAsia="Calibri" w:cstheme="minorHAnsi"/>
          <w:color w:val="000000" w:themeColor="text1"/>
        </w:rPr>
        <w:id w:val="729271655"/>
        <w:placeholder>
          <w:docPart w:val="FB22A26A46954B31B6E125C416C61CF2"/>
        </w:placeholder>
        <w:showingPlcHdr/>
      </w:sdtPr>
      <w:sdtContent>
        <w:p w14:paraId="0C6945AF" w14:textId="15AA572D" w:rsidR="00EE27F4" w:rsidRPr="00EE27F4" w:rsidRDefault="00EE27F4" w:rsidP="00EE27F4">
          <w:pPr>
            <w:pStyle w:val="ListParagraph"/>
            <w:spacing w:beforeAutospacing="1" w:afterAutospacing="1" w:line="240" w:lineRule="auto"/>
            <w:ind w:left="144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71CC4A6B" w14:textId="1F0E8C63" w:rsidR="000709AB" w:rsidRPr="00B3796B" w:rsidRDefault="000709AB" w:rsidP="6C897C1E">
      <w:pPr>
        <w:pStyle w:val="ListParagraph"/>
        <w:numPr>
          <w:ilvl w:val="1"/>
          <w:numId w:val="10"/>
        </w:numPr>
        <w:spacing w:beforeAutospacing="1" w:afterAutospacing="1" w:line="240" w:lineRule="auto"/>
        <w:rPr>
          <w:rStyle w:val="normaltextrun"/>
          <w:rFonts w:eastAsia="Calibri"/>
          <w:color w:val="000000" w:themeColor="text1"/>
        </w:rPr>
      </w:pPr>
      <w:r w:rsidRPr="6C897C1E">
        <w:rPr>
          <w:rStyle w:val="normaltextrun"/>
          <w:rFonts w:eastAsia="Calibri"/>
          <w:color w:val="000000" w:themeColor="text1"/>
        </w:rPr>
        <w:t>Smoking/vaping tobacco and/or nicotine use</w:t>
      </w:r>
      <w:r w:rsidR="62DC3BEF" w:rsidRPr="6C897C1E">
        <w:rPr>
          <w:rStyle w:val="normaltextrun"/>
          <w:rFonts w:eastAsia="Calibri"/>
          <w:color w:val="000000" w:themeColor="text1"/>
        </w:rPr>
        <w:t>:</w:t>
      </w:r>
      <w:r w:rsidRPr="6C897C1E">
        <w:rPr>
          <w:rStyle w:val="normaltextrun"/>
          <w:rFonts w:eastAsia="Calibri"/>
          <w:color w:val="000000" w:themeColor="text1"/>
        </w:rPr>
        <w:t xml:space="preserve">  </w:t>
      </w:r>
      <w:sdt>
        <w:sdtPr>
          <w:rPr>
            <w:rStyle w:val="normaltextrun"/>
            <w:rFonts w:eastAsia="Calibri"/>
            <w:color w:val="000000" w:themeColor="text1"/>
          </w:rPr>
          <w:id w:val="-1854641626"/>
          <w:placeholder>
            <w:docPart w:val="D1DB30360B3A40B0AFB52295798346E4"/>
          </w:placeholder>
          <w:showingPlcHdr/>
          <w:text/>
        </w:sdtPr>
        <w:sdtContent>
          <w:r w:rsidRPr="6C897C1E">
            <w:rPr>
              <w:rStyle w:val="PlaceholderText"/>
            </w:rPr>
            <w:t>Click or tap here to enter text.</w:t>
          </w:r>
        </w:sdtContent>
      </w:sdt>
      <w:r w:rsidRPr="6C897C1E">
        <w:rPr>
          <w:rStyle w:val="normaltextrun"/>
          <w:rFonts w:eastAsia="Calibri"/>
          <w:color w:val="000000" w:themeColor="text1"/>
        </w:rPr>
        <w:t xml:space="preserve">  </w:t>
      </w:r>
    </w:p>
    <w:p w14:paraId="454FD8A4" w14:textId="3A1EBB50" w:rsidR="000709AB" w:rsidRPr="00B3796B" w:rsidRDefault="00EE27F4" w:rsidP="00EE27F4">
      <w:pPr>
        <w:pStyle w:val="ListParagraph"/>
        <w:spacing w:beforeAutospacing="1" w:afterAutospacing="1" w:line="240" w:lineRule="auto"/>
        <w:ind w:left="2160"/>
        <w:rPr>
          <w:rStyle w:val="normaltextrun"/>
          <w:rFonts w:eastAsia="Calibri" w:cstheme="minorHAnsi"/>
          <w:color w:val="000000" w:themeColor="text1"/>
        </w:rPr>
      </w:pPr>
      <w:proofErr w:type="spellStart"/>
      <w:r>
        <w:rPr>
          <w:rStyle w:val="normaltextrun"/>
          <w:rFonts w:eastAsia="Calibri" w:cstheme="minorHAnsi"/>
          <w:color w:val="000000" w:themeColor="text1"/>
        </w:rPr>
        <w:t>i</w:t>
      </w:r>
      <w:proofErr w:type="spellEnd"/>
      <w:r>
        <w:rPr>
          <w:rStyle w:val="normaltextrun"/>
          <w:rFonts w:eastAsia="Calibri" w:cstheme="minorHAnsi"/>
          <w:color w:val="000000" w:themeColor="text1"/>
        </w:rPr>
        <w:t xml:space="preserve">. </w:t>
      </w:r>
      <w:r w:rsidR="000709AB" w:rsidRPr="00B3796B">
        <w:rPr>
          <w:rStyle w:val="normaltextrun"/>
          <w:rFonts w:eastAsia="Calibri" w:cstheme="minorHAnsi"/>
          <w:color w:val="000000" w:themeColor="text1"/>
        </w:rPr>
        <w:t xml:space="preserve">Cessation plans: </w:t>
      </w:r>
      <w:sdt>
        <w:sdtPr>
          <w:rPr>
            <w:rStyle w:val="normaltextrun"/>
            <w:rFonts w:eastAsia="Calibri" w:cstheme="minorHAnsi"/>
            <w:color w:val="000000" w:themeColor="text1"/>
          </w:rPr>
          <w:id w:val="-701170352"/>
          <w:placeholder>
            <w:docPart w:val="D1DB30360B3A40B0AFB52295798346E4"/>
          </w:placeholder>
          <w:showingPlcHdr/>
        </w:sdtPr>
        <w:sdtContent>
          <w:r w:rsidR="000709AB" w:rsidRPr="00B3796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66299747" w14:textId="3F759EE0" w:rsidR="000709AB" w:rsidRDefault="000709AB" w:rsidP="00EE27F4">
      <w:pPr>
        <w:pStyle w:val="ListParagraph"/>
        <w:numPr>
          <w:ilvl w:val="1"/>
          <w:numId w:val="10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  <w:color w:val="000000" w:themeColor="text1"/>
        </w:rPr>
        <w:t>Smoking/vaping cannabis</w:t>
      </w:r>
    </w:p>
    <w:sdt>
      <w:sdtPr>
        <w:rPr>
          <w:rStyle w:val="normaltextrun"/>
          <w:rFonts w:eastAsia="Calibri" w:cstheme="minorHAnsi"/>
          <w:color w:val="000000" w:themeColor="text1"/>
        </w:rPr>
        <w:id w:val="1227036649"/>
        <w:placeholder>
          <w:docPart w:val="DefaultPlaceholder_-1854013440"/>
        </w:placeholder>
        <w:showingPlcHdr/>
      </w:sdtPr>
      <w:sdtContent>
        <w:p w14:paraId="1E5CD530" w14:textId="4A7BE2F7" w:rsidR="00EE27F4" w:rsidRPr="00EE27F4" w:rsidRDefault="00EE27F4" w:rsidP="00EE27F4">
          <w:pPr>
            <w:pStyle w:val="ListParagraph"/>
            <w:spacing w:beforeAutospacing="1" w:afterAutospacing="1" w:line="240" w:lineRule="auto"/>
            <w:ind w:left="144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51316B5F" w14:textId="42CD329A" w:rsidR="00EE27F4" w:rsidRDefault="00200CE9" w:rsidP="00EE27F4">
      <w:pPr>
        <w:pStyle w:val="ListParagraph"/>
        <w:numPr>
          <w:ilvl w:val="1"/>
          <w:numId w:val="10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  <w:color w:val="000000" w:themeColor="text1"/>
        </w:rPr>
        <w:t>Substance/Alcohol use (</w:t>
      </w:r>
      <w:r w:rsidRPr="00B3796B">
        <w:rPr>
          <w:rStyle w:val="normaltextrun"/>
          <w:rFonts w:eastAsia="Calibri" w:cstheme="minorHAnsi"/>
          <w:i/>
          <w:color w:val="000000" w:themeColor="text1"/>
        </w:rPr>
        <w:t>current</w:t>
      </w:r>
      <w:r>
        <w:rPr>
          <w:rStyle w:val="normaltextrun"/>
          <w:rFonts w:eastAsia="Calibri" w:cstheme="minorHAnsi"/>
          <w:i/>
          <w:color w:val="000000" w:themeColor="text1"/>
        </w:rPr>
        <w:t>/</w:t>
      </w:r>
      <w:r w:rsidRPr="00B3796B">
        <w:rPr>
          <w:rStyle w:val="normaltextrun"/>
          <w:rFonts w:eastAsia="Calibri" w:cstheme="minorHAnsi"/>
          <w:i/>
          <w:color w:val="000000" w:themeColor="text1"/>
        </w:rPr>
        <w:t>past significant use, relapse</w:t>
      </w:r>
      <w:r>
        <w:rPr>
          <w:rStyle w:val="normaltextrun"/>
          <w:rFonts w:eastAsia="Calibri" w:cstheme="minorHAnsi"/>
          <w:i/>
          <w:color w:val="000000" w:themeColor="text1"/>
        </w:rPr>
        <w:t>, or</w:t>
      </w:r>
      <w:r w:rsidRPr="00B3796B">
        <w:rPr>
          <w:rStyle w:val="normaltextrun"/>
          <w:rFonts w:eastAsia="Calibri" w:cstheme="minorHAnsi"/>
          <w:i/>
          <w:color w:val="000000" w:themeColor="text1"/>
        </w:rPr>
        <w:t xml:space="preserve"> harm reduction plan</w:t>
      </w:r>
      <w:r w:rsidRPr="00B3796B">
        <w:rPr>
          <w:rStyle w:val="normaltextrun"/>
          <w:rFonts w:eastAsia="Calibri" w:cstheme="minorHAnsi"/>
          <w:color w:val="000000" w:themeColor="text1"/>
        </w:rPr>
        <w:t>)</w:t>
      </w:r>
    </w:p>
    <w:sdt>
      <w:sdtPr>
        <w:rPr>
          <w:rStyle w:val="normaltextrun"/>
          <w:rFonts w:eastAsia="Calibri" w:cstheme="minorHAnsi"/>
          <w:color w:val="000000" w:themeColor="text1"/>
        </w:rPr>
        <w:id w:val="-965726371"/>
        <w:placeholder>
          <w:docPart w:val="DefaultPlaceholder_-1854013440"/>
        </w:placeholder>
        <w:showingPlcHdr/>
      </w:sdtPr>
      <w:sdtContent>
        <w:p w14:paraId="551B0D4B" w14:textId="2899FF30" w:rsidR="00EE27F4" w:rsidRPr="00EE27F4" w:rsidRDefault="00EE27F4" w:rsidP="00EE27F4">
          <w:pPr>
            <w:pStyle w:val="ListParagraph"/>
            <w:spacing w:beforeAutospacing="1" w:afterAutospacing="1" w:line="240" w:lineRule="auto"/>
            <w:ind w:left="144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52418A6C" w14:textId="77777777" w:rsidR="00200CE9" w:rsidRDefault="00200CE9" w:rsidP="00200CE9">
      <w:pPr>
        <w:pStyle w:val="ListParagraph"/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</w:p>
    <w:p w14:paraId="1D346EA3" w14:textId="2104DA90" w:rsidR="00200CE9" w:rsidRPr="00B3796B" w:rsidRDefault="00200CE9" w:rsidP="00200CE9">
      <w:pPr>
        <w:pStyle w:val="ListParagraph"/>
        <w:numPr>
          <w:ilvl w:val="0"/>
          <w:numId w:val="10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  <w:color w:val="000000" w:themeColor="text1"/>
        </w:rPr>
        <w:lastRenderedPageBreak/>
        <w:t>Pre- and Post-Surgery Plan: Planning for surgical recovery is essential to optimal surgical outcomes and helps reduce the need for revision surgery.</w:t>
      </w:r>
    </w:p>
    <w:p w14:paraId="7F8524D9" w14:textId="526EB45E" w:rsidR="00200CE9" w:rsidRPr="00B3796B" w:rsidRDefault="00200CE9" w:rsidP="00200CE9">
      <w:pPr>
        <w:pStyle w:val="ListParagraph"/>
        <w:numPr>
          <w:ilvl w:val="0"/>
          <w:numId w:val="8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  <w:color w:val="000000" w:themeColor="text1"/>
        </w:rPr>
        <w:t>Personal support network, designated specific support person/people</w:t>
      </w:r>
      <w:r w:rsidR="00E32983">
        <w:rPr>
          <w:rStyle w:val="normaltextrun"/>
          <w:rFonts w:eastAsia="Calibri" w:cstheme="minorHAnsi"/>
          <w:color w:val="000000" w:themeColor="text1"/>
        </w:rPr>
        <w:t xml:space="preserve">, and contact </w:t>
      </w:r>
      <w:proofErr w:type="gramStart"/>
      <w:r w:rsidR="00E32983">
        <w:rPr>
          <w:rStyle w:val="normaltextrun"/>
          <w:rFonts w:eastAsia="Calibri" w:cstheme="minorHAnsi"/>
          <w:color w:val="000000" w:themeColor="text1"/>
        </w:rPr>
        <w:t>info</w:t>
      </w:r>
      <w:proofErr w:type="gramEnd"/>
    </w:p>
    <w:sdt>
      <w:sdtPr>
        <w:rPr>
          <w:rStyle w:val="normaltextrun"/>
          <w:rFonts w:eastAsia="Calibri" w:cstheme="minorHAnsi"/>
          <w:color w:val="000000" w:themeColor="text1"/>
        </w:rPr>
        <w:id w:val="-1485233461"/>
        <w:placeholder>
          <w:docPart w:val="AFBDCB5B0D2442AF8B3CDD25DEA4A3B4"/>
        </w:placeholder>
        <w:showingPlcHdr/>
      </w:sdtPr>
      <w:sdtContent>
        <w:p w14:paraId="31E39D88" w14:textId="77777777" w:rsidR="00200CE9" w:rsidRPr="00B3796B" w:rsidRDefault="00200CE9" w:rsidP="00200CE9">
          <w:pPr>
            <w:pStyle w:val="ListParagraph"/>
            <w:spacing w:beforeAutospacing="1" w:afterAutospacing="1" w:line="240" w:lineRule="auto"/>
            <w:ind w:left="144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041F3843" w14:textId="77777777" w:rsidR="00200CE9" w:rsidRPr="00B3796B" w:rsidRDefault="00200CE9" w:rsidP="00200CE9">
      <w:pPr>
        <w:pStyle w:val="ListParagraph"/>
        <w:numPr>
          <w:ilvl w:val="0"/>
          <w:numId w:val="8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  <w:color w:val="000000" w:themeColor="text1"/>
        </w:rPr>
        <w:t>Transportation—to and from surgery and post-op appointments</w:t>
      </w:r>
    </w:p>
    <w:sdt>
      <w:sdtPr>
        <w:rPr>
          <w:rStyle w:val="normaltextrun"/>
          <w:rFonts w:eastAsia="Calibri" w:cstheme="minorHAnsi"/>
          <w:color w:val="000000" w:themeColor="text1"/>
        </w:rPr>
        <w:id w:val="2039850901"/>
        <w:placeholder>
          <w:docPart w:val="77F9C463EA0948E1A217D5FDAD3B22E5"/>
        </w:placeholder>
        <w:showingPlcHdr/>
      </w:sdtPr>
      <w:sdtContent>
        <w:p w14:paraId="3CBE0B40" w14:textId="77777777" w:rsidR="00200CE9" w:rsidRPr="00E47525" w:rsidRDefault="00200CE9" w:rsidP="00200CE9">
          <w:pPr>
            <w:pStyle w:val="ListParagraph"/>
            <w:spacing w:beforeAutospacing="1" w:afterAutospacing="1" w:line="240" w:lineRule="auto"/>
            <w:ind w:left="144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61C276D5" w14:textId="77777777" w:rsidR="00200CE9" w:rsidRPr="00B3796B" w:rsidRDefault="00200CE9" w:rsidP="00200CE9">
      <w:pPr>
        <w:pStyle w:val="ListParagraph"/>
        <w:numPr>
          <w:ilvl w:val="0"/>
          <w:numId w:val="8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  <w:color w:val="000000" w:themeColor="text1"/>
        </w:rPr>
        <w:t>Housing status—stability, safety, access to bathroom/clean water, privacy</w:t>
      </w:r>
    </w:p>
    <w:sdt>
      <w:sdtPr>
        <w:rPr>
          <w:rStyle w:val="normaltextrun"/>
          <w:rFonts w:eastAsia="Calibri" w:cstheme="minorHAnsi"/>
          <w:color w:val="000000" w:themeColor="text1"/>
        </w:rPr>
        <w:id w:val="-1997641642"/>
        <w:placeholder>
          <w:docPart w:val="364E2BDF4B4E4702B743F67E98D71E89"/>
        </w:placeholder>
        <w:showingPlcHdr/>
      </w:sdtPr>
      <w:sdtContent>
        <w:p w14:paraId="7C55A862" w14:textId="77777777" w:rsidR="00200CE9" w:rsidRPr="00B3796B" w:rsidRDefault="00200CE9" w:rsidP="00200CE9">
          <w:pPr>
            <w:pStyle w:val="ListParagraph"/>
            <w:spacing w:beforeAutospacing="1" w:afterAutospacing="1" w:line="240" w:lineRule="auto"/>
            <w:ind w:left="144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7D29C417" w14:textId="77777777" w:rsidR="00200CE9" w:rsidRPr="00B3796B" w:rsidRDefault="00200CE9" w:rsidP="00200CE9">
      <w:pPr>
        <w:pStyle w:val="ListParagraph"/>
        <w:numPr>
          <w:ilvl w:val="0"/>
          <w:numId w:val="8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  <w:color w:val="000000" w:themeColor="text1"/>
        </w:rPr>
        <w:t>Food access</w:t>
      </w:r>
      <w:r>
        <w:rPr>
          <w:rStyle w:val="normaltextrun"/>
          <w:rFonts w:eastAsia="Calibri" w:cstheme="minorHAnsi"/>
          <w:color w:val="000000" w:themeColor="text1"/>
        </w:rPr>
        <w:t xml:space="preserve"> needs</w:t>
      </w:r>
    </w:p>
    <w:sdt>
      <w:sdtPr>
        <w:rPr>
          <w:rStyle w:val="normaltextrun"/>
          <w:rFonts w:eastAsia="Calibri" w:cstheme="minorHAnsi"/>
          <w:color w:val="000000" w:themeColor="text1"/>
        </w:rPr>
        <w:id w:val="1799032279"/>
        <w:placeholder>
          <w:docPart w:val="85B335DE9DE54D6ABF0BDB528591715B"/>
        </w:placeholder>
        <w:showingPlcHdr/>
      </w:sdtPr>
      <w:sdtContent>
        <w:p w14:paraId="46549660" w14:textId="77777777" w:rsidR="00200CE9" w:rsidRPr="00B3796B" w:rsidRDefault="00200CE9" w:rsidP="00200CE9">
          <w:pPr>
            <w:pStyle w:val="ListParagraph"/>
            <w:spacing w:beforeAutospacing="1" w:afterAutospacing="1" w:line="240" w:lineRule="auto"/>
            <w:ind w:left="144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3619A9A2" w14:textId="77777777" w:rsidR="00200CE9" w:rsidRDefault="00200CE9" w:rsidP="00200CE9">
      <w:pPr>
        <w:pStyle w:val="ListParagraph"/>
        <w:numPr>
          <w:ilvl w:val="0"/>
          <w:numId w:val="8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  <w:color w:val="000000" w:themeColor="text1"/>
        </w:rPr>
        <w:t xml:space="preserve">Mental Health and/or substance use support plan if </w:t>
      </w:r>
      <w:proofErr w:type="gramStart"/>
      <w:r w:rsidRPr="00B3796B">
        <w:rPr>
          <w:rStyle w:val="normaltextrun"/>
          <w:rFonts w:eastAsia="Calibri" w:cstheme="minorHAnsi"/>
          <w:color w:val="000000" w:themeColor="text1"/>
        </w:rPr>
        <w:t>relevant</w:t>
      </w:r>
      <w:proofErr w:type="gramEnd"/>
    </w:p>
    <w:sdt>
      <w:sdtPr>
        <w:rPr>
          <w:rFonts w:eastAsia="Calibri" w:cstheme="minorHAnsi"/>
          <w:color w:val="000000" w:themeColor="text1"/>
        </w:rPr>
        <w:id w:val="-1020545695"/>
        <w:placeholder>
          <w:docPart w:val="9334E78F96604CD5B9EA7CF2C3A0F1F1"/>
        </w:placeholder>
        <w:showingPlcHdr/>
      </w:sdtPr>
      <w:sdtContent>
        <w:p w14:paraId="118D6DA4" w14:textId="77777777" w:rsidR="00200CE9" w:rsidRPr="00B3796B" w:rsidRDefault="00200CE9" w:rsidP="00200CE9">
          <w:pPr>
            <w:pStyle w:val="ListParagraph"/>
            <w:spacing w:beforeAutospacing="1" w:afterAutospacing="1" w:line="240" w:lineRule="auto"/>
            <w:ind w:left="1440"/>
            <w:rPr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79B3F27C" w14:textId="0DDC4DA3" w:rsidR="00200CE9" w:rsidRPr="00B3796B" w:rsidRDefault="00200CE9" w:rsidP="00200CE9">
      <w:pPr>
        <w:pStyle w:val="ListParagraph"/>
        <w:numPr>
          <w:ilvl w:val="0"/>
          <w:numId w:val="8"/>
        </w:numPr>
        <w:spacing w:beforeAutospacing="1" w:afterAutospacing="1" w:line="240" w:lineRule="auto"/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color w:val="000000" w:themeColor="text1"/>
        </w:rPr>
        <w:t xml:space="preserve">Primary Care Plan: </w:t>
      </w:r>
      <w:sdt>
        <w:sdtPr>
          <w:rPr>
            <w:rFonts w:eastAsia="Calibri" w:cstheme="minorHAnsi"/>
            <w:color w:val="000000" w:themeColor="text1"/>
          </w:rPr>
          <w:id w:val="-6759641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617C">
            <w:rPr>
              <w:rFonts w:ascii="MS Gothic" w:eastAsia="MS Gothic" w:hAnsi="MS Gothic" w:cstheme="minorHAnsi" w:hint="eastAsia"/>
              <w:color w:val="000000" w:themeColor="text1"/>
            </w:rPr>
            <w:t>☐</w:t>
          </w:r>
        </w:sdtContent>
      </w:sdt>
      <w:r>
        <w:rPr>
          <w:rFonts w:eastAsia="Calibri" w:cstheme="minorHAnsi"/>
          <w:color w:val="000000" w:themeColor="text1"/>
        </w:rPr>
        <w:t xml:space="preserve"> Yes, I have reviewed the following primary care plan with patient.</w:t>
      </w:r>
    </w:p>
    <w:p w14:paraId="076A6AF3" w14:textId="77777777" w:rsidR="00200CE9" w:rsidRPr="00B3796B" w:rsidRDefault="00200CE9" w:rsidP="00200CE9">
      <w:pPr>
        <w:pStyle w:val="ListParagraph"/>
        <w:numPr>
          <w:ilvl w:val="2"/>
          <w:numId w:val="8"/>
        </w:numPr>
        <w:spacing w:beforeAutospacing="1" w:afterAutospacing="1" w:line="240" w:lineRule="auto"/>
        <w:rPr>
          <w:rFonts w:eastAsia="Calibri" w:cstheme="minorHAnsi"/>
          <w:color w:val="000000" w:themeColor="text1"/>
        </w:rPr>
      </w:pPr>
      <w:r w:rsidRPr="00B3796B">
        <w:rPr>
          <w:rFonts w:eastAsia="Calibri" w:cstheme="minorHAnsi"/>
          <w:color w:val="000000" w:themeColor="text1"/>
        </w:rPr>
        <w:t>PCP visit 3 months prior to surgery: order supplies</w:t>
      </w:r>
      <w:r>
        <w:rPr>
          <w:rFonts w:eastAsia="Calibri" w:cstheme="minorHAnsi"/>
          <w:color w:val="000000" w:themeColor="text1"/>
        </w:rPr>
        <w:t xml:space="preserve">, </w:t>
      </w:r>
      <w:r w:rsidRPr="00B3796B">
        <w:rPr>
          <w:rFonts w:eastAsia="Calibri" w:cstheme="minorHAnsi"/>
          <w:color w:val="000000" w:themeColor="text1"/>
        </w:rPr>
        <w:t xml:space="preserve">document medical and mental health clearance. </w:t>
      </w:r>
    </w:p>
    <w:p w14:paraId="18958EF9" w14:textId="77777777" w:rsidR="00200CE9" w:rsidRPr="00B3796B" w:rsidRDefault="00200CE9" w:rsidP="00200CE9">
      <w:pPr>
        <w:pStyle w:val="ListParagraph"/>
        <w:numPr>
          <w:ilvl w:val="2"/>
          <w:numId w:val="8"/>
        </w:numPr>
        <w:spacing w:beforeAutospacing="1" w:afterAutospacing="1" w:line="240" w:lineRule="auto"/>
        <w:rPr>
          <w:rFonts w:eastAsia="Calibri" w:cstheme="minorHAnsi"/>
          <w:color w:val="000000" w:themeColor="text1"/>
        </w:rPr>
      </w:pPr>
      <w:r w:rsidRPr="00B3796B">
        <w:rPr>
          <w:rFonts w:eastAsia="Calibri" w:cstheme="minorHAnsi"/>
          <w:color w:val="000000" w:themeColor="text1"/>
        </w:rPr>
        <w:t xml:space="preserve">PCP visit 1-2 weeks prior to surgery for pre-op labs, Health at Home &amp; Project Open Hand referrals. </w:t>
      </w:r>
    </w:p>
    <w:p w14:paraId="0D415384" w14:textId="77A0F09B" w:rsidR="004C1295" w:rsidRPr="00850DB2" w:rsidRDefault="00200CE9" w:rsidP="000709AB">
      <w:pPr>
        <w:pStyle w:val="ListParagraph"/>
        <w:numPr>
          <w:ilvl w:val="2"/>
          <w:numId w:val="8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647F6A50">
        <w:rPr>
          <w:rFonts w:eastAsia="Calibri"/>
          <w:color w:val="000000" w:themeColor="text1"/>
        </w:rPr>
        <w:t xml:space="preserve">PCP visit 1-2week post-op surgery via telehealth. </w:t>
      </w:r>
    </w:p>
    <w:p w14:paraId="103B3338" w14:textId="5EA3E621" w:rsidR="647F6A50" w:rsidRDefault="647F6A50" w:rsidP="647F6A50">
      <w:pPr>
        <w:spacing w:beforeAutospacing="1" w:afterAutospacing="1" w:line="240" w:lineRule="auto"/>
        <w:rPr>
          <w:rStyle w:val="normaltextrun"/>
          <w:rFonts w:eastAsia="Calibri"/>
          <w:b/>
          <w:bCs/>
          <w:color w:val="000000" w:themeColor="text1"/>
          <w:u w:val="single"/>
        </w:rPr>
      </w:pPr>
    </w:p>
    <w:p w14:paraId="385D4F89" w14:textId="357A9553" w:rsidR="00200CE9" w:rsidRDefault="00200CE9" w:rsidP="000709AB">
      <w:pPr>
        <w:spacing w:beforeAutospacing="1" w:afterAutospacing="1" w:line="240" w:lineRule="auto"/>
        <w:rPr>
          <w:rStyle w:val="normaltextrun"/>
          <w:rFonts w:eastAsia="Calibri" w:cstheme="minorHAnsi"/>
          <w:b/>
          <w:bCs/>
          <w:color w:val="000000" w:themeColor="text1"/>
          <w:u w:val="single"/>
        </w:rPr>
      </w:pPr>
      <w:r w:rsidRPr="647F6A50">
        <w:rPr>
          <w:rStyle w:val="normaltextrun"/>
          <w:rFonts w:eastAsia="Calibri"/>
          <w:b/>
          <w:bCs/>
          <w:color w:val="000000" w:themeColor="text1"/>
          <w:u w:val="single"/>
        </w:rPr>
        <w:t>SECTION</w:t>
      </w:r>
      <w:r w:rsidR="00CA7A23" w:rsidRPr="647F6A50">
        <w:rPr>
          <w:rStyle w:val="normaltextrun"/>
          <w:rFonts w:eastAsia="Calibri"/>
          <w:b/>
          <w:bCs/>
          <w:color w:val="000000" w:themeColor="text1"/>
          <w:u w:val="single"/>
        </w:rPr>
        <w:t xml:space="preserve"> 5.</w:t>
      </w:r>
      <w:r w:rsidRPr="647F6A50">
        <w:rPr>
          <w:rStyle w:val="normaltextrun"/>
          <w:rFonts w:eastAsia="Calibri"/>
          <w:b/>
          <w:bCs/>
          <w:color w:val="000000" w:themeColor="text1"/>
          <w:u w:val="single"/>
        </w:rPr>
        <w:t xml:space="preserve"> COMPLET</w:t>
      </w:r>
      <w:r w:rsidR="00D54061" w:rsidRPr="647F6A50">
        <w:rPr>
          <w:rStyle w:val="normaltextrun"/>
          <w:rFonts w:eastAsia="Calibri"/>
          <w:b/>
          <w:bCs/>
          <w:color w:val="000000" w:themeColor="text1"/>
          <w:u w:val="single"/>
        </w:rPr>
        <w:t>E</w:t>
      </w:r>
      <w:r w:rsidRPr="647F6A50">
        <w:rPr>
          <w:rStyle w:val="normaltextrun"/>
          <w:rFonts w:eastAsia="Calibri"/>
          <w:b/>
          <w:bCs/>
          <w:color w:val="000000" w:themeColor="text1"/>
          <w:u w:val="single"/>
        </w:rPr>
        <w:t>D BY PCP ONLY</w:t>
      </w:r>
      <w:r w:rsidR="00D54061" w:rsidRPr="647F6A50">
        <w:rPr>
          <w:rStyle w:val="normaltextrun"/>
          <w:rFonts w:eastAsia="Calibri"/>
          <w:b/>
          <w:bCs/>
          <w:color w:val="000000" w:themeColor="text1"/>
          <w:u w:val="single"/>
        </w:rPr>
        <w:t>:</w:t>
      </w:r>
    </w:p>
    <w:p w14:paraId="5C44F161" w14:textId="43D63660" w:rsidR="647F6A50" w:rsidRDefault="647F6A50" w:rsidP="647F6A50">
      <w:pPr>
        <w:pStyle w:val="NoSpacing"/>
        <w:rPr>
          <w:rStyle w:val="eop"/>
          <w:rFonts w:ascii="Calibri" w:eastAsia="Calibri" w:hAnsi="Calibri" w:cs="Calibri"/>
          <w:b/>
          <w:bCs/>
        </w:rPr>
      </w:pPr>
    </w:p>
    <w:p w14:paraId="413813DF" w14:textId="50EC4E49" w:rsidR="00850DB2" w:rsidRDefault="00850DB2" w:rsidP="647F6A50">
      <w:pPr>
        <w:pStyle w:val="NoSpacing"/>
        <w:rPr>
          <w:rStyle w:val="eop"/>
          <w:rFonts w:ascii="Calibri" w:eastAsia="Calibri" w:hAnsi="Calibri" w:cs="Calibri"/>
          <w:b/>
          <w:bCs/>
        </w:rPr>
      </w:pPr>
      <w:r w:rsidRPr="647F6A50">
        <w:rPr>
          <w:rStyle w:val="eop"/>
          <w:rFonts w:ascii="Calibri" w:eastAsia="Calibri" w:hAnsi="Calibri" w:cs="Calibri"/>
          <w:b/>
          <w:bCs/>
        </w:rPr>
        <w:t xml:space="preserve">Name, Title, License: </w:t>
      </w:r>
      <w:sdt>
        <w:sdtPr>
          <w:rPr>
            <w:rStyle w:val="eop"/>
            <w:rFonts w:ascii="Calibri" w:eastAsia="Calibri" w:hAnsi="Calibri" w:cs="Calibri"/>
            <w:b/>
            <w:bCs/>
          </w:rPr>
          <w:id w:val="-499110766"/>
          <w:placeholder>
            <w:docPart w:val="09AA40E894F747AEAE16FD71F131D425"/>
          </w:placeholder>
          <w:showingPlcHdr/>
          <w:text/>
        </w:sdtPr>
        <w:sdtContent>
          <w:r w:rsidRPr="647F6A50">
            <w:rPr>
              <w:rStyle w:val="PlaceholderText"/>
            </w:rPr>
            <w:t>Click or tap here to enter text.</w:t>
          </w:r>
        </w:sdtContent>
      </w:sdt>
      <w:r w:rsidRPr="647F6A50">
        <w:rPr>
          <w:rStyle w:val="eop"/>
          <w:rFonts w:ascii="Calibri" w:eastAsia="Calibri" w:hAnsi="Calibri" w:cs="Calibri"/>
          <w:b/>
          <w:bCs/>
        </w:rPr>
        <w:t xml:space="preserve"> </w:t>
      </w:r>
    </w:p>
    <w:p w14:paraId="1F4D47EE" w14:textId="21E5F550" w:rsidR="00850DB2" w:rsidRPr="00850DB2" w:rsidRDefault="00850DB2" w:rsidP="647F6A50">
      <w:pPr>
        <w:pStyle w:val="NoSpacing"/>
        <w:rPr>
          <w:rStyle w:val="normaltextrun"/>
          <w:rFonts w:ascii="Calibri" w:eastAsia="Calibri" w:hAnsi="Calibri" w:cs="Calibri"/>
          <w:b/>
          <w:bCs/>
        </w:rPr>
      </w:pPr>
      <w:r w:rsidRPr="00801270">
        <w:rPr>
          <w:rStyle w:val="eop"/>
          <w:rFonts w:ascii="Calibri" w:eastAsia="Calibri" w:hAnsi="Calibri" w:cs="Calibri"/>
          <w:b/>
          <w:bCs/>
        </w:rPr>
        <w:t>Date</w:t>
      </w:r>
      <w:r w:rsidRPr="00867570">
        <w:rPr>
          <w:rStyle w:val="eop"/>
          <w:rFonts w:ascii="Calibri" w:eastAsia="Calibri" w:hAnsi="Calibri" w:cs="Calibri"/>
        </w:rPr>
        <w:t xml:space="preserve">: </w:t>
      </w:r>
      <w:sdt>
        <w:sdtPr>
          <w:rPr>
            <w:rStyle w:val="eop"/>
            <w:rFonts w:ascii="Calibri" w:eastAsia="Calibri" w:hAnsi="Calibri" w:cs="Calibri"/>
          </w:rPr>
          <w:id w:val="-1365907405"/>
          <w:placeholder>
            <w:docPart w:val="58FA3E07E0FF4FE3B153F4B227285D4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4C1BF2">
            <w:rPr>
              <w:rStyle w:val="PlaceholderText"/>
            </w:rPr>
            <w:t>Click or tap to enter a date.</w:t>
          </w:r>
        </w:sdtContent>
      </w:sdt>
    </w:p>
    <w:p w14:paraId="31B5E94D" w14:textId="2B126A2F" w:rsidR="647F6A50" w:rsidRDefault="647F6A50" w:rsidP="647F6A50">
      <w:pPr>
        <w:pStyle w:val="NoSpacing"/>
        <w:rPr>
          <w:rStyle w:val="PlaceholderText"/>
        </w:rPr>
      </w:pPr>
    </w:p>
    <w:p w14:paraId="5FA933D2" w14:textId="0F019B10" w:rsidR="00F15F7F" w:rsidRPr="00AA6DDF" w:rsidRDefault="005E7E70" w:rsidP="005E7E70">
      <w:pPr>
        <w:pStyle w:val="ListParagraph"/>
        <w:numPr>
          <w:ilvl w:val="0"/>
          <w:numId w:val="10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>
        <w:rPr>
          <w:rStyle w:val="normaltextrun"/>
          <w:rFonts w:eastAsia="Calibri" w:cstheme="minorHAnsi"/>
          <w:color w:val="000000" w:themeColor="text1"/>
        </w:rPr>
        <w:t>Health His</w:t>
      </w:r>
      <w:r w:rsidR="009F7F1A">
        <w:rPr>
          <w:rStyle w:val="normaltextrun"/>
          <w:rFonts w:eastAsia="Calibri" w:cstheme="minorHAnsi"/>
          <w:color w:val="000000" w:themeColor="text1"/>
        </w:rPr>
        <w:t>t</w:t>
      </w:r>
      <w:r>
        <w:rPr>
          <w:rStyle w:val="normaltextrun"/>
          <w:rFonts w:eastAsia="Calibri" w:cstheme="minorHAnsi"/>
          <w:color w:val="000000" w:themeColor="text1"/>
        </w:rPr>
        <w:t>ory</w:t>
      </w:r>
      <w:r w:rsidR="00E47525">
        <w:rPr>
          <w:rStyle w:val="normaltextrun"/>
          <w:rFonts w:eastAsia="Calibri" w:cstheme="minorHAnsi"/>
        </w:rPr>
        <w:t xml:space="preserve">: </w:t>
      </w:r>
      <w:r w:rsidR="00E47525">
        <w:rPr>
          <w:rStyle w:val="normaltextrun"/>
          <w:rFonts w:eastAsia="Calibri" w:cstheme="minorHAnsi"/>
          <w:color w:val="000000" w:themeColor="text1"/>
        </w:rPr>
        <w:t>P</w:t>
      </w:r>
      <w:r w:rsidR="00054268" w:rsidRPr="00995E6D">
        <w:rPr>
          <w:rStyle w:val="normaltextrun"/>
          <w:rFonts w:eastAsia="Calibri" w:cstheme="minorHAnsi"/>
          <w:color w:val="000000" w:themeColor="text1"/>
        </w:rPr>
        <w:t>lease</w:t>
      </w:r>
      <w:r w:rsidR="00995E6D" w:rsidRPr="00995E6D">
        <w:rPr>
          <w:rStyle w:val="normaltextrun"/>
          <w:rFonts w:eastAsia="Calibri" w:cstheme="minorHAnsi"/>
          <w:color w:val="000000" w:themeColor="text1"/>
        </w:rPr>
        <w:t xml:space="preserve"> </w:t>
      </w:r>
      <w:r w:rsidR="00054268" w:rsidRPr="00995E6D">
        <w:rPr>
          <w:rStyle w:val="normaltextrun"/>
          <w:rFonts w:eastAsia="Calibri" w:cstheme="minorHAnsi"/>
          <w:color w:val="000000" w:themeColor="text1"/>
        </w:rPr>
        <w:t xml:space="preserve">document </w:t>
      </w:r>
      <w:r w:rsidR="00054268">
        <w:rPr>
          <w:rStyle w:val="normaltextrun"/>
          <w:rFonts w:eastAsia="Calibri" w:cstheme="minorHAnsi"/>
          <w:color w:val="000000" w:themeColor="text1"/>
        </w:rPr>
        <w:t>current or historically relevant health histor</w:t>
      </w:r>
      <w:r w:rsidR="00775C02">
        <w:rPr>
          <w:rStyle w:val="normaltextrun"/>
          <w:rFonts w:eastAsia="Calibri" w:cstheme="minorHAnsi"/>
          <w:color w:val="000000" w:themeColor="text1"/>
        </w:rPr>
        <w:t xml:space="preserve">y that </w:t>
      </w:r>
      <w:r w:rsidR="003D2AA8">
        <w:rPr>
          <w:rStyle w:val="normaltextrun"/>
          <w:rFonts w:eastAsia="Calibri" w:cstheme="minorHAnsi"/>
          <w:color w:val="000000" w:themeColor="text1"/>
        </w:rPr>
        <w:t>could</w:t>
      </w:r>
      <w:r w:rsidR="00775C02">
        <w:rPr>
          <w:rStyle w:val="normaltextrun"/>
          <w:rFonts w:eastAsia="Calibri" w:cstheme="minorHAnsi"/>
          <w:color w:val="000000" w:themeColor="text1"/>
        </w:rPr>
        <w:t xml:space="preserve"> impact surgical readiness</w:t>
      </w:r>
      <w:r w:rsidR="00F11E88">
        <w:rPr>
          <w:rStyle w:val="normaltextrun"/>
          <w:rFonts w:eastAsia="Calibri" w:cstheme="minorHAnsi"/>
          <w:color w:val="000000" w:themeColor="text1"/>
        </w:rPr>
        <w:t xml:space="preserve">. </w:t>
      </w:r>
      <w:r w:rsidR="00054268">
        <w:rPr>
          <w:rStyle w:val="normaltextrun"/>
          <w:rFonts w:eastAsia="Calibri" w:cstheme="minorHAnsi"/>
          <w:i/>
          <w:iCs/>
          <w:color w:val="000000" w:themeColor="text1"/>
        </w:rPr>
        <w:t>N</w:t>
      </w:r>
      <w:r w:rsidR="00995E6D">
        <w:rPr>
          <w:rStyle w:val="normaltextrun"/>
          <w:rFonts w:eastAsia="Calibri" w:cstheme="minorHAnsi"/>
          <w:i/>
          <w:iCs/>
          <w:color w:val="000000" w:themeColor="text1"/>
        </w:rPr>
        <w:t xml:space="preserve">ote </w:t>
      </w:r>
      <w:r w:rsidR="49112372" w:rsidRPr="00995E6D">
        <w:rPr>
          <w:rStyle w:val="normaltextrun"/>
          <w:rFonts w:eastAsia="Calibri" w:cstheme="minorHAnsi"/>
          <w:i/>
          <w:iCs/>
          <w:color w:val="000000" w:themeColor="text1"/>
        </w:rPr>
        <w:t>s</w:t>
      </w:r>
      <w:r w:rsidR="1AF177FC" w:rsidRPr="00995E6D">
        <w:rPr>
          <w:rStyle w:val="normaltextrun"/>
          <w:rFonts w:eastAsia="Calibri" w:cstheme="minorHAnsi"/>
          <w:i/>
          <w:iCs/>
          <w:color w:val="000000" w:themeColor="text1"/>
        </w:rPr>
        <w:t>urgeon practices may have</w:t>
      </w:r>
      <w:r w:rsidR="5C42273C" w:rsidRPr="00995E6D">
        <w:rPr>
          <w:rStyle w:val="normaltextrun"/>
          <w:rFonts w:eastAsia="Calibri" w:cstheme="minorHAnsi"/>
          <w:i/>
          <w:iCs/>
          <w:color w:val="000000" w:themeColor="text1"/>
        </w:rPr>
        <w:t xml:space="preserve"> their own</w:t>
      </w:r>
      <w:r w:rsidR="1AF177FC" w:rsidRPr="00995E6D">
        <w:rPr>
          <w:rStyle w:val="normaltextrun"/>
          <w:rFonts w:eastAsia="Calibri" w:cstheme="minorHAnsi"/>
          <w:i/>
          <w:iCs/>
          <w:color w:val="000000" w:themeColor="text1"/>
        </w:rPr>
        <w:t xml:space="preserve"> specific requirements for </w:t>
      </w:r>
      <w:r w:rsidR="00D76FC4">
        <w:rPr>
          <w:rStyle w:val="normaltextrun"/>
          <w:rFonts w:eastAsia="Calibri" w:cstheme="minorHAnsi"/>
          <w:i/>
          <w:iCs/>
          <w:color w:val="000000" w:themeColor="text1"/>
        </w:rPr>
        <w:t>assessing</w:t>
      </w:r>
      <w:r w:rsidR="00995E6D">
        <w:rPr>
          <w:rStyle w:val="normaltextrun"/>
          <w:rFonts w:eastAsia="Calibri" w:cstheme="minorHAnsi"/>
          <w:i/>
          <w:iCs/>
          <w:color w:val="000000" w:themeColor="text1"/>
        </w:rPr>
        <w:t xml:space="preserve"> surgical readiness, </w:t>
      </w:r>
      <w:r w:rsidR="1AF177FC" w:rsidRPr="00995E6D">
        <w:rPr>
          <w:rStyle w:val="normaltextrun"/>
          <w:rFonts w:eastAsia="Calibri" w:cstheme="minorHAnsi"/>
          <w:i/>
          <w:iCs/>
          <w:color w:val="000000" w:themeColor="text1"/>
        </w:rPr>
        <w:t xml:space="preserve">substance use </w:t>
      </w:r>
      <w:r w:rsidR="15AE4E4B" w:rsidRPr="00995E6D">
        <w:rPr>
          <w:rStyle w:val="normaltextrun"/>
          <w:rFonts w:eastAsia="Calibri" w:cstheme="minorHAnsi"/>
          <w:i/>
          <w:iCs/>
          <w:color w:val="000000" w:themeColor="text1"/>
        </w:rPr>
        <w:t>and</w:t>
      </w:r>
      <w:r w:rsidR="1AF177FC" w:rsidRPr="00995E6D">
        <w:rPr>
          <w:rStyle w:val="normaltextrun"/>
          <w:rFonts w:eastAsia="Calibri" w:cstheme="minorHAnsi"/>
          <w:i/>
          <w:iCs/>
          <w:color w:val="000000" w:themeColor="text1"/>
        </w:rPr>
        <w:t xml:space="preserve"> nicotine</w:t>
      </w:r>
      <w:r w:rsidR="56BA5431" w:rsidRPr="00995E6D">
        <w:rPr>
          <w:rStyle w:val="normaltextrun"/>
          <w:rFonts w:eastAsia="Calibri" w:cstheme="minorHAnsi"/>
          <w:i/>
          <w:iCs/>
          <w:color w:val="000000" w:themeColor="text1"/>
        </w:rPr>
        <w:t xml:space="preserve"> screenings</w:t>
      </w:r>
      <w:r w:rsidR="1AF177FC" w:rsidRPr="00995E6D">
        <w:rPr>
          <w:rStyle w:val="normaltextrun"/>
          <w:rFonts w:eastAsia="Calibri" w:cstheme="minorHAnsi"/>
          <w:i/>
          <w:iCs/>
          <w:color w:val="000000" w:themeColor="text1"/>
        </w:rPr>
        <w:t xml:space="preserve">, sobriety, </w:t>
      </w:r>
      <w:r w:rsidR="0A87F178" w:rsidRPr="00995E6D">
        <w:rPr>
          <w:rStyle w:val="normaltextrun"/>
          <w:rFonts w:eastAsia="Calibri" w:cstheme="minorHAnsi"/>
          <w:i/>
          <w:iCs/>
          <w:color w:val="000000" w:themeColor="text1"/>
        </w:rPr>
        <w:t>and</w:t>
      </w:r>
      <w:r w:rsidR="1AF177FC" w:rsidRPr="00995E6D">
        <w:rPr>
          <w:rStyle w:val="normaltextrun"/>
          <w:rFonts w:eastAsia="Calibri" w:cstheme="minorHAnsi"/>
          <w:i/>
          <w:iCs/>
          <w:color w:val="000000" w:themeColor="text1"/>
        </w:rPr>
        <w:t xml:space="preserve"> smoking cessation.</w:t>
      </w:r>
    </w:p>
    <w:p w14:paraId="0F21CC73" w14:textId="0139E3CF" w:rsidR="00F15F7F" w:rsidRPr="00B3796B" w:rsidRDefault="5710432E" w:rsidP="000D0595">
      <w:pPr>
        <w:pStyle w:val="ListParagraph"/>
        <w:numPr>
          <w:ilvl w:val="1"/>
          <w:numId w:val="14"/>
        </w:numPr>
        <w:spacing w:beforeAutospacing="1" w:afterAutospacing="1" w:line="240" w:lineRule="auto"/>
        <w:rPr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  <w:color w:val="000000" w:themeColor="text1"/>
        </w:rPr>
        <w:t xml:space="preserve">Medical </w:t>
      </w:r>
      <w:r w:rsidR="523CE1DA" w:rsidRPr="00B3796B">
        <w:rPr>
          <w:rStyle w:val="normaltextrun"/>
          <w:rFonts w:eastAsia="Calibri" w:cstheme="minorHAnsi"/>
          <w:color w:val="000000" w:themeColor="text1"/>
        </w:rPr>
        <w:t>conditions:</w:t>
      </w:r>
    </w:p>
    <w:p w14:paraId="237990B6" w14:textId="605E856E" w:rsidR="00EB5E52" w:rsidRPr="00B3796B" w:rsidRDefault="2D3A9E3C" w:rsidP="000D0595">
      <w:pPr>
        <w:pStyle w:val="ListParagraph"/>
        <w:numPr>
          <w:ilvl w:val="2"/>
          <w:numId w:val="14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  <w:color w:val="000000" w:themeColor="text1"/>
        </w:rPr>
        <w:t xml:space="preserve">Current BMI and any </w:t>
      </w:r>
      <w:r w:rsidR="1AF177FC" w:rsidRPr="00B3796B">
        <w:rPr>
          <w:rStyle w:val="normaltextrun"/>
          <w:rFonts w:eastAsia="Calibri" w:cstheme="minorHAnsi"/>
          <w:color w:val="000000" w:themeColor="text1"/>
        </w:rPr>
        <w:t>weight management</w:t>
      </w:r>
      <w:r w:rsidR="272FF95E" w:rsidRPr="00B3796B">
        <w:rPr>
          <w:rStyle w:val="normaltextrun"/>
          <w:rFonts w:eastAsia="Calibri" w:cstheme="minorHAnsi"/>
          <w:color w:val="000000" w:themeColor="text1"/>
        </w:rPr>
        <w:t xml:space="preserve"> considerations</w:t>
      </w:r>
      <w:r w:rsidR="00C05B48" w:rsidRPr="00B3796B">
        <w:rPr>
          <w:rStyle w:val="normaltextrun"/>
          <w:rFonts w:eastAsia="Calibri" w:cstheme="minorHAnsi"/>
          <w:color w:val="000000" w:themeColor="text1"/>
        </w:rPr>
        <w:t xml:space="preserve"> (</w:t>
      </w:r>
      <w:r w:rsidR="006E3EBE" w:rsidRPr="00B3796B">
        <w:rPr>
          <w:rStyle w:val="normaltextrun"/>
          <w:rFonts w:eastAsia="Calibri" w:cstheme="minorHAnsi"/>
          <w:i/>
          <w:color w:val="000000" w:themeColor="text1"/>
        </w:rPr>
        <w:t>i.e.</w:t>
      </w:r>
      <w:r w:rsidR="1AF177FC" w:rsidRPr="00B3796B">
        <w:rPr>
          <w:rStyle w:val="normaltextrun"/>
          <w:rFonts w:eastAsia="Calibri" w:cstheme="minorHAnsi"/>
          <w:i/>
          <w:color w:val="000000" w:themeColor="text1"/>
        </w:rPr>
        <w:t xml:space="preserve">, </w:t>
      </w:r>
      <w:r w:rsidR="13021A24" w:rsidRPr="00B3796B">
        <w:rPr>
          <w:rStyle w:val="normaltextrun"/>
          <w:rFonts w:eastAsia="Calibri" w:cstheme="minorHAnsi"/>
          <w:i/>
          <w:color w:val="000000" w:themeColor="text1"/>
        </w:rPr>
        <w:t>plans for significant weight loss or gain,</w:t>
      </w:r>
      <w:r w:rsidR="00F66A0C">
        <w:rPr>
          <w:rStyle w:val="normaltextrun"/>
          <w:rFonts w:eastAsia="Calibri" w:cstheme="minorHAnsi"/>
          <w:i/>
          <w:color w:val="000000" w:themeColor="text1"/>
        </w:rPr>
        <w:t xml:space="preserve"> </w:t>
      </w:r>
      <w:r w:rsidR="00834EDA">
        <w:rPr>
          <w:rStyle w:val="normaltextrun"/>
          <w:rFonts w:eastAsia="Calibri" w:cstheme="minorHAnsi"/>
          <w:i/>
          <w:color w:val="000000" w:themeColor="text1"/>
        </w:rPr>
        <w:t>disordered eating,</w:t>
      </w:r>
      <w:r w:rsidR="1AF177FC" w:rsidRPr="00B3796B">
        <w:rPr>
          <w:rStyle w:val="normaltextrun"/>
          <w:rFonts w:eastAsia="Calibri" w:cstheme="minorHAnsi"/>
          <w:i/>
          <w:color w:val="000000" w:themeColor="text1"/>
        </w:rPr>
        <w:t xml:space="preserve"> planned bariatric surgery</w:t>
      </w:r>
      <w:r w:rsidR="00C05B48" w:rsidRPr="00B3796B">
        <w:rPr>
          <w:rStyle w:val="normaltextrun"/>
          <w:rFonts w:eastAsia="Calibri" w:cstheme="minorHAnsi"/>
          <w:color w:val="000000" w:themeColor="text1"/>
        </w:rPr>
        <w:t>)</w:t>
      </w:r>
      <w:r w:rsidR="7567B1D6" w:rsidRPr="00B3796B">
        <w:rPr>
          <w:rStyle w:val="normaltextrun"/>
          <w:rFonts w:eastAsia="Calibri" w:cstheme="minorHAnsi"/>
          <w:color w:val="000000" w:themeColor="text1"/>
        </w:rPr>
        <w:t>:</w:t>
      </w:r>
    </w:p>
    <w:sdt>
      <w:sdtPr>
        <w:rPr>
          <w:rStyle w:val="normaltextrun"/>
          <w:rFonts w:eastAsia="Calibri" w:cstheme="minorHAnsi"/>
          <w:color w:val="000000" w:themeColor="text1"/>
        </w:rPr>
        <w:id w:val="-2045054486"/>
        <w:placeholder>
          <w:docPart w:val="DefaultPlaceholder_-1854013440"/>
        </w:placeholder>
        <w:showingPlcHdr/>
      </w:sdtPr>
      <w:sdtContent>
        <w:p w14:paraId="006AEF06" w14:textId="2CB3119A" w:rsidR="00886848" w:rsidRPr="00B3796B" w:rsidRDefault="00E62CC1" w:rsidP="00886848">
          <w:pPr>
            <w:pStyle w:val="ListParagraph"/>
            <w:spacing w:beforeAutospacing="1" w:afterAutospacing="1" w:line="240" w:lineRule="auto"/>
            <w:ind w:left="216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6CE2A82C" w14:textId="4A1FCD49" w:rsidR="00E62CC1" w:rsidRPr="00B3796B" w:rsidRDefault="7567B1D6" w:rsidP="000D0595">
      <w:pPr>
        <w:pStyle w:val="ListParagraph"/>
        <w:numPr>
          <w:ilvl w:val="2"/>
          <w:numId w:val="14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  <w:color w:val="000000" w:themeColor="text1"/>
        </w:rPr>
        <w:t xml:space="preserve">If </w:t>
      </w:r>
      <w:r w:rsidR="008E4FC2" w:rsidRPr="00B3796B">
        <w:rPr>
          <w:rStyle w:val="normaltextrun"/>
          <w:rFonts w:eastAsia="Calibri" w:cstheme="minorHAnsi"/>
          <w:color w:val="000000" w:themeColor="text1"/>
        </w:rPr>
        <w:t xml:space="preserve">the </w:t>
      </w:r>
      <w:r w:rsidRPr="00B3796B">
        <w:rPr>
          <w:rStyle w:val="normaltextrun"/>
          <w:rFonts w:eastAsia="Calibri" w:cstheme="minorHAnsi"/>
          <w:color w:val="000000" w:themeColor="text1"/>
        </w:rPr>
        <w:t>patient has Diabetes, current A1c (within past 3mo)</w:t>
      </w:r>
      <w:r w:rsidR="007C0051" w:rsidRPr="00B3796B">
        <w:rPr>
          <w:rStyle w:val="normaltextrun"/>
          <w:rFonts w:eastAsia="Calibri" w:cstheme="minorHAnsi"/>
          <w:color w:val="000000" w:themeColor="text1"/>
        </w:rPr>
        <w:t xml:space="preserve"> - </w:t>
      </w:r>
      <w:r w:rsidRPr="00B3796B">
        <w:rPr>
          <w:rStyle w:val="normaltextrun"/>
          <w:rFonts w:eastAsia="Calibri" w:cstheme="minorHAnsi"/>
          <w:color w:val="000000" w:themeColor="text1"/>
        </w:rPr>
        <w:t>if greater than 7.5,</w:t>
      </w:r>
      <w:r w:rsidR="00FB0008" w:rsidRPr="00B3796B">
        <w:rPr>
          <w:rStyle w:val="normaltextrun"/>
          <w:rFonts w:eastAsia="Calibri" w:cstheme="minorHAnsi"/>
          <w:color w:val="000000" w:themeColor="text1"/>
        </w:rPr>
        <w:t xml:space="preserve"> describe the </w:t>
      </w:r>
      <w:r w:rsidRPr="00B3796B">
        <w:rPr>
          <w:rStyle w:val="normaltextrun"/>
          <w:rFonts w:eastAsia="Calibri" w:cstheme="minorHAnsi"/>
          <w:color w:val="000000" w:themeColor="text1"/>
        </w:rPr>
        <w:t>plan for improving BS con</w:t>
      </w:r>
      <w:r w:rsidR="677B8289" w:rsidRPr="00B3796B">
        <w:rPr>
          <w:rStyle w:val="normaltextrun"/>
          <w:rFonts w:eastAsia="Calibri" w:cstheme="minorHAnsi"/>
          <w:color w:val="000000" w:themeColor="text1"/>
        </w:rPr>
        <w:t>trol to this goal:</w:t>
      </w:r>
    </w:p>
    <w:sdt>
      <w:sdtPr>
        <w:rPr>
          <w:rStyle w:val="normaltextrun"/>
          <w:rFonts w:eastAsia="Calibri" w:cstheme="minorHAnsi"/>
          <w:color w:val="000000" w:themeColor="text1"/>
        </w:rPr>
        <w:id w:val="-631553123"/>
        <w:placeholder>
          <w:docPart w:val="803EAF41C3E740A28DABA06AEA136602"/>
        </w:placeholder>
        <w:showingPlcHdr/>
      </w:sdtPr>
      <w:sdtContent>
        <w:p w14:paraId="1AB2D61B" w14:textId="14B81785" w:rsidR="000D0595" w:rsidRPr="000D0595" w:rsidRDefault="000D0595" w:rsidP="000D0595">
          <w:pPr>
            <w:pStyle w:val="ListParagraph"/>
            <w:spacing w:beforeAutospacing="1" w:afterAutospacing="1" w:line="240" w:lineRule="auto"/>
            <w:ind w:left="216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750E697D" w14:textId="6A690685" w:rsidR="007B2F9B" w:rsidRPr="00B3796B" w:rsidRDefault="677B8289" w:rsidP="000D0595">
      <w:pPr>
        <w:pStyle w:val="ListParagraph"/>
        <w:numPr>
          <w:ilvl w:val="2"/>
          <w:numId w:val="14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  <w:color w:val="000000" w:themeColor="text1"/>
        </w:rPr>
        <w:t>Cardiovascular</w:t>
      </w:r>
      <w:r w:rsidR="7AEF8E18" w:rsidRPr="00B3796B">
        <w:rPr>
          <w:rStyle w:val="normaltextrun"/>
          <w:rFonts w:eastAsia="Calibri" w:cstheme="minorHAnsi"/>
          <w:color w:val="000000" w:themeColor="text1"/>
        </w:rPr>
        <w:t>,</w:t>
      </w:r>
      <w:r w:rsidR="4EFA39F1" w:rsidRPr="00B3796B">
        <w:rPr>
          <w:rStyle w:val="normaltextrun"/>
          <w:rFonts w:eastAsia="Calibri" w:cstheme="minorHAnsi"/>
          <w:color w:val="000000" w:themeColor="text1"/>
        </w:rPr>
        <w:t xml:space="preserve"> </w:t>
      </w:r>
      <w:r w:rsidR="1AF1C194" w:rsidRPr="00B3796B">
        <w:rPr>
          <w:rStyle w:val="normaltextrun"/>
          <w:rFonts w:eastAsia="Calibri" w:cstheme="minorHAnsi"/>
          <w:color w:val="000000" w:themeColor="text1"/>
        </w:rPr>
        <w:t>p</w:t>
      </w:r>
      <w:r w:rsidR="4EFA39F1" w:rsidRPr="00B3796B">
        <w:rPr>
          <w:rStyle w:val="normaltextrun"/>
          <w:rFonts w:eastAsia="Calibri" w:cstheme="minorHAnsi"/>
          <w:color w:val="000000" w:themeColor="text1"/>
        </w:rPr>
        <w:t xml:space="preserve">ulmonary </w:t>
      </w:r>
      <w:r w:rsidRPr="00B3796B">
        <w:rPr>
          <w:rStyle w:val="normaltextrun"/>
          <w:rFonts w:eastAsia="Calibri" w:cstheme="minorHAnsi"/>
          <w:color w:val="000000" w:themeColor="text1"/>
        </w:rPr>
        <w:t>disease</w:t>
      </w:r>
      <w:r w:rsidR="008E4FC2" w:rsidRPr="00B3796B">
        <w:rPr>
          <w:rStyle w:val="normaltextrun"/>
          <w:rFonts w:eastAsia="Calibri" w:cstheme="minorHAnsi"/>
          <w:color w:val="000000" w:themeColor="text1"/>
        </w:rPr>
        <w:t>,</w:t>
      </w:r>
      <w:r w:rsidR="1F660ED0" w:rsidRPr="00B3796B">
        <w:rPr>
          <w:rStyle w:val="normaltextrun"/>
          <w:rFonts w:eastAsia="Calibri" w:cstheme="minorHAnsi"/>
          <w:color w:val="000000" w:themeColor="text1"/>
        </w:rPr>
        <w:t xml:space="preserve"> and/</w:t>
      </w:r>
      <w:r w:rsidR="1D1727DD" w:rsidRPr="00B3796B">
        <w:rPr>
          <w:rStyle w:val="normaltextrun"/>
          <w:rFonts w:eastAsia="Calibri" w:cstheme="minorHAnsi"/>
          <w:color w:val="000000" w:themeColor="text1"/>
        </w:rPr>
        <w:t>or o</w:t>
      </w:r>
      <w:r w:rsidR="0AED0F10" w:rsidRPr="00B3796B">
        <w:rPr>
          <w:rStyle w:val="normaltextrun"/>
          <w:rFonts w:eastAsia="Calibri" w:cstheme="minorHAnsi"/>
          <w:color w:val="000000" w:themeColor="text1"/>
        </w:rPr>
        <w:t>ther significant health conditions</w:t>
      </w:r>
      <w:r w:rsidRPr="00B3796B">
        <w:rPr>
          <w:rStyle w:val="normaltextrun"/>
          <w:rFonts w:eastAsia="Calibri" w:cstheme="minorHAnsi"/>
          <w:color w:val="000000" w:themeColor="text1"/>
        </w:rPr>
        <w:t>:</w:t>
      </w:r>
    </w:p>
    <w:sdt>
      <w:sdtPr>
        <w:rPr>
          <w:rStyle w:val="normaltextrun"/>
          <w:rFonts w:eastAsia="Calibri" w:cstheme="minorHAnsi"/>
          <w:color w:val="000000" w:themeColor="text1"/>
        </w:rPr>
        <w:id w:val="787164960"/>
        <w:placeholder>
          <w:docPart w:val="E3DCBDBFF2B94AD3BC03BD0ECA7C28BA"/>
        </w:placeholder>
        <w:showingPlcHdr/>
      </w:sdtPr>
      <w:sdtContent>
        <w:p w14:paraId="64ABC166" w14:textId="0DF2A130" w:rsidR="000D0595" w:rsidRPr="000D0595" w:rsidRDefault="000D0595" w:rsidP="000D0595">
          <w:pPr>
            <w:pStyle w:val="ListParagraph"/>
            <w:spacing w:beforeAutospacing="1" w:afterAutospacing="1" w:line="240" w:lineRule="auto"/>
            <w:ind w:left="216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7282AEF4" w14:textId="10936BF2" w:rsidR="007B2F9B" w:rsidRPr="000D0595" w:rsidRDefault="0E693764" w:rsidP="000D0595">
      <w:pPr>
        <w:pStyle w:val="ListParagraph"/>
        <w:numPr>
          <w:ilvl w:val="2"/>
          <w:numId w:val="14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</w:rPr>
        <w:t xml:space="preserve">History of </w:t>
      </w:r>
      <w:r w:rsidR="008E4FC2" w:rsidRPr="00B3796B">
        <w:rPr>
          <w:rStyle w:val="normaltextrun"/>
          <w:rFonts w:eastAsia="Calibri" w:cstheme="minorHAnsi"/>
        </w:rPr>
        <w:t>gender-affirming</w:t>
      </w:r>
      <w:r w:rsidR="54A2D318" w:rsidRPr="00B3796B">
        <w:rPr>
          <w:rStyle w:val="normaltextrun"/>
          <w:rFonts w:eastAsia="Calibri" w:cstheme="minorHAnsi"/>
        </w:rPr>
        <w:t xml:space="preserve"> surgeries:</w:t>
      </w:r>
    </w:p>
    <w:sdt>
      <w:sdtPr>
        <w:rPr>
          <w:rStyle w:val="normaltextrun"/>
          <w:rFonts w:eastAsia="Calibri" w:cstheme="minorHAnsi"/>
          <w:color w:val="000000" w:themeColor="text1"/>
        </w:rPr>
        <w:id w:val="1089351408"/>
        <w:placeholder>
          <w:docPart w:val="DefaultPlaceholder_-1854013440"/>
        </w:placeholder>
        <w:showingPlcHdr/>
      </w:sdtPr>
      <w:sdtContent>
        <w:p w14:paraId="705EB6B7" w14:textId="0FCD5B1B" w:rsidR="000D0595" w:rsidRPr="000D0595" w:rsidRDefault="007B2F9B" w:rsidP="000D0595">
          <w:pPr>
            <w:pStyle w:val="ListParagraph"/>
            <w:spacing w:beforeAutospacing="1" w:afterAutospacing="1" w:line="240" w:lineRule="auto"/>
            <w:ind w:left="216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245B2270" w14:textId="4971F6B0" w:rsidR="007B2F9B" w:rsidRPr="00B3796B" w:rsidRDefault="449C3A61" w:rsidP="000D0595">
      <w:pPr>
        <w:pStyle w:val="ListParagraph"/>
        <w:numPr>
          <w:ilvl w:val="2"/>
          <w:numId w:val="14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  <w:u w:val="single"/>
        </w:rPr>
      </w:pPr>
      <w:r w:rsidRPr="00B3796B">
        <w:rPr>
          <w:rStyle w:val="normaltextrun"/>
          <w:rFonts w:eastAsia="Calibri" w:cstheme="minorHAnsi"/>
        </w:rPr>
        <w:t xml:space="preserve">History of </w:t>
      </w:r>
      <w:r w:rsidR="54A2D318" w:rsidRPr="00B3796B">
        <w:rPr>
          <w:rStyle w:val="normaltextrun"/>
          <w:rFonts w:eastAsia="Calibri" w:cstheme="minorHAnsi"/>
        </w:rPr>
        <w:t>hormone</w:t>
      </w:r>
      <w:r w:rsidR="3AA8413C" w:rsidRPr="00B3796B">
        <w:rPr>
          <w:rStyle w:val="normaltextrun"/>
          <w:rFonts w:eastAsia="Calibri" w:cstheme="minorHAnsi"/>
        </w:rPr>
        <w:t xml:space="preserve"> use:</w:t>
      </w:r>
    </w:p>
    <w:sdt>
      <w:sdtPr>
        <w:rPr>
          <w:rStyle w:val="normaltextrun"/>
          <w:rFonts w:eastAsia="Calibri" w:cstheme="minorHAnsi"/>
          <w:color w:val="000000" w:themeColor="text1"/>
          <w:u w:val="single"/>
        </w:rPr>
        <w:id w:val="733676824"/>
        <w:placeholder>
          <w:docPart w:val="2C17D1B93C2D42C78266B7EE512E2341"/>
        </w:placeholder>
        <w:showingPlcHdr/>
      </w:sdtPr>
      <w:sdtContent>
        <w:p w14:paraId="22575AB3" w14:textId="58EC4FC6" w:rsidR="000D0595" w:rsidRPr="000D0595" w:rsidRDefault="000D0595" w:rsidP="000D0595">
          <w:pPr>
            <w:pStyle w:val="ListParagraph"/>
            <w:spacing w:beforeAutospacing="1" w:afterAutospacing="1" w:line="240" w:lineRule="auto"/>
            <w:ind w:left="2160"/>
            <w:rPr>
              <w:rStyle w:val="normaltextrun"/>
              <w:rFonts w:eastAsia="Calibri" w:cstheme="minorHAnsi"/>
              <w:color w:val="000000" w:themeColor="text1"/>
              <w:u w:val="single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114DC159" w14:textId="623CD340" w:rsidR="00F15F7F" w:rsidRPr="00B3796B" w:rsidRDefault="3C0DCF90" w:rsidP="000D0595">
      <w:pPr>
        <w:pStyle w:val="ListParagraph"/>
        <w:numPr>
          <w:ilvl w:val="1"/>
          <w:numId w:val="14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  <w:color w:val="000000" w:themeColor="text1"/>
        </w:rPr>
        <w:t>Physical a</w:t>
      </w:r>
      <w:r w:rsidR="3D8C5423" w:rsidRPr="00B3796B">
        <w:rPr>
          <w:rStyle w:val="normaltextrun"/>
          <w:rFonts w:eastAsia="Calibri" w:cstheme="minorHAnsi"/>
          <w:color w:val="000000" w:themeColor="text1"/>
        </w:rPr>
        <w:t>ccess need</w:t>
      </w:r>
      <w:r w:rsidR="362B6B4E" w:rsidRPr="00B3796B">
        <w:rPr>
          <w:rStyle w:val="normaltextrun"/>
          <w:rFonts w:eastAsia="Calibri" w:cstheme="minorHAnsi"/>
          <w:color w:val="000000" w:themeColor="text1"/>
        </w:rPr>
        <w:t>s (</w:t>
      </w:r>
      <w:r w:rsidR="362B6B4E" w:rsidRPr="00B3796B">
        <w:rPr>
          <w:rStyle w:val="normaltextrun"/>
          <w:rFonts w:eastAsia="Calibri" w:cstheme="minorHAnsi"/>
          <w:i/>
          <w:color w:val="000000" w:themeColor="text1"/>
        </w:rPr>
        <w:t>I.e., mobility status, hearing</w:t>
      </w:r>
      <w:r w:rsidR="30E11522" w:rsidRPr="00B3796B">
        <w:rPr>
          <w:rStyle w:val="normaltextrun"/>
          <w:rFonts w:eastAsia="Calibri" w:cstheme="minorHAnsi"/>
          <w:i/>
          <w:color w:val="000000" w:themeColor="text1"/>
        </w:rPr>
        <w:t>,</w:t>
      </w:r>
      <w:r w:rsidR="362B6B4E" w:rsidRPr="00B3796B">
        <w:rPr>
          <w:rStyle w:val="normaltextrun"/>
          <w:rFonts w:eastAsia="Calibri" w:cstheme="minorHAnsi"/>
          <w:i/>
          <w:color w:val="000000" w:themeColor="text1"/>
        </w:rPr>
        <w:t xml:space="preserve"> etc</w:t>
      </w:r>
      <w:r w:rsidR="66847D7C" w:rsidRPr="00B3796B">
        <w:rPr>
          <w:rStyle w:val="normaltextrun"/>
          <w:rFonts w:eastAsia="Calibri" w:cstheme="minorHAnsi"/>
          <w:i/>
          <w:color w:val="000000" w:themeColor="text1"/>
        </w:rPr>
        <w:t>.</w:t>
      </w:r>
      <w:r w:rsidR="362B6B4E" w:rsidRPr="00B3796B">
        <w:rPr>
          <w:rStyle w:val="normaltextrun"/>
          <w:rFonts w:eastAsia="Calibri" w:cstheme="minorHAnsi"/>
          <w:i/>
          <w:color w:val="000000" w:themeColor="text1"/>
        </w:rPr>
        <w:t>)</w:t>
      </w:r>
      <w:r w:rsidR="3D8C5423" w:rsidRPr="00B3796B">
        <w:rPr>
          <w:rStyle w:val="normaltextrun"/>
          <w:rFonts w:eastAsia="Calibri" w:cstheme="minorHAnsi"/>
          <w:i/>
          <w:color w:val="000000" w:themeColor="text1"/>
        </w:rPr>
        <w:t>:</w:t>
      </w:r>
      <w:r w:rsidR="3D8C5423" w:rsidRPr="00B3796B">
        <w:rPr>
          <w:rStyle w:val="normaltextrun"/>
          <w:rFonts w:eastAsia="Calibri" w:cstheme="minorHAnsi"/>
          <w:color w:val="000000" w:themeColor="text1"/>
        </w:rPr>
        <w:t xml:space="preserve"> </w:t>
      </w:r>
    </w:p>
    <w:sdt>
      <w:sdtPr>
        <w:rPr>
          <w:rFonts w:eastAsia="Calibri" w:cstheme="minorHAnsi"/>
          <w:color w:val="000000" w:themeColor="text1"/>
        </w:rPr>
        <w:id w:val="1450431272"/>
        <w:placeholder>
          <w:docPart w:val="DefaultPlaceholder_-1854013440"/>
        </w:placeholder>
        <w:showingPlcHdr/>
      </w:sdtPr>
      <w:sdtContent>
        <w:p w14:paraId="11ECF22E" w14:textId="3B6670A5" w:rsidR="0030440E" w:rsidRPr="00B3796B" w:rsidRDefault="0030440E" w:rsidP="000D0595">
          <w:pPr>
            <w:pStyle w:val="ListParagraph"/>
            <w:spacing w:beforeAutospacing="1" w:afterAutospacing="1" w:line="240" w:lineRule="auto"/>
            <w:ind w:left="2160"/>
            <w:rPr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30B8A584" w14:textId="10CCF208" w:rsidR="00F15F7F" w:rsidRPr="00B3796B" w:rsidRDefault="124F0F06" w:rsidP="000D0595">
      <w:pPr>
        <w:pStyle w:val="ListParagraph"/>
        <w:numPr>
          <w:ilvl w:val="1"/>
          <w:numId w:val="14"/>
        </w:numPr>
        <w:spacing w:beforeAutospacing="1" w:afterAutospacing="1" w:line="240" w:lineRule="auto"/>
        <w:rPr>
          <w:rStyle w:val="normaltextrun"/>
          <w:rFonts w:eastAsia="Calibri" w:cstheme="minorHAnsi"/>
          <w:color w:val="000000" w:themeColor="text1"/>
        </w:rPr>
      </w:pPr>
      <w:r w:rsidRPr="00B3796B">
        <w:rPr>
          <w:rStyle w:val="normaltextrun"/>
          <w:rFonts w:eastAsia="Calibri" w:cstheme="minorHAnsi"/>
          <w:color w:val="000000" w:themeColor="text1"/>
        </w:rPr>
        <w:t>Fertility goals and counseling</w:t>
      </w:r>
      <w:r w:rsidR="00850DB2">
        <w:rPr>
          <w:rStyle w:val="normaltextrun"/>
          <w:rFonts w:eastAsia="Calibri" w:cstheme="minorHAnsi"/>
          <w:color w:val="000000" w:themeColor="text1"/>
        </w:rPr>
        <w:t>:</w:t>
      </w:r>
    </w:p>
    <w:sdt>
      <w:sdtPr>
        <w:rPr>
          <w:rStyle w:val="normaltextrun"/>
          <w:rFonts w:eastAsia="Calibri" w:cstheme="minorHAnsi"/>
          <w:color w:val="000000" w:themeColor="text1"/>
        </w:rPr>
        <w:id w:val="-897427749"/>
        <w:placeholder>
          <w:docPart w:val="DefaultPlaceholder_-1854013440"/>
        </w:placeholder>
        <w:showingPlcHdr/>
      </w:sdtPr>
      <w:sdtContent>
        <w:p w14:paraId="3783CB4B" w14:textId="7C815EA0" w:rsidR="0030440E" w:rsidRPr="00B3796B" w:rsidRDefault="0030440E" w:rsidP="000D0595">
          <w:pPr>
            <w:pStyle w:val="ListParagraph"/>
            <w:spacing w:beforeAutospacing="1" w:afterAutospacing="1" w:line="240" w:lineRule="auto"/>
            <w:ind w:left="2160"/>
            <w:rPr>
              <w:rStyle w:val="normaltextrun"/>
              <w:rFonts w:eastAsia="Calibri" w:cstheme="minorHAnsi"/>
              <w:color w:val="000000" w:themeColor="text1"/>
            </w:rPr>
          </w:pPr>
          <w:r w:rsidRPr="004C1BF2">
            <w:rPr>
              <w:rStyle w:val="PlaceholderText"/>
            </w:rPr>
            <w:t>Click or tap here to enter text.</w:t>
          </w:r>
        </w:p>
      </w:sdtContent>
    </w:sdt>
    <w:p w14:paraId="3CA79166" w14:textId="2BFF2D57" w:rsidR="00850DB2" w:rsidRDefault="00200CE9" w:rsidP="5C4B5E93">
      <w:pPr>
        <w:pStyle w:val="ListParagraph"/>
        <w:spacing w:beforeAutospacing="1" w:afterAutospacing="1" w:line="240" w:lineRule="auto"/>
        <w:rPr>
          <w:rStyle w:val="normaltextrun"/>
          <w:rFonts w:eastAsia="Calibri"/>
          <w:b/>
          <w:bCs/>
          <w:color w:val="000000" w:themeColor="text1"/>
        </w:rPr>
      </w:pPr>
      <w:r w:rsidRPr="5C4B5E93">
        <w:rPr>
          <w:rStyle w:val="normaltextrun"/>
          <w:rFonts w:eastAsia="Calibri"/>
          <w:b/>
          <w:bCs/>
          <w:color w:val="000000" w:themeColor="text1"/>
        </w:rPr>
        <w:t>______________________________________________________________________________</w:t>
      </w:r>
    </w:p>
    <w:p w14:paraId="777B3446" w14:textId="77777777" w:rsidR="00315256" w:rsidRPr="00315256" w:rsidRDefault="00315256" w:rsidP="6C897C1E">
      <w:pPr>
        <w:pStyle w:val="ListParagraph"/>
        <w:spacing w:beforeAutospacing="1" w:afterAutospacing="1" w:line="240" w:lineRule="auto"/>
        <w:rPr>
          <w:rStyle w:val="normaltextrun"/>
          <w:rFonts w:eastAsia="Calibri"/>
          <w:b/>
          <w:bCs/>
          <w:color w:val="000000" w:themeColor="text1"/>
          <w:sz w:val="24"/>
          <w:szCs w:val="24"/>
        </w:rPr>
      </w:pPr>
    </w:p>
    <w:p w14:paraId="2C078E63" w14:textId="20C1A6AF" w:rsidR="00F15F7F" w:rsidRPr="00315256" w:rsidRDefault="00850DB2" w:rsidP="5C4B5E93">
      <w:pPr>
        <w:pStyle w:val="ListParagraph"/>
        <w:spacing w:beforeAutospacing="1" w:afterAutospacing="1" w:line="240" w:lineRule="auto"/>
        <w:rPr>
          <w:color w:val="000000"/>
          <w:sz w:val="24"/>
          <w:szCs w:val="24"/>
        </w:rPr>
      </w:pPr>
      <w:r w:rsidRPr="03238325">
        <w:rPr>
          <w:color w:val="000000" w:themeColor="text1"/>
          <w:sz w:val="24"/>
          <w:szCs w:val="24"/>
        </w:rPr>
        <w:t xml:space="preserve">By </w:t>
      </w:r>
      <w:r w:rsidR="00315256" w:rsidRPr="03238325">
        <w:rPr>
          <w:color w:val="000000" w:themeColor="text1"/>
          <w:sz w:val="24"/>
          <w:szCs w:val="24"/>
        </w:rPr>
        <w:t>completing</w:t>
      </w:r>
      <w:r w:rsidRPr="03238325">
        <w:rPr>
          <w:color w:val="000000" w:themeColor="text1"/>
          <w:sz w:val="24"/>
          <w:szCs w:val="24"/>
        </w:rPr>
        <w:t xml:space="preserve"> this document, I acknowledge that I am available to consult on care coordination and navigation needs </w:t>
      </w:r>
      <w:r w:rsidR="1FFEDA90" w:rsidRPr="03238325">
        <w:rPr>
          <w:color w:val="000000" w:themeColor="text1"/>
          <w:sz w:val="24"/>
          <w:szCs w:val="24"/>
        </w:rPr>
        <w:t>with</w:t>
      </w:r>
      <w:r w:rsidRPr="03238325">
        <w:rPr>
          <w:color w:val="000000" w:themeColor="text1"/>
          <w:sz w:val="24"/>
          <w:szCs w:val="24"/>
        </w:rPr>
        <w:t xml:space="preserve"> Gender Health SF</w:t>
      </w:r>
      <w:r w:rsidR="1998442C" w:rsidRPr="03238325">
        <w:rPr>
          <w:color w:val="000000" w:themeColor="text1"/>
          <w:sz w:val="24"/>
          <w:szCs w:val="24"/>
        </w:rPr>
        <w:t xml:space="preserve">. </w:t>
      </w:r>
      <w:r w:rsidRPr="03238325">
        <w:rPr>
          <w:color w:val="000000" w:themeColor="text1"/>
          <w:sz w:val="24"/>
          <w:szCs w:val="24"/>
        </w:rPr>
        <w:t>This patient meets WPATH SOC8 criteria for gender-affirming surgery and I fully support this patient moving forward with gender-affirming surgical care.</w:t>
      </w:r>
    </w:p>
    <w:sectPr w:rsidR="00F15F7F" w:rsidRPr="00315256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F2811" w14:textId="77777777" w:rsidR="00320F2C" w:rsidRDefault="00320F2C" w:rsidP="00BE5FFF">
      <w:pPr>
        <w:spacing w:after="0" w:line="240" w:lineRule="auto"/>
      </w:pPr>
      <w:r>
        <w:separator/>
      </w:r>
    </w:p>
  </w:endnote>
  <w:endnote w:type="continuationSeparator" w:id="0">
    <w:p w14:paraId="4D75AD78" w14:textId="77777777" w:rsidR="00320F2C" w:rsidRDefault="00320F2C" w:rsidP="00BE5FFF">
      <w:pPr>
        <w:spacing w:after="0" w:line="240" w:lineRule="auto"/>
      </w:pPr>
      <w:r>
        <w:continuationSeparator/>
      </w:r>
    </w:p>
  </w:endnote>
  <w:endnote w:type="continuationNotice" w:id="1">
    <w:p w14:paraId="4F34BCAD" w14:textId="77777777" w:rsidR="00320F2C" w:rsidRDefault="00320F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1CD73" w14:textId="6A7DCEE0" w:rsidR="00BE5FFF" w:rsidRPr="00CB1621" w:rsidRDefault="009E336B" w:rsidP="006E3642">
    <w:pPr>
      <w:pStyle w:val="Footer"/>
      <w:jc w:val="right"/>
      <w:rPr>
        <w:sz w:val="18"/>
        <w:szCs w:val="18"/>
      </w:rPr>
    </w:pPr>
    <w:r w:rsidRPr="00CB1621">
      <w:rPr>
        <w:sz w:val="18"/>
        <w:szCs w:val="18"/>
      </w:rPr>
      <w:t>Quality Care Form 4/2023</w:t>
    </w:r>
  </w:p>
  <w:p w14:paraId="49BF4C52" w14:textId="71698183" w:rsidR="009E336B" w:rsidRPr="00CB1621" w:rsidRDefault="009E336B" w:rsidP="006E3642">
    <w:pPr>
      <w:pStyle w:val="Footer"/>
      <w:jc w:val="right"/>
      <w:rPr>
        <w:sz w:val="18"/>
        <w:szCs w:val="18"/>
      </w:rPr>
    </w:pPr>
    <w:r w:rsidRPr="00CB1621">
      <w:rPr>
        <w:sz w:val="18"/>
        <w:szCs w:val="18"/>
      </w:rPr>
      <w:t>Gender Health SF</w:t>
    </w:r>
    <w:r w:rsidR="00DC49EF" w:rsidRPr="00CB1621">
      <w:rPr>
        <w:sz w:val="18"/>
        <w:szCs w:val="18"/>
      </w:rPr>
      <w:t xml:space="preserve"> </w:t>
    </w:r>
  </w:p>
  <w:p w14:paraId="4F0F678D" w14:textId="550EAB19" w:rsidR="00BE5FFF" w:rsidRDefault="00BE5F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BF71A" w14:textId="77777777" w:rsidR="00320F2C" w:rsidRDefault="00320F2C" w:rsidP="00BE5FFF">
      <w:pPr>
        <w:spacing w:after="0" w:line="240" w:lineRule="auto"/>
      </w:pPr>
      <w:r>
        <w:separator/>
      </w:r>
    </w:p>
  </w:footnote>
  <w:footnote w:type="continuationSeparator" w:id="0">
    <w:p w14:paraId="1F0CA343" w14:textId="77777777" w:rsidR="00320F2C" w:rsidRDefault="00320F2C" w:rsidP="00BE5FFF">
      <w:pPr>
        <w:spacing w:after="0" w:line="240" w:lineRule="auto"/>
      </w:pPr>
      <w:r>
        <w:continuationSeparator/>
      </w:r>
    </w:p>
  </w:footnote>
  <w:footnote w:type="continuationNotice" w:id="1">
    <w:p w14:paraId="2652357E" w14:textId="77777777" w:rsidR="00320F2C" w:rsidRDefault="00320F2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00D41"/>
    <w:multiLevelType w:val="hybridMultilevel"/>
    <w:tmpl w:val="1EA6292A"/>
    <w:lvl w:ilvl="0" w:tplc="A132792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51E652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2667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B05C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8616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C048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B27D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206C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3EED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39DDA"/>
    <w:multiLevelType w:val="hybridMultilevel"/>
    <w:tmpl w:val="E4E26294"/>
    <w:lvl w:ilvl="0" w:tplc="1D022C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26CF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1CDD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4EA7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9876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327F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4E6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1CE1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A6F7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35722"/>
    <w:multiLevelType w:val="hybridMultilevel"/>
    <w:tmpl w:val="7098DA84"/>
    <w:lvl w:ilvl="0" w:tplc="A99EBB34">
      <w:start w:val="1"/>
      <w:numFmt w:val="decimal"/>
      <w:lvlText w:val="%1)"/>
      <w:lvlJc w:val="left"/>
      <w:pPr>
        <w:ind w:left="720" w:hanging="360"/>
      </w:pPr>
    </w:lvl>
    <w:lvl w:ilvl="1" w:tplc="702EFDE4">
      <w:start w:val="1"/>
      <w:numFmt w:val="lowerLetter"/>
      <w:lvlText w:val="%2."/>
      <w:lvlJc w:val="left"/>
      <w:pPr>
        <w:ind w:left="1440" w:hanging="360"/>
      </w:pPr>
    </w:lvl>
    <w:lvl w:ilvl="2" w:tplc="E01AE908">
      <w:start w:val="1"/>
      <w:numFmt w:val="lowerRoman"/>
      <w:lvlText w:val="%3."/>
      <w:lvlJc w:val="right"/>
      <w:pPr>
        <w:ind w:left="2160" w:hanging="180"/>
      </w:pPr>
    </w:lvl>
    <w:lvl w:ilvl="3" w:tplc="7CB463BC">
      <w:start w:val="1"/>
      <w:numFmt w:val="decimal"/>
      <w:lvlText w:val="%4."/>
      <w:lvlJc w:val="left"/>
      <w:pPr>
        <w:ind w:left="2880" w:hanging="360"/>
      </w:pPr>
    </w:lvl>
    <w:lvl w:ilvl="4" w:tplc="AC42146C">
      <w:start w:val="1"/>
      <w:numFmt w:val="lowerLetter"/>
      <w:lvlText w:val="%5."/>
      <w:lvlJc w:val="left"/>
      <w:pPr>
        <w:ind w:left="3600" w:hanging="360"/>
      </w:pPr>
    </w:lvl>
    <w:lvl w:ilvl="5" w:tplc="F53A5074">
      <w:start w:val="1"/>
      <w:numFmt w:val="lowerRoman"/>
      <w:lvlText w:val="%6."/>
      <w:lvlJc w:val="right"/>
      <w:pPr>
        <w:ind w:left="4320" w:hanging="180"/>
      </w:pPr>
    </w:lvl>
    <w:lvl w:ilvl="6" w:tplc="E7683224">
      <w:start w:val="1"/>
      <w:numFmt w:val="decimal"/>
      <w:lvlText w:val="%7."/>
      <w:lvlJc w:val="left"/>
      <w:pPr>
        <w:ind w:left="5040" w:hanging="360"/>
      </w:pPr>
    </w:lvl>
    <w:lvl w:ilvl="7" w:tplc="F86AA81C">
      <w:start w:val="1"/>
      <w:numFmt w:val="lowerLetter"/>
      <w:lvlText w:val="%8."/>
      <w:lvlJc w:val="left"/>
      <w:pPr>
        <w:ind w:left="5760" w:hanging="360"/>
      </w:pPr>
    </w:lvl>
    <w:lvl w:ilvl="8" w:tplc="B146498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1148F"/>
    <w:multiLevelType w:val="hybridMultilevel"/>
    <w:tmpl w:val="2D42B998"/>
    <w:lvl w:ilvl="0" w:tplc="B01EDA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96683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1C7C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8870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F896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A853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F00B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6EB9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C8A9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6A0F7"/>
    <w:multiLevelType w:val="hybridMultilevel"/>
    <w:tmpl w:val="A2ECC66A"/>
    <w:lvl w:ilvl="0" w:tplc="6CDE14EC">
      <w:start w:val="1"/>
      <w:numFmt w:val="lowerLetter"/>
      <w:lvlText w:val="%1."/>
      <w:lvlJc w:val="left"/>
      <w:pPr>
        <w:ind w:left="1440" w:hanging="360"/>
      </w:pPr>
    </w:lvl>
    <w:lvl w:ilvl="1" w:tplc="167C1A28">
      <w:start w:val="1"/>
      <w:numFmt w:val="lowerLetter"/>
      <w:lvlText w:val="%2."/>
      <w:lvlJc w:val="left"/>
      <w:pPr>
        <w:ind w:left="1440" w:hanging="360"/>
      </w:pPr>
    </w:lvl>
    <w:lvl w:ilvl="2" w:tplc="D930A66A">
      <w:start w:val="1"/>
      <w:numFmt w:val="lowerRoman"/>
      <w:lvlText w:val="%3."/>
      <w:lvlJc w:val="right"/>
      <w:pPr>
        <w:ind w:left="2160" w:hanging="180"/>
      </w:pPr>
    </w:lvl>
    <w:lvl w:ilvl="3" w:tplc="9B92C4BE">
      <w:start w:val="1"/>
      <w:numFmt w:val="decimal"/>
      <w:lvlText w:val="%4."/>
      <w:lvlJc w:val="left"/>
      <w:pPr>
        <w:ind w:left="2880" w:hanging="360"/>
      </w:pPr>
    </w:lvl>
    <w:lvl w:ilvl="4" w:tplc="2CF635CA">
      <w:start w:val="1"/>
      <w:numFmt w:val="lowerLetter"/>
      <w:lvlText w:val="%5."/>
      <w:lvlJc w:val="left"/>
      <w:pPr>
        <w:ind w:left="3600" w:hanging="360"/>
      </w:pPr>
    </w:lvl>
    <w:lvl w:ilvl="5" w:tplc="1254A724">
      <w:start w:val="1"/>
      <w:numFmt w:val="lowerRoman"/>
      <w:lvlText w:val="%6."/>
      <w:lvlJc w:val="right"/>
      <w:pPr>
        <w:ind w:left="4320" w:hanging="180"/>
      </w:pPr>
    </w:lvl>
    <w:lvl w:ilvl="6" w:tplc="97DEA790">
      <w:start w:val="1"/>
      <w:numFmt w:val="decimal"/>
      <w:lvlText w:val="%7."/>
      <w:lvlJc w:val="left"/>
      <w:pPr>
        <w:ind w:left="5040" w:hanging="360"/>
      </w:pPr>
    </w:lvl>
    <w:lvl w:ilvl="7" w:tplc="C34E12CC">
      <w:start w:val="1"/>
      <w:numFmt w:val="lowerLetter"/>
      <w:lvlText w:val="%8."/>
      <w:lvlJc w:val="left"/>
      <w:pPr>
        <w:ind w:left="5760" w:hanging="360"/>
      </w:pPr>
    </w:lvl>
    <w:lvl w:ilvl="8" w:tplc="7A0CAA2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77774E"/>
    <w:multiLevelType w:val="hybridMultilevel"/>
    <w:tmpl w:val="916C4948"/>
    <w:lvl w:ilvl="0" w:tplc="E1D8D6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2E09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0E42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5894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C6BB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2EA2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504B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58D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6AA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81E02"/>
    <w:multiLevelType w:val="hybridMultilevel"/>
    <w:tmpl w:val="89CCFC90"/>
    <w:lvl w:ilvl="0" w:tplc="DE225066">
      <w:start w:val="1"/>
      <w:numFmt w:val="decimal"/>
      <w:lvlText w:val="%1."/>
      <w:lvlJc w:val="left"/>
      <w:pPr>
        <w:ind w:left="720" w:hanging="360"/>
      </w:pPr>
    </w:lvl>
    <w:lvl w:ilvl="1" w:tplc="B00C6FD6">
      <w:start w:val="1"/>
      <w:numFmt w:val="lowerLetter"/>
      <w:lvlText w:val="%2."/>
      <w:lvlJc w:val="left"/>
      <w:pPr>
        <w:ind w:left="1440" w:hanging="360"/>
      </w:pPr>
    </w:lvl>
    <w:lvl w:ilvl="2" w:tplc="DC36AC5E">
      <w:start w:val="1"/>
      <w:numFmt w:val="lowerRoman"/>
      <w:lvlText w:val="%3."/>
      <w:lvlJc w:val="right"/>
      <w:pPr>
        <w:ind w:left="2160" w:hanging="180"/>
      </w:pPr>
    </w:lvl>
    <w:lvl w:ilvl="3" w:tplc="0BD445C8">
      <w:start w:val="1"/>
      <w:numFmt w:val="decimal"/>
      <w:lvlText w:val="%4."/>
      <w:lvlJc w:val="left"/>
      <w:pPr>
        <w:ind w:left="2880" w:hanging="360"/>
      </w:pPr>
    </w:lvl>
    <w:lvl w:ilvl="4" w:tplc="90662814">
      <w:start w:val="1"/>
      <w:numFmt w:val="lowerLetter"/>
      <w:lvlText w:val="%5."/>
      <w:lvlJc w:val="left"/>
      <w:pPr>
        <w:ind w:left="3600" w:hanging="360"/>
      </w:pPr>
    </w:lvl>
    <w:lvl w:ilvl="5" w:tplc="EE5E3D84">
      <w:start w:val="1"/>
      <w:numFmt w:val="lowerRoman"/>
      <w:lvlText w:val="%6."/>
      <w:lvlJc w:val="right"/>
      <w:pPr>
        <w:ind w:left="4320" w:hanging="180"/>
      </w:pPr>
    </w:lvl>
    <w:lvl w:ilvl="6" w:tplc="6BE4615C">
      <w:start w:val="1"/>
      <w:numFmt w:val="decimal"/>
      <w:lvlText w:val="%7."/>
      <w:lvlJc w:val="left"/>
      <w:pPr>
        <w:ind w:left="5040" w:hanging="360"/>
      </w:pPr>
    </w:lvl>
    <w:lvl w:ilvl="7" w:tplc="9224E0D8">
      <w:start w:val="1"/>
      <w:numFmt w:val="lowerLetter"/>
      <w:lvlText w:val="%8."/>
      <w:lvlJc w:val="left"/>
      <w:pPr>
        <w:ind w:left="5760" w:hanging="360"/>
      </w:pPr>
    </w:lvl>
    <w:lvl w:ilvl="8" w:tplc="8190120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065622"/>
    <w:multiLevelType w:val="hybridMultilevel"/>
    <w:tmpl w:val="C2AE1138"/>
    <w:lvl w:ilvl="0" w:tplc="F69EA554">
      <w:start w:val="1"/>
      <w:numFmt w:val="decimal"/>
      <w:lvlText w:val="%1."/>
      <w:lvlJc w:val="left"/>
      <w:pPr>
        <w:ind w:left="720" w:hanging="360"/>
      </w:pPr>
    </w:lvl>
    <w:lvl w:ilvl="1" w:tplc="21EA7AE2">
      <w:start w:val="1"/>
      <w:numFmt w:val="lowerLetter"/>
      <w:lvlText w:val="%2."/>
      <w:lvlJc w:val="left"/>
      <w:pPr>
        <w:ind w:left="1440" w:hanging="360"/>
      </w:pPr>
    </w:lvl>
    <w:lvl w:ilvl="2" w:tplc="B6F6A214">
      <w:start w:val="1"/>
      <w:numFmt w:val="lowerRoman"/>
      <w:lvlText w:val="%3."/>
      <w:lvlJc w:val="right"/>
      <w:pPr>
        <w:ind w:left="2160" w:hanging="180"/>
      </w:pPr>
    </w:lvl>
    <w:lvl w:ilvl="3" w:tplc="6CA6BD42">
      <w:start w:val="1"/>
      <w:numFmt w:val="decimal"/>
      <w:lvlText w:val="%4."/>
      <w:lvlJc w:val="left"/>
      <w:pPr>
        <w:ind w:left="2880" w:hanging="360"/>
      </w:pPr>
    </w:lvl>
    <w:lvl w:ilvl="4" w:tplc="28BAEB66">
      <w:start w:val="1"/>
      <w:numFmt w:val="lowerLetter"/>
      <w:lvlText w:val="%5."/>
      <w:lvlJc w:val="left"/>
      <w:pPr>
        <w:ind w:left="3600" w:hanging="360"/>
      </w:pPr>
    </w:lvl>
    <w:lvl w:ilvl="5" w:tplc="39640E68">
      <w:start w:val="1"/>
      <w:numFmt w:val="lowerRoman"/>
      <w:lvlText w:val="%6."/>
      <w:lvlJc w:val="right"/>
      <w:pPr>
        <w:ind w:left="4320" w:hanging="180"/>
      </w:pPr>
    </w:lvl>
    <w:lvl w:ilvl="6" w:tplc="0D14F9E8">
      <w:start w:val="1"/>
      <w:numFmt w:val="decimal"/>
      <w:lvlText w:val="%7."/>
      <w:lvlJc w:val="left"/>
      <w:pPr>
        <w:ind w:left="5040" w:hanging="360"/>
      </w:pPr>
    </w:lvl>
    <w:lvl w:ilvl="7" w:tplc="DEA027F4">
      <w:start w:val="1"/>
      <w:numFmt w:val="lowerLetter"/>
      <w:lvlText w:val="%8."/>
      <w:lvlJc w:val="left"/>
      <w:pPr>
        <w:ind w:left="5760" w:hanging="360"/>
      </w:pPr>
    </w:lvl>
    <w:lvl w:ilvl="8" w:tplc="013E0DC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5159C0"/>
    <w:multiLevelType w:val="hybridMultilevel"/>
    <w:tmpl w:val="777C6920"/>
    <w:lvl w:ilvl="0" w:tplc="7FD828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DA7D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2438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1439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7246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B4A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B26B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2082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D6E3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1E8379"/>
    <w:multiLevelType w:val="hybridMultilevel"/>
    <w:tmpl w:val="2B84C30E"/>
    <w:lvl w:ilvl="0" w:tplc="73D4FBA6">
      <w:start w:val="1"/>
      <w:numFmt w:val="decimal"/>
      <w:lvlText w:val="%1."/>
      <w:lvlJc w:val="left"/>
      <w:pPr>
        <w:ind w:left="720" w:hanging="360"/>
      </w:pPr>
    </w:lvl>
    <w:lvl w:ilvl="1" w:tplc="C23AD070">
      <w:start w:val="1"/>
      <w:numFmt w:val="lowerLetter"/>
      <w:lvlText w:val="%2."/>
      <w:lvlJc w:val="left"/>
      <w:pPr>
        <w:ind w:left="1440" w:hanging="360"/>
      </w:pPr>
    </w:lvl>
    <w:lvl w:ilvl="2" w:tplc="D286DEB6">
      <w:start w:val="1"/>
      <w:numFmt w:val="lowerRoman"/>
      <w:lvlText w:val="%3."/>
      <w:lvlJc w:val="right"/>
      <w:pPr>
        <w:ind w:left="2160" w:hanging="180"/>
      </w:pPr>
    </w:lvl>
    <w:lvl w:ilvl="3" w:tplc="A446883C">
      <w:start w:val="1"/>
      <w:numFmt w:val="decimal"/>
      <w:lvlText w:val="%4."/>
      <w:lvlJc w:val="left"/>
      <w:pPr>
        <w:ind w:left="2880" w:hanging="360"/>
      </w:pPr>
    </w:lvl>
    <w:lvl w:ilvl="4" w:tplc="0666D556">
      <w:start w:val="1"/>
      <w:numFmt w:val="lowerLetter"/>
      <w:lvlText w:val="%5."/>
      <w:lvlJc w:val="left"/>
      <w:pPr>
        <w:ind w:left="3600" w:hanging="360"/>
      </w:pPr>
    </w:lvl>
    <w:lvl w:ilvl="5" w:tplc="F2741178">
      <w:start w:val="1"/>
      <w:numFmt w:val="lowerRoman"/>
      <w:lvlText w:val="%6."/>
      <w:lvlJc w:val="right"/>
      <w:pPr>
        <w:ind w:left="4320" w:hanging="180"/>
      </w:pPr>
    </w:lvl>
    <w:lvl w:ilvl="6" w:tplc="7DAA81EC">
      <w:start w:val="1"/>
      <w:numFmt w:val="decimal"/>
      <w:lvlText w:val="%7."/>
      <w:lvlJc w:val="left"/>
      <w:pPr>
        <w:ind w:left="5040" w:hanging="360"/>
      </w:pPr>
    </w:lvl>
    <w:lvl w:ilvl="7" w:tplc="DC880090">
      <w:start w:val="1"/>
      <w:numFmt w:val="lowerLetter"/>
      <w:lvlText w:val="%8."/>
      <w:lvlJc w:val="left"/>
      <w:pPr>
        <w:ind w:left="5760" w:hanging="360"/>
      </w:pPr>
    </w:lvl>
    <w:lvl w:ilvl="8" w:tplc="00703984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AF711D"/>
    <w:multiLevelType w:val="hybridMultilevel"/>
    <w:tmpl w:val="52AA9E1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1E8007"/>
    <w:multiLevelType w:val="hybridMultilevel"/>
    <w:tmpl w:val="AB1A7BA8"/>
    <w:lvl w:ilvl="0" w:tplc="5D46D1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80CC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2631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380B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5AEC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5EAC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CA03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2E9B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7CC9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0967C8"/>
    <w:multiLevelType w:val="hybridMultilevel"/>
    <w:tmpl w:val="DB76CF6C"/>
    <w:lvl w:ilvl="0" w:tplc="F6C8025C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9A3411"/>
    <w:multiLevelType w:val="hybridMultilevel"/>
    <w:tmpl w:val="1E32B898"/>
    <w:lvl w:ilvl="0" w:tplc="90ACA6D2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DB8ADF7A">
      <w:start w:val="1"/>
      <w:numFmt w:val="lowerRoman"/>
      <w:lvlText w:val="%3."/>
      <w:lvlJc w:val="right"/>
      <w:pPr>
        <w:ind w:left="2160" w:hanging="180"/>
      </w:pPr>
    </w:lvl>
    <w:lvl w:ilvl="3" w:tplc="F0E898DC">
      <w:start w:val="1"/>
      <w:numFmt w:val="decimal"/>
      <w:lvlText w:val="%4."/>
      <w:lvlJc w:val="left"/>
      <w:pPr>
        <w:ind w:left="2880" w:hanging="360"/>
      </w:pPr>
    </w:lvl>
    <w:lvl w:ilvl="4" w:tplc="99C81BE8">
      <w:start w:val="1"/>
      <w:numFmt w:val="lowerLetter"/>
      <w:lvlText w:val="%5."/>
      <w:lvlJc w:val="left"/>
      <w:pPr>
        <w:ind w:left="3600" w:hanging="360"/>
      </w:pPr>
    </w:lvl>
    <w:lvl w:ilvl="5" w:tplc="E8E67236">
      <w:start w:val="1"/>
      <w:numFmt w:val="lowerRoman"/>
      <w:lvlText w:val="%6."/>
      <w:lvlJc w:val="right"/>
      <w:pPr>
        <w:ind w:left="4320" w:hanging="180"/>
      </w:pPr>
    </w:lvl>
    <w:lvl w:ilvl="6" w:tplc="22CC4B4E">
      <w:start w:val="1"/>
      <w:numFmt w:val="decimal"/>
      <w:lvlText w:val="%7."/>
      <w:lvlJc w:val="left"/>
      <w:pPr>
        <w:ind w:left="5040" w:hanging="360"/>
      </w:pPr>
    </w:lvl>
    <w:lvl w:ilvl="7" w:tplc="813A3274">
      <w:start w:val="1"/>
      <w:numFmt w:val="lowerLetter"/>
      <w:lvlText w:val="%8."/>
      <w:lvlJc w:val="left"/>
      <w:pPr>
        <w:ind w:left="5760" w:hanging="360"/>
      </w:pPr>
    </w:lvl>
    <w:lvl w:ilvl="8" w:tplc="1B76F3B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876F6C"/>
    <w:multiLevelType w:val="hybridMultilevel"/>
    <w:tmpl w:val="BEDEE7F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9867044">
    <w:abstractNumId w:val="6"/>
  </w:num>
  <w:num w:numId="2" w16cid:durableId="1110780881">
    <w:abstractNumId w:val="2"/>
  </w:num>
  <w:num w:numId="3" w16cid:durableId="1960332473">
    <w:abstractNumId w:val="11"/>
  </w:num>
  <w:num w:numId="4" w16cid:durableId="1007102614">
    <w:abstractNumId w:val="8"/>
  </w:num>
  <w:num w:numId="5" w16cid:durableId="537860487">
    <w:abstractNumId w:val="1"/>
  </w:num>
  <w:num w:numId="6" w16cid:durableId="1963998382">
    <w:abstractNumId w:val="9"/>
  </w:num>
  <w:num w:numId="7" w16cid:durableId="335574743">
    <w:abstractNumId w:val="5"/>
  </w:num>
  <w:num w:numId="8" w16cid:durableId="460343031">
    <w:abstractNumId w:val="4"/>
  </w:num>
  <w:num w:numId="9" w16cid:durableId="1013535125">
    <w:abstractNumId w:val="13"/>
  </w:num>
  <w:num w:numId="10" w16cid:durableId="1828744070">
    <w:abstractNumId w:val="7"/>
  </w:num>
  <w:num w:numId="11" w16cid:durableId="306905289">
    <w:abstractNumId w:val="0"/>
  </w:num>
  <w:num w:numId="12" w16cid:durableId="1625499203">
    <w:abstractNumId w:val="3"/>
  </w:num>
  <w:num w:numId="13" w16cid:durableId="796217301">
    <w:abstractNumId w:val="10"/>
  </w:num>
  <w:num w:numId="14" w16cid:durableId="2061664099">
    <w:abstractNumId w:val="14"/>
  </w:num>
  <w:num w:numId="15" w16cid:durableId="131340981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taAJegDTPCauPpY2GhJCwBY6LEQB15jpDd875+2qUty2WOUuustgI2kx2Iy5Mtj+HvFinEr+iWaR4DnOkaUamQ==" w:salt="YD9j+51RXExOylFjJMCwlw==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zE0NDU0srC0MDNX0lEKTi0uzszPAykwrQUAHDJhUSwAAAA="/>
  </w:docVars>
  <w:rsids>
    <w:rsidRoot w:val="0E5E971B"/>
    <w:rsid w:val="00023DB4"/>
    <w:rsid w:val="00050C99"/>
    <w:rsid w:val="00054268"/>
    <w:rsid w:val="000677A7"/>
    <w:rsid w:val="000709AB"/>
    <w:rsid w:val="00075FEC"/>
    <w:rsid w:val="00081F67"/>
    <w:rsid w:val="000B1021"/>
    <w:rsid w:val="000C443E"/>
    <w:rsid w:val="000D0595"/>
    <w:rsid w:val="000E59E9"/>
    <w:rsid w:val="000F403D"/>
    <w:rsid w:val="001037F7"/>
    <w:rsid w:val="001102E0"/>
    <w:rsid w:val="00112A94"/>
    <w:rsid w:val="0013336F"/>
    <w:rsid w:val="00144000"/>
    <w:rsid w:val="00150CB6"/>
    <w:rsid w:val="001556B3"/>
    <w:rsid w:val="00163C29"/>
    <w:rsid w:val="00190D4C"/>
    <w:rsid w:val="001A0995"/>
    <w:rsid w:val="001F49DE"/>
    <w:rsid w:val="001F5BF8"/>
    <w:rsid w:val="00200CE9"/>
    <w:rsid w:val="00214CED"/>
    <w:rsid w:val="00215D18"/>
    <w:rsid w:val="0022617C"/>
    <w:rsid w:val="00234B1A"/>
    <w:rsid w:val="00236774"/>
    <w:rsid w:val="0025123E"/>
    <w:rsid w:val="00251D49"/>
    <w:rsid w:val="002578B0"/>
    <w:rsid w:val="002773DE"/>
    <w:rsid w:val="0029552F"/>
    <w:rsid w:val="002B0956"/>
    <w:rsid w:val="002B1787"/>
    <w:rsid w:val="002B47F4"/>
    <w:rsid w:val="002B67DB"/>
    <w:rsid w:val="002D182E"/>
    <w:rsid w:val="002E35E4"/>
    <w:rsid w:val="002F1D70"/>
    <w:rsid w:val="002F6962"/>
    <w:rsid w:val="00302AB1"/>
    <w:rsid w:val="0030440E"/>
    <w:rsid w:val="00306230"/>
    <w:rsid w:val="00315256"/>
    <w:rsid w:val="00320F2C"/>
    <w:rsid w:val="00341E41"/>
    <w:rsid w:val="003623A6"/>
    <w:rsid w:val="00370494"/>
    <w:rsid w:val="0037632A"/>
    <w:rsid w:val="00383EB1"/>
    <w:rsid w:val="00394BD9"/>
    <w:rsid w:val="0039576A"/>
    <w:rsid w:val="003A5882"/>
    <w:rsid w:val="003B3D5F"/>
    <w:rsid w:val="003D0097"/>
    <w:rsid w:val="003D2AA8"/>
    <w:rsid w:val="003E1DD0"/>
    <w:rsid w:val="003E37B5"/>
    <w:rsid w:val="003E3ACF"/>
    <w:rsid w:val="003F7041"/>
    <w:rsid w:val="00405380"/>
    <w:rsid w:val="00426C87"/>
    <w:rsid w:val="00451C7C"/>
    <w:rsid w:val="00454A82"/>
    <w:rsid w:val="00460B50"/>
    <w:rsid w:val="004756EC"/>
    <w:rsid w:val="00481600"/>
    <w:rsid w:val="00484D80"/>
    <w:rsid w:val="00486A8F"/>
    <w:rsid w:val="00496170"/>
    <w:rsid w:val="004A26B4"/>
    <w:rsid w:val="004A573F"/>
    <w:rsid w:val="004B1DCF"/>
    <w:rsid w:val="004C1295"/>
    <w:rsid w:val="004C2909"/>
    <w:rsid w:val="004C3336"/>
    <w:rsid w:val="004D55D8"/>
    <w:rsid w:val="004E7186"/>
    <w:rsid w:val="004F2C48"/>
    <w:rsid w:val="004F69B4"/>
    <w:rsid w:val="0050560D"/>
    <w:rsid w:val="0051315C"/>
    <w:rsid w:val="005143E1"/>
    <w:rsid w:val="00525928"/>
    <w:rsid w:val="0054215B"/>
    <w:rsid w:val="00545E85"/>
    <w:rsid w:val="005600C3"/>
    <w:rsid w:val="00562DD3"/>
    <w:rsid w:val="005641AD"/>
    <w:rsid w:val="00564EEC"/>
    <w:rsid w:val="00576E82"/>
    <w:rsid w:val="0057743E"/>
    <w:rsid w:val="00580ADA"/>
    <w:rsid w:val="0059138E"/>
    <w:rsid w:val="005A3C72"/>
    <w:rsid w:val="005C5F30"/>
    <w:rsid w:val="005E50BC"/>
    <w:rsid w:val="005E7E70"/>
    <w:rsid w:val="005F4A74"/>
    <w:rsid w:val="00600546"/>
    <w:rsid w:val="00602C60"/>
    <w:rsid w:val="006033A9"/>
    <w:rsid w:val="00615A0D"/>
    <w:rsid w:val="006246A4"/>
    <w:rsid w:val="0062582E"/>
    <w:rsid w:val="00660D3C"/>
    <w:rsid w:val="00683881"/>
    <w:rsid w:val="00686106"/>
    <w:rsid w:val="00694BA9"/>
    <w:rsid w:val="006A7A6F"/>
    <w:rsid w:val="006D1E13"/>
    <w:rsid w:val="006E3642"/>
    <w:rsid w:val="006E3EBE"/>
    <w:rsid w:val="006F5875"/>
    <w:rsid w:val="0070076A"/>
    <w:rsid w:val="00715FCF"/>
    <w:rsid w:val="0074706E"/>
    <w:rsid w:val="007662B4"/>
    <w:rsid w:val="00766F7B"/>
    <w:rsid w:val="00770882"/>
    <w:rsid w:val="00775C02"/>
    <w:rsid w:val="00784B26"/>
    <w:rsid w:val="00785076"/>
    <w:rsid w:val="00787C06"/>
    <w:rsid w:val="007A42AA"/>
    <w:rsid w:val="007A54A7"/>
    <w:rsid w:val="007A5E54"/>
    <w:rsid w:val="007B0018"/>
    <w:rsid w:val="007B2F9B"/>
    <w:rsid w:val="007B5ACC"/>
    <w:rsid w:val="007C0051"/>
    <w:rsid w:val="007C3CEF"/>
    <w:rsid w:val="007C7A16"/>
    <w:rsid w:val="007D5346"/>
    <w:rsid w:val="007D71AD"/>
    <w:rsid w:val="007D7424"/>
    <w:rsid w:val="007E0E7A"/>
    <w:rsid w:val="007E1E31"/>
    <w:rsid w:val="007E4C54"/>
    <w:rsid w:val="007E6B31"/>
    <w:rsid w:val="00801270"/>
    <w:rsid w:val="0081047C"/>
    <w:rsid w:val="00834EDA"/>
    <w:rsid w:val="0084211C"/>
    <w:rsid w:val="00850DB2"/>
    <w:rsid w:val="00866D83"/>
    <w:rsid w:val="00867570"/>
    <w:rsid w:val="0088397E"/>
    <w:rsid w:val="00885EE5"/>
    <w:rsid w:val="00886848"/>
    <w:rsid w:val="008A0B80"/>
    <w:rsid w:val="008A4854"/>
    <w:rsid w:val="008C318C"/>
    <w:rsid w:val="008E4FC2"/>
    <w:rsid w:val="008F2E45"/>
    <w:rsid w:val="00907BCE"/>
    <w:rsid w:val="00911FDC"/>
    <w:rsid w:val="0091537E"/>
    <w:rsid w:val="00923691"/>
    <w:rsid w:val="00923F37"/>
    <w:rsid w:val="00926ED9"/>
    <w:rsid w:val="00933FED"/>
    <w:rsid w:val="00934CA9"/>
    <w:rsid w:val="009400FF"/>
    <w:rsid w:val="009406E4"/>
    <w:rsid w:val="0094203F"/>
    <w:rsid w:val="00943616"/>
    <w:rsid w:val="009457DD"/>
    <w:rsid w:val="009565DB"/>
    <w:rsid w:val="009623E0"/>
    <w:rsid w:val="009949A7"/>
    <w:rsid w:val="00995E6D"/>
    <w:rsid w:val="009A00C2"/>
    <w:rsid w:val="009D5730"/>
    <w:rsid w:val="009E336B"/>
    <w:rsid w:val="009E3AD3"/>
    <w:rsid w:val="009E5703"/>
    <w:rsid w:val="009E5CC1"/>
    <w:rsid w:val="009E6E2D"/>
    <w:rsid w:val="009F0857"/>
    <w:rsid w:val="009F7F1A"/>
    <w:rsid w:val="00A0119B"/>
    <w:rsid w:val="00A37FDE"/>
    <w:rsid w:val="00A41882"/>
    <w:rsid w:val="00A41E51"/>
    <w:rsid w:val="00A507A3"/>
    <w:rsid w:val="00A50AAF"/>
    <w:rsid w:val="00A53008"/>
    <w:rsid w:val="00A60570"/>
    <w:rsid w:val="00A6305E"/>
    <w:rsid w:val="00A713EA"/>
    <w:rsid w:val="00A811D5"/>
    <w:rsid w:val="00A86C73"/>
    <w:rsid w:val="00AA6DDF"/>
    <w:rsid w:val="00AD6FF7"/>
    <w:rsid w:val="00AE097A"/>
    <w:rsid w:val="00AE0E90"/>
    <w:rsid w:val="00AE29F3"/>
    <w:rsid w:val="00AF0DE2"/>
    <w:rsid w:val="00AF6E44"/>
    <w:rsid w:val="00B03E59"/>
    <w:rsid w:val="00B05DFD"/>
    <w:rsid w:val="00B07C7E"/>
    <w:rsid w:val="00B12CC5"/>
    <w:rsid w:val="00B178EE"/>
    <w:rsid w:val="00B20C31"/>
    <w:rsid w:val="00B228EF"/>
    <w:rsid w:val="00B22932"/>
    <w:rsid w:val="00B32D7E"/>
    <w:rsid w:val="00B3305E"/>
    <w:rsid w:val="00B3372B"/>
    <w:rsid w:val="00B3796B"/>
    <w:rsid w:val="00B4018D"/>
    <w:rsid w:val="00B51898"/>
    <w:rsid w:val="00B52CD4"/>
    <w:rsid w:val="00B742DF"/>
    <w:rsid w:val="00B74569"/>
    <w:rsid w:val="00BB3025"/>
    <w:rsid w:val="00BB6C0C"/>
    <w:rsid w:val="00BE226F"/>
    <w:rsid w:val="00BE5FFF"/>
    <w:rsid w:val="00BE74EA"/>
    <w:rsid w:val="00BF22EE"/>
    <w:rsid w:val="00BF5F23"/>
    <w:rsid w:val="00C04952"/>
    <w:rsid w:val="00C05B48"/>
    <w:rsid w:val="00C124E6"/>
    <w:rsid w:val="00C16BEB"/>
    <w:rsid w:val="00C221C4"/>
    <w:rsid w:val="00C26A6C"/>
    <w:rsid w:val="00C36C9B"/>
    <w:rsid w:val="00C476F8"/>
    <w:rsid w:val="00C65557"/>
    <w:rsid w:val="00C84959"/>
    <w:rsid w:val="00CA3B05"/>
    <w:rsid w:val="00CA7A23"/>
    <w:rsid w:val="00CB1621"/>
    <w:rsid w:val="00CC606D"/>
    <w:rsid w:val="00CD0DC2"/>
    <w:rsid w:val="00CD27F8"/>
    <w:rsid w:val="00CF1FB7"/>
    <w:rsid w:val="00D207B3"/>
    <w:rsid w:val="00D216EB"/>
    <w:rsid w:val="00D25AE8"/>
    <w:rsid w:val="00D43FA5"/>
    <w:rsid w:val="00D5346B"/>
    <w:rsid w:val="00D54061"/>
    <w:rsid w:val="00D60D09"/>
    <w:rsid w:val="00D76FC4"/>
    <w:rsid w:val="00D86098"/>
    <w:rsid w:val="00D87517"/>
    <w:rsid w:val="00D97444"/>
    <w:rsid w:val="00DB5084"/>
    <w:rsid w:val="00DC49EF"/>
    <w:rsid w:val="00DD6203"/>
    <w:rsid w:val="00DE31BF"/>
    <w:rsid w:val="00DE3B9C"/>
    <w:rsid w:val="00DF1713"/>
    <w:rsid w:val="00E01E53"/>
    <w:rsid w:val="00E027A1"/>
    <w:rsid w:val="00E027A3"/>
    <w:rsid w:val="00E03579"/>
    <w:rsid w:val="00E05573"/>
    <w:rsid w:val="00E0721B"/>
    <w:rsid w:val="00E13303"/>
    <w:rsid w:val="00E32983"/>
    <w:rsid w:val="00E43270"/>
    <w:rsid w:val="00E441E7"/>
    <w:rsid w:val="00E47525"/>
    <w:rsid w:val="00E52EC2"/>
    <w:rsid w:val="00E62CC1"/>
    <w:rsid w:val="00E6449E"/>
    <w:rsid w:val="00E87A03"/>
    <w:rsid w:val="00E927A6"/>
    <w:rsid w:val="00EB5E52"/>
    <w:rsid w:val="00EB7580"/>
    <w:rsid w:val="00EC4823"/>
    <w:rsid w:val="00EE0F5C"/>
    <w:rsid w:val="00EE27F4"/>
    <w:rsid w:val="00EF2E82"/>
    <w:rsid w:val="00F06319"/>
    <w:rsid w:val="00F11E88"/>
    <w:rsid w:val="00F15F7F"/>
    <w:rsid w:val="00F20AA4"/>
    <w:rsid w:val="00F30FB0"/>
    <w:rsid w:val="00F650EF"/>
    <w:rsid w:val="00F66A0C"/>
    <w:rsid w:val="00FB0008"/>
    <w:rsid w:val="00FD1CA0"/>
    <w:rsid w:val="00FD595E"/>
    <w:rsid w:val="00FF0C2E"/>
    <w:rsid w:val="011FB788"/>
    <w:rsid w:val="0132E316"/>
    <w:rsid w:val="01473958"/>
    <w:rsid w:val="014D6EDB"/>
    <w:rsid w:val="01C5EC18"/>
    <w:rsid w:val="01F784E3"/>
    <w:rsid w:val="02628082"/>
    <w:rsid w:val="026DD1A7"/>
    <w:rsid w:val="02E3B488"/>
    <w:rsid w:val="02EFF023"/>
    <w:rsid w:val="03238325"/>
    <w:rsid w:val="0332F3E8"/>
    <w:rsid w:val="036B1287"/>
    <w:rsid w:val="0373000D"/>
    <w:rsid w:val="03969CCB"/>
    <w:rsid w:val="03A53AF3"/>
    <w:rsid w:val="0406CB3C"/>
    <w:rsid w:val="044ECEF4"/>
    <w:rsid w:val="04A1FACE"/>
    <w:rsid w:val="066C0C70"/>
    <w:rsid w:val="06931E8A"/>
    <w:rsid w:val="074AF06A"/>
    <w:rsid w:val="07A0214F"/>
    <w:rsid w:val="07B9A409"/>
    <w:rsid w:val="07BECB0A"/>
    <w:rsid w:val="083B2240"/>
    <w:rsid w:val="0842A012"/>
    <w:rsid w:val="08CCB5AB"/>
    <w:rsid w:val="0946EFFD"/>
    <w:rsid w:val="0A87F178"/>
    <w:rsid w:val="0AED0F10"/>
    <w:rsid w:val="0AFF62CA"/>
    <w:rsid w:val="0B024A3E"/>
    <w:rsid w:val="0B06900D"/>
    <w:rsid w:val="0B755BD2"/>
    <w:rsid w:val="0C88C958"/>
    <w:rsid w:val="0CA438F5"/>
    <w:rsid w:val="0CB93B58"/>
    <w:rsid w:val="0CDE4FA6"/>
    <w:rsid w:val="0D27E05B"/>
    <w:rsid w:val="0DF7A573"/>
    <w:rsid w:val="0E5E971B"/>
    <w:rsid w:val="0E693764"/>
    <w:rsid w:val="0E816D3B"/>
    <w:rsid w:val="0E850812"/>
    <w:rsid w:val="0E862D42"/>
    <w:rsid w:val="0EDF6E7A"/>
    <w:rsid w:val="0F1553DA"/>
    <w:rsid w:val="0F80E294"/>
    <w:rsid w:val="0F8C65E8"/>
    <w:rsid w:val="0F959D20"/>
    <w:rsid w:val="1020D873"/>
    <w:rsid w:val="106DBCE8"/>
    <w:rsid w:val="1084F31C"/>
    <w:rsid w:val="109EA8A1"/>
    <w:rsid w:val="10B330EE"/>
    <w:rsid w:val="110D3F1B"/>
    <w:rsid w:val="1133B334"/>
    <w:rsid w:val="11ED5376"/>
    <w:rsid w:val="12159633"/>
    <w:rsid w:val="124A65C2"/>
    <w:rsid w:val="124F0F06"/>
    <w:rsid w:val="127CF8AB"/>
    <w:rsid w:val="12C80E38"/>
    <w:rsid w:val="12CEED02"/>
    <w:rsid w:val="13021A24"/>
    <w:rsid w:val="13587935"/>
    <w:rsid w:val="136994F4"/>
    <w:rsid w:val="1397FCA9"/>
    <w:rsid w:val="13C5F38A"/>
    <w:rsid w:val="14B528FE"/>
    <w:rsid w:val="15420563"/>
    <w:rsid w:val="154D36F5"/>
    <w:rsid w:val="15AE4E4B"/>
    <w:rsid w:val="1613DB1B"/>
    <w:rsid w:val="16C71724"/>
    <w:rsid w:val="172E09A8"/>
    <w:rsid w:val="17825744"/>
    <w:rsid w:val="17A02F40"/>
    <w:rsid w:val="1802F1AA"/>
    <w:rsid w:val="182F2F93"/>
    <w:rsid w:val="183F9B7F"/>
    <w:rsid w:val="187BE5AC"/>
    <w:rsid w:val="18DAFE76"/>
    <w:rsid w:val="19889A05"/>
    <w:rsid w:val="199612F6"/>
    <w:rsid w:val="1998442C"/>
    <w:rsid w:val="1A3715DF"/>
    <w:rsid w:val="1A7FF559"/>
    <w:rsid w:val="1AB9D794"/>
    <w:rsid w:val="1AE7A1B9"/>
    <w:rsid w:val="1AF177FC"/>
    <w:rsid w:val="1AF1C194"/>
    <w:rsid w:val="1B021212"/>
    <w:rsid w:val="1BB7582E"/>
    <w:rsid w:val="1BCE7C7C"/>
    <w:rsid w:val="1BE4744B"/>
    <w:rsid w:val="1C3ECFA2"/>
    <w:rsid w:val="1C446D1E"/>
    <w:rsid w:val="1C5378F1"/>
    <w:rsid w:val="1C998903"/>
    <w:rsid w:val="1D1727DD"/>
    <w:rsid w:val="1D49622B"/>
    <w:rsid w:val="1D82C78A"/>
    <w:rsid w:val="1D9E6DBE"/>
    <w:rsid w:val="1DDB3E42"/>
    <w:rsid w:val="1E93229D"/>
    <w:rsid w:val="1E95C5F7"/>
    <w:rsid w:val="1F2B98F6"/>
    <w:rsid w:val="1F3BF0C4"/>
    <w:rsid w:val="1F431A32"/>
    <w:rsid w:val="1F660ED0"/>
    <w:rsid w:val="1FFEDA90"/>
    <w:rsid w:val="20BC6FB5"/>
    <w:rsid w:val="20DB2279"/>
    <w:rsid w:val="212D484E"/>
    <w:rsid w:val="2131069E"/>
    <w:rsid w:val="214BEC88"/>
    <w:rsid w:val="217D00D5"/>
    <w:rsid w:val="21A95F0E"/>
    <w:rsid w:val="222A45C4"/>
    <w:rsid w:val="22825528"/>
    <w:rsid w:val="22B3AEA2"/>
    <w:rsid w:val="237830DA"/>
    <w:rsid w:val="23B99493"/>
    <w:rsid w:val="2468A760"/>
    <w:rsid w:val="2474C87F"/>
    <w:rsid w:val="24933685"/>
    <w:rsid w:val="24FC5C5B"/>
    <w:rsid w:val="25FF7B01"/>
    <w:rsid w:val="266325AA"/>
    <w:rsid w:val="27018805"/>
    <w:rsid w:val="272C7707"/>
    <w:rsid w:val="272FF95E"/>
    <w:rsid w:val="27A7DABA"/>
    <w:rsid w:val="27B0BD53"/>
    <w:rsid w:val="27B66632"/>
    <w:rsid w:val="282D6D24"/>
    <w:rsid w:val="29958324"/>
    <w:rsid w:val="29AAD0BE"/>
    <w:rsid w:val="29B4F0B4"/>
    <w:rsid w:val="29E5CC09"/>
    <w:rsid w:val="29FBADC2"/>
    <w:rsid w:val="2A50A0FE"/>
    <w:rsid w:val="2AC62B0F"/>
    <w:rsid w:val="2AD038E3"/>
    <w:rsid w:val="2B7FC123"/>
    <w:rsid w:val="2B82E718"/>
    <w:rsid w:val="2BB70489"/>
    <w:rsid w:val="2BC86640"/>
    <w:rsid w:val="2C42121B"/>
    <w:rsid w:val="2C56B532"/>
    <w:rsid w:val="2C7B4BDD"/>
    <w:rsid w:val="2CB1DF26"/>
    <w:rsid w:val="2D24CD55"/>
    <w:rsid w:val="2D27A6E7"/>
    <w:rsid w:val="2D3A9E3C"/>
    <w:rsid w:val="2D428A9F"/>
    <w:rsid w:val="2D67737B"/>
    <w:rsid w:val="2DE058AF"/>
    <w:rsid w:val="2E7DF147"/>
    <w:rsid w:val="2EBA87DA"/>
    <w:rsid w:val="2F41727A"/>
    <w:rsid w:val="2F4CC9A4"/>
    <w:rsid w:val="2F75057C"/>
    <w:rsid w:val="30005CDD"/>
    <w:rsid w:val="306D5589"/>
    <w:rsid w:val="30E11522"/>
    <w:rsid w:val="311313FF"/>
    <w:rsid w:val="317AE2D1"/>
    <w:rsid w:val="31B3BFA6"/>
    <w:rsid w:val="3247BEDF"/>
    <w:rsid w:val="325585BF"/>
    <w:rsid w:val="329FA225"/>
    <w:rsid w:val="32A94A33"/>
    <w:rsid w:val="32C9D26C"/>
    <w:rsid w:val="32CB7884"/>
    <w:rsid w:val="33011795"/>
    <w:rsid w:val="33342C81"/>
    <w:rsid w:val="33A46D02"/>
    <w:rsid w:val="33CF9108"/>
    <w:rsid w:val="34225FCE"/>
    <w:rsid w:val="347ECB2A"/>
    <w:rsid w:val="34B55317"/>
    <w:rsid w:val="34FB5128"/>
    <w:rsid w:val="355F51A7"/>
    <w:rsid w:val="3583C8F4"/>
    <w:rsid w:val="35B5739D"/>
    <w:rsid w:val="36031946"/>
    <w:rsid w:val="360DF1CF"/>
    <w:rsid w:val="3618D839"/>
    <w:rsid w:val="362B6B4E"/>
    <w:rsid w:val="36415F77"/>
    <w:rsid w:val="3666DB9E"/>
    <w:rsid w:val="367A49A2"/>
    <w:rsid w:val="369B6588"/>
    <w:rsid w:val="36BE956D"/>
    <w:rsid w:val="375920AC"/>
    <w:rsid w:val="37C89BC4"/>
    <w:rsid w:val="37FF03FC"/>
    <w:rsid w:val="38137807"/>
    <w:rsid w:val="387C5F34"/>
    <w:rsid w:val="38937B68"/>
    <w:rsid w:val="3A0273CB"/>
    <w:rsid w:val="3A16838E"/>
    <w:rsid w:val="3A80CD88"/>
    <w:rsid w:val="3AA8413C"/>
    <w:rsid w:val="3AD68A69"/>
    <w:rsid w:val="3B0BC107"/>
    <w:rsid w:val="3C0DCF90"/>
    <w:rsid w:val="3C2D5C0E"/>
    <w:rsid w:val="3D8C5423"/>
    <w:rsid w:val="3E186855"/>
    <w:rsid w:val="3EE71FA9"/>
    <w:rsid w:val="3F52EDF7"/>
    <w:rsid w:val="3F606AB4"/>
    <w:rsid w:val="3F6AA21B"/>
    <w:rsid w:val="3F6E0E7F"/>
    <w:rsid w:val="3F90D32F"/>
    <w:rsid w:val="3FFD19D7"/>
    <w:rsid w:val="406401FA"/>
    <w:rsid w:val="407A1B9B"/>
    <w:rsid w:val="40983CB1"/>
    <w:rsid w:val="40A98220"/>
    <w:rsid w:val="40D32FD7"/>
    <w:rsid w:val="40DFD800"/>
    <w:rsid w:val="414C175A"/>
    <w:rsid w:val="418AA636"/>
    <w:rsid w:val="418AADFD"/>
    <w:rsid w:val="41BF2577"/>
    <w:rsid w:val="41E12015"/>
    <w:rsid w:val="41F988FB"/>
    <w:rsid w:val="422BBDDE"/>
    <w:rsid w:val="42624BFC"/>
    <w:rsid w:val="42F3B425"/>
    <w:rsid w:val="42F54D75"/>
    <w:rsid w:val="4323BE35"/>
    <w:rsid w:val="4390B06C"/>
    <w:rsid w:val="43BA90CC"/>
    <w:rsid w:val="43FB3DDD"/>
    <w:rsid w:val="447D6CAF"/>
    <w:rsid w:val="449C3A61"/>
    <w:rsid w:val="44A598E0"/>
    <w:rsid w:val="44AE53BF"/>
    <w:rsid w:val="4510F927"/>
    <w:rsid w:val="452C86F0"/>
    <w:rsid w:val="45321590"/>
    <w:rsid w:val="45BE5BD3"/>
    <w:rsid w:val="45E83487"/>
    <w:rsid w:val="462D247D"/>
    <w:rsid w:val="468D821E"/>
    <w:rsid w:val="46C7CE76"/>
    <w:rsid w:val="46CC5749"/>
    <w:rsid w:val="46EE04D7"/>
    <w:rsid w:val="46EE125E"/>
    <w:rsid w:val="48B68C40"/>
    <w:rsid w:val="49112372"/>
    <w:rsid w:val="493557AF"/>
    <w:rsid w:val="495618F9"/>
    <w:rsid w:val="4992FFB9"/>
    <w:rsid w:val="49944269"/>
    <w:rsid w:val="49954B21"/>
    <w:rsid w:val="499AE482"/>
    <w:rsid w:val="49BB423A"/>
    <w:rsid w:val="4A13C9B6"/>
    <w:rsid w:val="4A971B25"/>
    <w:rsid w:val="4AD42B26"/>
    <w:rsid w:val="4AE3BCC1"/>
    <w:rsid w:val="4B04F62F"/>
    <w:rsid w:val="4B1D9543"/>
    <w:rsid w:val="4B47F877"/>
    <w:rsid w:val="4BE6AFD7"/>
    <w:rsid w:val="4BF005E5"/>
    <w:rsid w:val="4C5A7D98"/>
    <w:rsid w:val="4C70FC0B"/>
    <w:rsid w:val="4CA0C690"/>
    <w:rsid w:val="4CCAA07B"/>
    <w:rsid w:val="4D6905AA"/>
    <w:rsid w:val="4D696098"/>
    <w:rsid w:val="4D7F6B80"/>
    <w:rsid w:val="4D8AC3FF"/>
    <w:rsid w:val="4DA6E129"/>
    <w:rsid w:val="4DDD802A"/>
    <w:rsid w:val="4ECC3D4B"/>
    <w:rsid w:val="4EFA39F1"/>
    <w:rsid w:val="4F04D60B"/>
    <w:rsid w:val="4F1E5099"/>
    <w:rsid w:val="4F8DB4F9"/>
    <w:rsid w:val="50319B3D"/>
    <w:rsid w:val="50680DAC"/>
    <w:rsid w:val="506D83B9"/>
    <w:rsid w:val="5074C0B6"/>
    <w:rsid w:val="508CA91E"/>
    <w:rsid w:val="509913D4"/>
    <w:rsid w:val="51E98F3F"/>
    <w:rsid w:val="5234E435"/>
    <w:rsid w:val="523CE1DA"/>
    <w:rsid w:val="5242BDA2"/>
    <w:rsid w:val="529BA20F"/>
    <w:rsid w:val="52FA747E"/>
    <w:rsid w:val="53F0737F"/>
    <w:rsid w:val="542A07D0"/>
    <w:rsid w:val="542B480D"/>
    <w:rsid w:val="54A2D318"/>
    <w:rsid w:val="54E81A4F"/>
    <w:rsid w:val="54F3A1CB"/>
    <w:rsid w:val="5562E07E"/>
    <w:rsid w:val="564963DC"/>
    <w:rsid w:val="564CEA98"/>
    <w:rsid w:val="56622F1E"/>
    <w:rsid w:val="56ABD25A"/>
    <w:rsid w:val="56BA5431"/>
    <w:rsid w:val="56E03D6D"/>
    <w:rsid w:val="571042DE"/>
    <w:rsid w:val="5710432E"/>
    <w:rsid w:val="57445125"/>
    <w:rsid w:val="577DFD79"/>
    <w:rsid w:val="57947550"/>
    <w:rsid w:val="57D35FDB"/>
    <w:rsid w:val="5814C7F0"/>
    <w:rsid w:val="5868B70B"/>
    <w:rsid w:val="587C5246"/>
    <w:rsid w:val="58C3659D"/>
    <w:rsid w:val="58E11E33"/>
    <w:rsid w:val="5A591E77"/>
    <w:rsid w:val="5A7077C3"/>
    <w:rsid w:val="5A7DF0D5"/>
    <w:rsid w:val="5AF0B050"/>
    <w:rsid w:val="5B08E43C"/>
    <w:rsid w:val="5B2E2709"/>
    <w:rsid w:val="5BDD9B61"/>
    <w:rsid w:val="5BF4EED8"/>
    <w:rsid w:val="5C42273C"/>
    <w:rsid w:val="5C46390E"/>
    <w:rsid w:val="5C4B5E93"/>
    <w:rsid w:val="5C53C299"/>
    <w:rsid w:val="5C53D905"/>
    <w:rsid w:val="5CAD981F"/>
    <w:rsid w:val="5D0DAF4F"/>
    <w:rsid w:val="5D729217"/>
    <w:rsid w:val="5E356B3D"/>
    <w:rsid w:val="5E6E6C06"/>
    <w:rsid w:val="5F1B54C3"/>
    <w:rsid w:val="5F705799"/>
    <w:rsid w:val="600EBCC8"/>
    <w:rsid w:val="6020528D"/>
    <w:rsid w:val="60380B97"/>
    <w:rsid w:val="6086D196"/>
    <w:rsid w:val="60FBD4E6"/>
    <w:rsid w:val="61273A59"/>
    <w:rsid w:val="61CA3EC3"/>
    <w:rsid w:val="61F92B04"/>
    <w:rsid w:val="620E2C60"/>
    <w:rsid w:val="621284B2"/>
    <w:rsid w:val="6252F585"/>
    <w:rsid w:val="627A647A"/>
    <w:rsid w:val="628C7319"/>
    <w:rsid w:val="62DC3BEF"/>
    <w:rsid w:val="62E03A8F"/>
    <w:rsid w:val="62FB3F7D"/>
    <w:rsid w:val="632B4884"/>
    <w:rsid w:val="633B3075"/>
    <w:rsid w:val="63403CF3"/>
    <w:rsid w:val="6346AFBB"/>
    <w:rsid w:val="63CF36DC"/>
    <w:rsid w:val="6409ABD0"/>
    <w:rsid w:val="64655A21"/>
    <w:rsid w:val="647679DC"/>
    <w:rsid w:val="647E2FF7"/>
    <w:rsid w:val="647F6A50"/>
    <w:rsid w:val="64AC2A93"/>
    <w:rsid w:val="64DF6B64"/>
    <w:rsid w:val="65059BA4"/>
    <w:rsid w:val="6525D366"/>
    <w:rsid w:val="655A5F1F"/>
    <w:rsid w:val="6638F039"/>
    <w:rsid w:val="663B8EEB"/>
    <w:rsid w:val="66847D7C"/>
    <w:rsid w:val="66A53A52"/>
    <w:rsid w:val="67280CC0"/>
    <w:rsid w:val="677B8289"/>
    <w:rsid w:val="6787BE4D"/>
    <w:rsid w:val="67D4C09A"/>
    <w:rsid w:val="67F53802"/>
    <w:rsid w:val="68123C15"/>
    <w:rsid w:val="687EEB16"/>
    <w:rsid w:val="68D01076"/>
    <w:rsid w:val="68D371E0"/>
    <w:rsid w:val="6951DB5C"/>
    <w:rsid w:val="69810714"/>
    <w:rsid w:val="6997186E"/>
    <w:rsid w:val="69B5F9FC"/>
    <w:rsid w:val="6A69EB7B"/>
    <w:rsid w:val="6A9264B3"/>
    <w:rsid w:val="6AF7B082"/>
    <w:rsid w:val="6AFFAE52"/>
    <w:rsid w:val="6B170C39"/>
    <w:rsid w:val="6B397EAE"/>
    <w:rsid w:val="6B8B47F1"/>
    <w:rsid w:val="6B9DA6B1"/>
    <w:rsid w:val="6B9F42B1"/>
    <w:rsid w:val="6BF9D7CB"/>
    <w:rsid w:val="6C1CBBF4"/>
    <w:rsid w:val="6C37F29C"/>
    <w:rsid w:val="6C394535"/>
    <w:rsid w:val="6C897C1E"/>
    <w:rsid w:val="6CE0E507"/>
    <w:rsid w:val="6CF191BB"/>
    <w:rsid w:val="6CF52C5B"/>
    <w:rsid w:val="6D02B047"/>
    <w:rsid w:val="6DBC6C18"/>
    <w:rsid w:val="6E1D993A"/>
    <w:rsid w:val="6E521B28"/>
    <w:rsid w:val="6E547837"/>
    <w:rsid w:val="6E917B37"/>
    <w:rsid w:val="6EC2E8B3"/>
    <w:rsid w:val="6EE9084C"/>
    <w:rsid w:val="6F0F8BBE"/>
    <w:rsid w:val="6F42B364"/>
    <w:rsid w:val="6FBE409C"/>
    <w:rsid w:val="6FE12305"/>
    <w:rsid w:val="703D1C9E"/>
    <w:rsid w:val="70B5C6A9"/>
    <w:rsid w:val="70DB225B"/>
    <w:rsid w:val="70F40CDA"/>
    <w:rsid w:val="71004691"/>
    <w:rsid w:val="71081E77"/>
    <w:rsid w:val="716CC4C7"/>
    <w:rsid w:val="718C29C0"/>
    <w:rsid w:val="719C20ED"/>
    <w:rsid w:val="71A45DD6"/>
    <w:rsid w:val="71EA8747"/>
    <w:rsid w:val="726F65D3"/>
    <w:rsid w:val="727B61FB"/>
    <w:rsid w:val="728BECBF"/>
    <w:rsid w:val="73BB8A2B"/>
    <w:rsid w:val="73D3B520"/>
    <w:rsid w:val="73D7E44E"/>
    <w:rsid w:val="754526D2"/>
    <w:rsid w:val="7567B1D6"/>
    <w:rsid w:val="75FC3B1A"/>
    <w:rsid w:val="7638ED6E"/>
    <w:rsid w:val="76B97A88"/>
    <w:rsid w:val="76C499D4"/>
    <w:rsid w:val="77980B7B"/>
    <w:rsid w:val="779D68D8"/>
    <w:rsid w:val="77AC982B"/>
    <w:rsid w:val="77E56B98"/>
    <w:rsid w:val="77EFD68A"/>
    <w:rsid w:val="78C34D99"/>
    <w:rsid w:val="79F11B4A"/>
    <w:rsid w:val="7AEF8E18"/>
    <w:rsid w:val="7B123D06"/>
    <w:rsid w:val="7B2FF281"/>
    <w:rsid w:val="7B779309"/>
    <w:rsid w:val="7CEA962B"/>
    <w:rsid w:val="7D088E99"/>
    <w:rsid w:val="7D133DAB"/>
    <w:rsid w:val="7D1CAB71"/>
    <w:rsid w:val="7D629AF8"/>
    <w:rsid w:val="7D8C3D13"/>
    <w:rsid w:val="7DAF701F"/>
    <w:rsid w:val="7DCFA301"/>
    <w:rsid w:val="7E0AE2FD"/>
    <w:rsid w:val="7EBFE420"/>
    <w:rsid w:val="7ED922EA"/>
    <w:rsid w:val="7EF40E18"/>
    <w:rsid w:val="7FB55E51"/>
    <w:rsid w:val="7FFDE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E971B"/>
  <w15:chartTrackingRefBased/>
  <w15:docId w15:val="{CE840211-B06F-4606-97E1-7D57CC9E4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uiPriority w:val="1"/>
    <w:rsid w:val="325585BF"/>
  </w:style>
  <w:style w:type="character" w:customStyle="1" w:styleId="eop">
    <w:name w:val="eop"/>
    <w:basedOn w:val="DefaultParagraphFont"/>
    <w:uiPriority w:val="1"/>
    <w:rsid w:val="325585BF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92369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E5F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FFF"/>
  </w:style>
  <w:style w:type="paragraph" w:styleId="Footer">
    <w:name w:val="footer"/>
    <w:basedOn w:val="Normal"/>
    <w:link w:val="FooterChar"/>
    <w:uiPriority w:val="99"/>
    <w:unhideWhenUsed/>
    <w:rsid w:val="00BE5F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F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9/05/relationships/documenttasks" Target="documenttasks/documenttasks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documenttasks/documenttasks1.xml><?xml version="1.0" encoding="utf-8"?>
<t:Tasks xmlns:t="http://schemas.microsoft.com/office/tasks/2019/documenttasks" xmlns:oel="http://schemas.microsoft.com/office/2019/extlst">
  <t:Task id="{DFC8CB2C-E52E-4C85-817F-64B8FE02A865}">
    <t:Anchor>
      <t:Comment id="1227635489"/>
    </t:Anchor>
    <t:History>
      <t:Event id="{A20E3641-A8ED-4149-A6AF-C481F3F6F1A5}" time="2023-03-20T16:50:19.966Z">
        <t:Attribution userId="S::layla.welborn@sfdph.org::eaa73a40-deea-436c-9b4c-41c126b92df7" userProvider="AD" userName="Welborn, Layla (DPH)"/>
        <t:Anchor>
          <t:Comment id="814725035"/>
        </t:Anchor>
        <t:Create/>
      </t:Event>
      <t:Event id="{38D7C9C1-5805-40FF-9957-20A0ABA69301}" time="2023-03-20T16:50:19.966Z">
        <t:Attribution userId="S::layla.welborn@sfdph.org::eaa73a40-deea-436c-9b4c-41c126b92df7" userProvider="AD" userName="Welborn, Layla (DPH)"/>
        <t:Anchor>
          <t:Comment id="814725035"/>
        </t:Anchor>
        <t:Assign userId="S::janet.moomaw@sfdph.org::b661a093-743e-4868-afff-8d811b4157a2" userProvider="AD" userName="Moomaw, Janet (DPH)"/>
      </t:Event>
      <t:Event id="{033231C8-41FD-4FA5-A173-528EAC57EAF5}" time="2023-03-20T16:50:19.966Z">
        <t:Attribution userId="S::layla.welborn@sfdph.org::eaa73a40-deea-436c-9b4c-41c126b92df7" userProvider="AD" userName="Welborn, Layla (DPH)"/>
        <t:Anchor>
          <t:Comment id="814725035"/>
        </t:Anchor>
        <t:SetTitle title="@Moomaw, Janet (DPH) their referral coordinators submit e-Refs but the assessment itself needs PCP input"/>
      </t:Event>
      <t:Event id="{907C7F9F-9DE4-40B0-AF47-FC8553F886F0}" time="2023-03-20T17:03:56.749Z">
        <t:Attribution userId="S::janet.moomaw@sfdph.org::b661a093-743e-4868-afff-8d811b4157a2" userProvider="AD" userName="Moomaw, Janet (DPH)"/>
        <t:Progress percentComplete="100"/>
      </t:Event>
    </t:History>
  </t:Task>
</t:Task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A643FD-6DEA-4CEE-88BB-3DC7C595FA94}"/>
      </w:docPartPr>
      <w:docPartBody>
        <w:p w:rsidR="00525E88" w:rsidRDefault="00787C06"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C9202-7E54-4B8A-B7BC-C88112FA3192}"/>
      </w:docPartPr>
      <w:docPartBody>
        <w:p w:rsidR="00525E88" w:rsidRDefault="00787C06">
          <w:r w:rsidRPr="004C1BF2">
            <w:rPr>
              <w:rStyle w:val="PlaceholderText"/>
            </w:rPr>
            <w:t>Click or tap to enter a date.</w:t>
          </w:r>
        </w:p>
      </w:docPartBody>
    </w:docPart>
    <w:docPart>
      <w:docPartPr>
        <w:name w:val="34FC493E9974461D9DD57181FE7DEC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7DB273-4A5D-4243-92D6-767FCB406D95}"/>
      </w:docPartPr>
      <w:docPartBody>
        <w:p w:rsidR="003721BB" w:rsidRDefault="00787C06">
          <w:pPr>
            <w:pStyle w:val="34FC493E9974461D9DD57181FE7DECA0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BDCB5B0D2442AF8B3CDD25DEA4A3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190C5-B8D5-402D-8509-37C8567927AF}"/>
      </w:docPartPr>
      <w:docPartBody>
        <w:p w:rsidR="000B79F5" w:rsidRDefault="00306230" w:rsidP="00306230">
          <w:pPr>
            <w:pStyle w:val="AFBDCB5B0D2442AF8B3CDD25DEA4A3B4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F9C463EA0948E1A217D5FDAD3B2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7F72E-B60D-4BB9-AD72-D3CF1C42D1D5}"/>
      </w:docPartPr>
      <w:docPartBody>
        <w:p w:rsidR="000B79F5" w:rsidRDefault="00306230" w:rsidP="00306230">
          <w:pPr>
            <w:pStyle w:val="77F9C463EA0948E1A217D5FDAD3B22E5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4E2BDF4B4E4702B743F67E98D71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AFE55-532C-4AA2-A001-734BFEADB776}"/>
      </w:docPartPr>
      <w:docPartBody>
        <w:p w:rsidR="000B79F5" w:rsidRDefault="00306230" w:rsidP="00306230">
          <w:pPr>
            <w:pStyle w:val="364E2BDF4B4E4702B743F67E98D71E89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B335DE9DE54D6ABF0BDB5285917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E19461-0AFB-4050-8ECC-DCF5B5C0622F}"/>
      </w:docPartPr>
      <w:docPartBody>
        <w:p w:rsidR="000B79F5" w:rsidRDefault="00306230" w:rsidP="00306230">
          <w:pPr>
            <w:pStyle w:val="85B335DE9DE54D6ABF0BDB528591715B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34E78F96604CD5B9EA7CF2C3A0F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B3186-0404-4708-BE7F-978EC71A02C5}"/>
      </w:docPartPr>
      <w:docPartBody>
        <w:p w:rsidR="000B79F5" w:rsidRDefault="00306230" w:rsidP="00306230">
          <w:pPr>
            <w:pStyle w:val="9334E78F96604CD5B9EA7CF2C3A0F1F1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DB30360B3A40B0AFB5229579834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B3DF4-BB14-40ED-B823-47E7E79E90AC}"/>
      </w:docPartPr>
      <w:docPartBody>
        <w:p w:rsidR="000B79F5" w:rsidRDefault="00306230" w:rsidP="00306230">
          <w:pPr>
            <w:pStyle w:val="D1DB30360B3A40B0AFB52295798346E4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3DE1B7BF364235AC68CD54E5912A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8D356-F10B-4A0F-8098-461C4F02C1AB}"/>
      </w:docPartPr>
      <w:docPartBody>
        <w:p w:rsidR="000B79F5" w:rsidRDefault="00306230" w:rsidP="00306230">
          <w:pPr>
            <w:pStyle w:val="F43DE1B7BF364235AC68CD54E5912ACB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22A26A46954B31B6E125C416C61C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0BFC6-6C58-4AEB-B3F7-8F4517FA280F}"/>
      </w:docPartPr>
      <w:docPartBody>
        <w:p w:rsidR="000B79F5" w:rsidRDefault="00306230" w:rsidP="00306230">
          <w:pPr>
            <w:pStyle w:val="FB22A26A46954B31B6E125C416C61CF2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3EAF41C3E740A28DABA06AEA136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63D5B-F260-47E4-A995-A78018DB6A5B}"/>
      </w:docPartPr>
      <w:docPartBody>
        <w:p w:rsidR="006C505B" w:rsidRDefault="00787C06">
          <w:pPr>
            <w:pStyle w:val="803EAF41C3E740A28DABA06AEA136602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DCBDBFF2B94AD3BC03BD0ECA7C2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1B83E-922B-4DFD-B38E-9CDAC2722ED6}"/>
      </w:docPartPr>
      <w:docPartBody>
        <w:p w:rsidR="006C505B" w:rsidRDefault="00787C06">
          <w:pPr>
            <w:pStyle w:val="E3DCBDBFF2B94AD3BC03BD0ECA7C28BA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17D1B93C2D42C78266B7EE512E2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EDC18-AB6A-4CAA-9CBF-AEE4AAABB8B2}"/>
      </w:docPartPr>
      <w:docPartBody>
        <w:p w:rsidR="006C505B" w:rsidRDefault="00787C06">
          <w:pPr>
            <w:pStyle w:val="2C17D1B93C2D42C78266B7EE512E2341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AA40E894F747AEAE16FD71F131D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E0F6B-2E98-4CC4-881B-00245FDDE22A}"/>
      </w:docPartPr>
      <w:docPartBody>
        <w:p w:rsidR="009B7E26" w:rsidRDefault="00E5277C" w:rsidP="00E5277C">
          <w:pPr>
            <w:pStyle w:val="09AA40E894F747AEAE16FD71F131D425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FA3E07E0FF4FE3B153F4B227285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244B7-4FD1-4C8B-A16F-0CE66B172BF1}"/>
      </w:docPartPr>
      <w:docPartBody>
        <w:p w:rsidR="009B7E26" w:rsidRDefault="00E5277C" w:rsidP="00E5277C">
          <w:pPr>
            <w:pStyle w:val="58FA3E07E0FF4FE3B153F4B227285D45"/>
          </w:pPr>
          <w:r w:rsidRPr="004C1BF2">
            <w:rPr>
              <w:rStyle w:val="PlaceholderText"/>
            </w:rPr>
            <w:t>Click or tap to enter a date.</w:t>
          </w:r>
        </w:p>
      </w:docPartBody>
    </w:docPart>
    <w:docPart>
      <w:docPartPr>
        <w:name w:val="B0989AAF989C446BAD4E4E290740F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57D65E-8D6E-45E4-9DA5-37DD75440125}"/>
      </w:docPartPr>
      <w:docPartBody>
        <w:p w:rsidR="009B7E26" w:rsidRDefault="00E5277C" w:rsidP="00E5277C">
          <w:pPr>
            <w:pStyle w:val="B0989AAF989C446BAD4E4E290740FCC8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DC6D38B3DB4CA0AF3914F705726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D31FB-6718-460E-B36E-1493A4506110}"/>
      </w:docPartPr>
      <w:docPartBody>
        <w:p w:rsidR="009B7E26" w:rsidRDefault="00E5277C" w:rsidP="00E5277C">
          <w:pPr>
            <w:pStyle w:val="91DC6D38B3DB4CA0AF3914F705726EEE"/>
          </w:pPr>
          <w:r w:rsidRPr="004C1BF2">
            <w:rPr>
              <w:rStyle w:val="PlaceholderText"/>
            </w:rPr>
            <w:t>Click or tap to enter a date.</w:t>
          </w:r>
        </w:p>
      </w:docPartBody>
    </w:docPart>
    <w:docPart>
      <w:docPartPr>
        <w:name w:val="C86D4EABBA21474E8D57F53DDCEAE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35684-1977-4A3F-9425-B489525C5536}"/>
      </w:docPartPr>
      <w:docPartBody>
        <w:p w:rsidR="009B7E26" w:rsidRDefault="00E5277C" w:rsidP="00E5277C">
          <w:pPr>
            <w:pStyle w:val="C86D4EABBA21474E8D57F53DDCEAE921"/>
          </w:pPr>
          <w:r w:rsidRPr="004C1B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2936E9D3F34C6DA7B435E80F7E6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DEECC-864D-4DD0-B686-7F62FA6614D3}"/>
      </w:docPartPr>
      <w:docPartBody>
        <w:p w:rsidR="009B7E26" w:rsidRDefault="00E5277C" w:rsidP="00E5277C">
          <w:pPr>
            <w:pStyle w:val="752936E9D3F34C6DA7B435E80F7E6691"/>
          </w:pPr>
          <w:r w:rsidRPr="004C1BF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7C06"/>
    <w:rsid w:val="000021C7"/>
    <w:rsid w:val="000246CC"/>
    <w:rsid w:val="000B79F5"/>
    <w:rsid w:val="002127C6"/>
    <w:rsid w:val="00306230"/>
    <w:rsid w:val="003350A2"/>
    <w:rsid w:val="00361C64"/>
    <w:rsid w:val="003721BB"/>
    <w:rsid w:val="00482BC2"/>
    <w:rsid w:val="00525E88"/>
    <w:rsid w:val="00607C52"/>
    <w:rsid w:val="006A7CD0"/>
    <w:rsid w:val="006B455E"/>
    <w:rsid w:val="006C505B"/>
    <w:rsid w:val="00787C06"/>
    <w:rsid w:val="007D507E"/>
    <w:rsid w:val="008068D4"/>
    <w:rsid w:val="009B7E26"/>
    <w:rsid w:val="00A578D3"/>
    <w:rsid w:val="00AB4CAD"/>
    <w:rsid w:val="00BD3FB2"/>
    <w:rsid w:val="00D806C9"/>
    <w:rsid w:val="00DE32FC"/>
    <w:rsid w:val="00E5277C"/>
    <w:rsid w:val="00F6663E"/>
    <w:rsid w:val="00F9429F"/>
    <w:rsid w:val="00FA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5277C"/>
    <w:rPr>
      <w:color w:val="808080"/>
    </w:rPr>
  </w:style>
  <w:style w:type="paragraph" w:customStyle="1" w:styleId="34FC493E9974461D9DD57181FE7DECA0">
    <w:name w:val="34FC493E9974461D9DD57181FE7DECA0"/>
  </w:style>
  <w:style w:type="paragraph" w:customStyle="1" w:styleId="AFBDCB5B0D2442AF8B3CDD25DEA4A3B4">
    <w:name w:val="AFBDCB5B0D2442AF8B3CDD25DEA4A3B4"/>
    <w:rsid w:val="00306230"/>
  </w:style>
  <w:style w:type="paragraph" w:customStyle="1" w:styleId="77F9C463EA0948E1A217D5FDAD3B22E5">
    <w:name w:val="77F9C463EA0948E1A217D5FDAD3B22E5"/>
    <w:rsid w:val="00306230"/>
  </w:style>
  <w:style w:type="paragraph" w:customStyle="1" w:styleId="364E2BDF4B4E4702B743F67E98D71E89">
    <w:name w:val="364E2BDF4B4E4702B743F67E98D71E89"/>
    <w:rsid w:val="00306230"/>
  </w:style>
  <w:style w:type="paragraph" w:customStyle="1" w:styleId="85B335DE9DE54D6ABF0BDB528591715B">
    <w:name w:val="85B335DE9DE54D6ABF0BDB528591715B"/>
    <w:rsid w:val="00306230"/>
  </w:style>
  <w:style w:type="paragraph" w:customStyle="1" w:styleId="9334E78F96604CD5B9EA7CF2C3A0F1F1">
    <w:name w:val="9334E78F96604CD5B9EA7CF2C3A0F1F1"/>
    <w:rsid w:val="00306230"/>
  </w:style>
  <w:style w:type="paragraph" w:customStyle="1" w:styleId="D1DB30360B3A40B0AFB52295798346E4">
    <w:name w:val="D1DB30360B3A40B0AFB52295798346E4"/>
    <w:rsid w:val="00306230"/>
  </w:style>
  <w:style w:type="paragraph" w:customStyle="1" w:styleId="F43DE1B7BF364235AC68CD54E5912ACB">
    <w:name w:val="F43DE1B7BF364235AC68CD54E5912ACB"/>
    <w:rsid w:val="00306230"/>
  </w:style>
  <w:style w:type="paragraph" w:customStyle="1" w:styleId="FB22A26A46954B31B6E125C416C61CF2">
    <w:name w:val="FB22A26A46954B31B6E125C416C61CF2"/>
    <w:rsid w:val="00306230"/>
  </w:style>
  <w:style w:type="paragraph" w:customStyle="1" w:styleId="803EAF41C3E740A28DABA06AEA136602">
    <w:name w:val="803EAF41C3E740A28DABA06AEA136602"/>
    <w:rPr>
      <w:kern w:val="2"/>
      <w14:ligatures w14:val="standardContextual"/>
    </w:rPr>
  </w:style>
  <w:style w:type="paragraph" w:customStyle="1" w:styleId="E3DCBDBFF2B94AD3BC03BD0ECA7C28BA">
    <w:name w:val="E3DCBDBFF2B94AD3BC03BD0ECA7C28BA"/>
    <w:rPr>
      <w:kern w:val="2"/>
      <w14:ligatures w14:val="standardContextual"/>
    </w:rPr>
  </w:style>
  <w:style w:type="paragraph" w:customStyle="1" w:styleId="2C17D1B93C2D42C78266B7EE512E2341">
    <w:name w:val="2C17D1B93C2D42C78266B7EE512E2341"/>
    <w:rPr>
      <w:kern w:val="2"/>
      <w14:ligatures w14:val="standardContextual"/>
    </w:rPr>
  </w:style>
  <w:style w:type="paragraph" w:customStyle="1" w:styleId="09AA40E894F747AEAE16FD71F131D425">
    <w:name w:val="09AA40E894F747AEAE16FD71F131D425"/>
    <w:rsid w:val="00E5277C"/>
  </w:style>
  <w:style w:type="paragraph" w:customStyle="1" w:styleId="58FA3E07E0FF4FE3B153F4B227285D45">
    <w:name w:val="58FA3E07E0FF4FE3B153F4B227285D45"/>
    <w:rsid w:val="00E5277C"/>
  </w:style>
  <w:style w:type="paragraph" w:customStyle="1" w:styleId="B0989AAF989C446BAD4E4E290740FCC8">
    <w:name w:val="B0989AAF989C446BAD4E4E290740FCC8"/>
    <w:rsid w:val="00E5277C"/>
  </w:style>
  <w:style w:type="paragraph" w:customStyle="1" w:styleId="91DC6D38B3DB4CA0AF3914F705726EEE">
    <w:name w:val="91DC6D38B3DB4CA0AF3914F705726EEE"/>
    <w:rsid w:val="00E5277C"/>
  </w:style>
  <w:style w:type="paragraph" w:customStyle="1" w:styleId="C86D4EABBA21474E8D57F53DDCEAE921">
    <w:name w:val="C86D4EABBA21474E8D57F53DDCEAE921"/>
    <w:rsid w:val="00E5277C"/>
  </w:style>
  <w:style w:type="paragraph" w:customStyle="1" w:styleId="752936E9D3F34C6DA7B435E80F7E6691">
    <w:name w:val="752936E9D3F34C6DA7B435E80F7E6691"/>
    <w:rsid w:val="00E527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A220C9-C928-45A8-ACB3-06E8B637B4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1</Words>
  <Characters>5712</Characters>
  <Application>Microsoft Office Word</Application>
  <DocSecurity>0</DocSecurity>
  <Lines>47</Lines>
  <Paragraphs>13</Paragraphs>
  <ScaleCrop>false</ScaleCrop>
  <Company/>
  <LinksUpToDate>false</LinksUpToDate>
  <CharactersWithSpaces>6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born, Layla (DPH)</dc:creator>
  <cp:keywords/>
  <dc:description/>
  <cp:lastModifiedBy>Hansen, Kelly (DPH)</cp:lastModifiedBy>
  <cp:revision>218</cp:revision>
  <cp:lastPrinted>2023-04-13T16:28:00Z</cp:lastPrinted>
  <dcterms:created xsi:type="dcterms:W3CDTF">2023-02-16T16:18:00Z</dcterms:created>
  <dcterms:modified xsi:type="dcterms:W3CDTF">2023-12-05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142b82637eef62d0a4ac5be5aac670406f82ed4cd735ffcab796dd95118898</vt:lpwstr>
  </property>
</Properties>
</file>